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 w:val="0"/>
          <w:szCs w:val="24"/>
        </w:rPr>
        <w:id w:val="939801268"/>
        <w:docPartObj>
          <w:docPartGallery w:val="Table of Contents"/>
          <w:docPartUnique/>
        </w:docPartObj>
      </w:sdtPr>
      <w:sdtEndPr/>
      <w:sdtContent>
        <w:p w14:paraId="39CAED23" w14:textId="77777777" w:rsidR="00EC23DA" w:rsidRDefault="00DD1C84">
          <w:pPr>
            <w:pStyle w:val="Inhaltsverzeichnisberschrift"/>
          </w:pPr>
          <w:r>
            <w:t>Table of Contents</w:t>
          </w:r>
        </w:p>
        <w:p w14:paraId="38F8214C" w14:textId="77777777" w:rsidR="00D05F16" w:rsidRDefault="00DD1C84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3146484" w:history="1">
            <w:r w:rsidR="00D05F16" w:rsidRPr="00990AAE">
              <w:rPr>
                <w:rStyle w:val="Hyperlink"/>
                <w:noProof/>
              </w:rPr>
              <w:t>1</w:t>
            </w:r>
            <w:r w:rsidR="00D05F16"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="00D05F16" w:rsidRPr="00990AAE">
              <w:rPr>
                <w:rStyle w:val="Hyperlink"/>
                <w:noProof/>
              </w:rPr>
              <w:t>Sensitivity Analysis</w:t>
            </w:r>
            <w:r w:rsidR="00D05F16">
              <w:rPr>
                <w:noProof/>
                <w:webHidden/>
              </w:rPr>
              <w:tab/>
            </w:r>
            <w:r w:rsidR="00D05F16">
              <w:rPr>
                <w:noProof/>
                <w:webHidden/>
              </w:rPr>
              <w:fldChar w:fldCharType="begin"/>
            </w:r>
            <w:r w:rsidR="00D05F16">
              <w:rPr>
                <w:noProof/>
                <w:webHidden/>
              </w:rPr>
              <w:instrText xml:space="preserve"> PAGEREF _Toc123146484 \h </w:instrText>
            </w:r>
            <w:r w:rsidR="00D05F16">
              <w:rPr>
                <w:noProof/>
                <w:webHidden/>
              </w:rPr>
            </w:r>
            <w:r w:rsidR="00D05F16">
              <w:rPr>
                <w:noProof/>
                <w:webHidden/>
              </w:rPr>
              <w:fldChar w:fldCharType="separate"/>
            </w:r>
            <w:r w:rsidR="00D05F16">
              <w:rPr>
                <w:noProof/>
                <w:webHidden/>
              </w:rPr>
              <w:t>2</w:t>
            </w:r>
            <w:r w:rsidR="00D05F16">
              <w:rPr>
                <w:noProof/>
                <w:webHidden/>
              </w:rPr>
              <w:fldChar w:fldCharType="end"/>
            </w:r>
          </w:hyperlink>
        </w:p>
        <w:p w14:paraId="22222253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85" w:history="1">
            <w:r w:rsidRPr="00990AAE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Sensitivity Analysis for Raltegravir 10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B8918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86" w:history="1">
            <w:r w:rsidRPr="00990AAE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Sensitivity Analysis for Raltegravir 25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72760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87" w:history="1">
            <w:r w:rsidRPr="00990AAE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Sensitivity Analysis for Raltegravir 100 mg filmcoated tablet 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E568F" w14:textId="77777777" w:rsidR="00D05F16" w:rsidRDefault="00D05F1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szCs w:val="22"/>
              <w:lang w:val="de-DE" w:eastAsia="de-DE"/>
            </w:rPr>
          </w:pPr>
          <w:hyperlink w:anchor="_Toc123146488" w:history="1">
            <w:r w:rsidRPr="00990AAE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PK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B66C5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89" w:history="1">
            <w:r w:rsidRPr="00990AAE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PK parameters for Raltegravir 10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25D98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90" w:history="1">
            <w:r w:rsidRPr="00990AAE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PK parameters for Raltegravir 25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D7BBF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91" w:history="1">
            <w:r w:rsidRPr="00990AAE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PK parameters for Raltegravir 100 mg filmcoated tablet 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0F4AC" w14:textId="77777777" w:rsidR="00D05F16" w:rsidRDefault="00D05F1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szCs w:val="22"/>
              <w:lang w:val="de-DE" w:eastAsia="de-DE"/>
            </w:rPr>
          </w:pPr>
          <w:hyperlink w:anchor="_Toc123146492" w:history="1">
            <w:r w:rsidRPr="00990AAE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Absor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763B8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93" w:history="1">
            <w:r w:rsidRPr="00990AAE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Absorption for Raltegravir 10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976B6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94" w:history="1">
            <w:r w:rsidRPr="00990AAE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Absorption for Raltegravir 25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C2165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95" w:history="1">
            <w:r w:rsidRPr="00990AAE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Absorption for Raltegravir 100 mg filmcoated tablet 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A1482" w14:textId="77777777" w:rsidR="00D05F16" w:rsidRDefault="00D05F1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szCs w:val="22"/>
              <w:lang w:val="de-DE" w:eastAsia="de-DE"/>
            </w:rPr>
          </w:pPr>
          <w:hyperlink w:anchor="_Toc123146496" w:history="1">
            <w:r w:rsidRPr="00990AAE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Mass Bal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17999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97" w:history="1">
            <w:r w:rsidRPr="00990AAE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Mass Balance for Raltegravir 10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2A92B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98" w:history="1">
            <w:r w:rsidRPr="00990AAE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Mass Balance for Raltegravir 25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08E25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499" w:history="1">
            <w:r w:rsidRPr="00990AAE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Mass Balance for Raltegravir 100 mg filmcoated tablet 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9EBC4" w14:textId="77777777" w:rsidR="00D05F16" w:rsidRDefault="00D05F1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szCs w:val="22"/>
              <w:lang w:val="de-DE" w:eastAsia="de-DE"/>
            </w:rPr>
          </w:pPr>
          <w:hyperlink w:anchor="_Toc123146500" w:history="1">
            <w:r w:rsidRPr="00990AAE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Time profiles and residual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6C59A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501" w:history="1">
            <w:r w:rsidRPr="00990AAE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Time profiles and residual plots for Raltegravir 10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7611D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502" w:history="1">
            <w:r w:rsidRPr="00990AAE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Time profiles and residual plots for Raltegravir 25 mg (lactose formul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569E8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503" w:history="1">
            <w:r w:rsidRPr="00990AAE">
              <w:rPr>
                <w:rStyle w:val="Hyperlink"/>
                <w:noProof/>
              </w:rPr>
              <w:t>5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Time profiles and residual plots for Raltegravir 100 mg filmcoated tablet 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CB0FE" w14:textId="77777777" w:rsidR="00D05F16" w:rsidRDefault="00D05F16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504" w:history="1">
            <w:r w:rsidRPr="00990AAE">
              <w:rPr>
                <w:rStyle w:val="Hyperlink"/>
                <w:noProof/>
              </w:rPr>
              <w:t>5.3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For total simulation time r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EAD3C" w14:textId="77777777" w:rsidR="00D05F16" w:rsidRDefault="00D05F16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505" w:history="1">
            <w:r w:rsidRPr="00990AAE">
              <w:rPr>
                <w:rStyle w:val="Hyperlink"/>
                <w:noProof/>
              </w:rPr>
              <w:t>5.3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For first application r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889AD" w14:textId="77777777" w:rsidR="00D05F16" w:rsidRDefault="00D05F16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506" w:history="1">
            <w:r w:rsidRPr="00990AAE">
              <w:rPr>
                <w:rStyle w:val="Hyperlink"/>
                <w:noProof/>
              </w:rPr>
              <w:t>5.3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For last application r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67223" w14:textId="77777777" w:rsidR="00D05F16" w:rsidRDefault="00D05F16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6507" w:history="1">
            <w:r w:rsidRPr="00990AAE">
              <w:rPr>
                <w:rStyle w:val="Hyperlink"/>
                <w:noProof/>
              </w:rPr>
              <w:t>5.4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990AAE">
              <w:rPr>
                <w:rStyle w:val="Hyperlink"/>
                <w:noProof/>
              </w:rPr>
              <w:t>Residuals across all sim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6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57CB5" w14:textId="77777777" w:rsidR="00EC23DA" w:rsidRDefault="00DD1C84">
          <w:r>
            <w:fldChar w:fldCharType="end"/>
          </w:r>
        </w:p>
      </w:sdtContent>
    </w:sdt>
    <w:p w14:paraId="579E1D58" w14:textId="77777777" w:rsidR="00EC23DA" w:rsidRDefault="00EC23DA">
      <w:pPr>
        <w:pStyle w:val="FirstParagraph"/>
      </w:pPr>
    </w:p>
    <w:p w14:paraId="67D8A0E4" w14:textId="77777777" w:rsidR="00EC23DA" w:rsidRDefault="00DD1C84">
      <w:pPr>
        <w:pStyle w:val="berschrift1"/>
      </w:pPr>
      <w:bookmarkStart w:id="0" w:name="sensitivity-analysis"/>
      <w:bookmarkStart w:id="1" w:name="_Toc123146484"/>
      <w:r>
        <w:lastRenderedPageBreak/>
        <w:t>Sensitivity Analysis</w:t>
      </w:r>
      <w:bookmarkEnd w:id="0"/>
      <w:bookmarkEnd w:id="1"/>
    </w:p>
    <w:p w14:paraId="7CA1488E" w14:textId="77777777" w:rsidR="00EC23DA" w:rsidRDefault="00EC23DA">
      <w:pPr>
        <w:pStyle w:val="FirstParagraph"/>
      </w:pPr>
    </w:p>
    <w:p w14:paraId="526967D8" w14:textId="77777777" w:rsidR="00EC23DA" w:rsidRDefault="00DD1C84">
      <w:pPr>
        <w:pStyle w:val="berschrift2"/>
      </w:pPr>
      <w:bookmarkStart w:id="2" w:name="X002558b1a214a7fceaadcc9a02e41610be66c6c"/>
      <w:bookmarkStart w:id="3" w:name="_Toc123146485"/>
      <w:r>
        <w:t>Sensitivity Analysis for Raltegravir 10 mg (lactose formulation)</w:t>
      </w:r>
      <w:bookmarkEnd w:id="2"/>
      <w:bookmarkEnd w:id="3"/>
    </w:p>
    <w:p w14:paraId="30C1B7D7" w14:textId="77777777" w:rsidR="00EC23DA" w:rsidRDefault="00EC23DA">
      <w:pPr>
        <w:pStyle w:val="FirstParagraph"/>
      </w:pPr>
    </w:p>
    <w:p w14:paraId="12B67BF0" w14:textId="77777777" w:rsidR="00EC23DA" w:rsidRDefault="00DD1C84">
      <w:pPr>
        <w:pStyle w:val="Textkrper"/>
      </w:pPr>
      <w:r>
        <w:rPr>
          <w:b/>
        </w:rPr>
        <w:t>Figure 1-1: Most sensitive parameters for C_max of Raltegravir.</w:t>
      </w:r>
    </w:p>
    <w:p w14:paraId="7DBD6EF0" w14:textId="77777777" w:rsidR="00EC23DA" w:rsidRDefault="00DD1C84">
      <w:pPr>
        <w:pStyle w:val="Textkrper"/>
      </w:pPr>
      <w:r>
        <w:t xml:space="preserve"> </w:t>
      </w:r>
    </w:p>
    <w:p w14:paraId="6755FBB3" w14:textId="77777777" w:rsidR="00EC23DA" w:rsidRDefault="00EC23DA">
      <w:pPr>
        <w:pStyle w:val="Textkrper"/>
      </w:pPr>
    </w:p>
    <w:p w14:paraId="68A5EE72" w14:textId="77777777" w:rsidR="00EC23DA" w:rsidRDefault="00DD1C84">
      <w:r>
        <w:br w:type="page"/>
      </w:r>
    </w:p>
    <w:p w14:paraId="40B9853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70FEAE0" wp14:editId="18B27F46">
            <wp:extent cx="5776928" cy="3247802"/>
            <wp:effectExtent l="0" t="0" r="0" b="0"/>
            <wp:docPr id="1" name="Picture" descr="Figure 1-2: Most sensitive parameters for t_max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1_sensitivity_C_max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9A911" w14:textId="77777777" w:rsidR="00EC23DA" w:rsidRDefault="00DD1C84">
      <w:pPr>
        <w:pStyle w:val="ImageCaption"/>
      </w:pPr>
      <w:r>
        <w:t>Figure 1-2: Most sensitive parameters for t_max of Raltegravir.</w:t>
      </w:r>
    </w:p>
    <w:p w14:paraId="4717A939" w14:textId="77777777" w:rsidR="00EC23DA" w:rsidRDefault="00DD1C84">
      <w:pPr>
        <w:pStyle w:val="Textkrper"/>
      </w:pPr>
      <w:r>
        <w:t xml:space="preserve"> </w:t>
      </w:r>
    </w:p>
    <w:p w14:paraId="71C3C473" w14:textId="77777777" w:rsidR="00EC23DA" w:rsidRDefault="00EC23DA">
      <w:pPr>
        <w:pStyle w:val="Textkrper"/>
      </w:pPr>
    </w:p>
    <w:p w14:paraId="7E545A52" w14:textId="77777777" w:rsidR="00EC23DA" w:rsidRDefault="00DD1C84">
      <w:r>
        <w:br w:type="page"/>
      </w:r>
    </w:p>
    <w:p w14:paraId="051A0762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2C9697D" wp14:editId="53E097B5">
            <wp:extent cx="5776928" cy="3247802"/>
            <wp:effectExtent l="0" t="0" r="0" b="0"/>
            <wp:docPr id="2" name="Picture" descr="Figure 1-3: Most sensitive parameters for C_tEnd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2_sensitivity_t_ma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9FD5D" w14:textId="77777777" w:rsidR="00EC23DA" w:rsidRDefault="00DD1C84">
      <w:pPr>
        <w:pStyle w:val="ImageCaption"/>
      </w:pPr>
      <w:r>
        <w:t>Figure 1-3: Most sensitive parameters for C_tEnd of Raltegravir.</w:t>
      </w:r>
    </w:p>
    <w:p w14:paraId="7899AC8D" w14:textId="77777777" w:rsidR="00EC23DA" w:rsidRDefault="00DD1C84">
      <w:pPr>
        <w:pStyle w:val="Textkrper"/>
      </w:pPr>
      <w:r>
        <w:t xml:space="preserve"> </w:t>
      </w:r>
    </w:p>
    <w:p w14:paraId="3A7DA046" w14:textId="77777777" w:rsidR="00EC23DA" w:rsidRDefault="00EC23DA">
      <w:pPr>
        <w:pStyle w:val="Textkrper"/>
      </w:pPr>
    </w:p>
    <w:p w14:paraId="007A6B6F" w14:textId="77777777" w:rsidR="00EC23DA" w:rsidRDefault="00DD1C84">
      <w:r>
        <w:br w:type="page"/>
      </w:r>
    </w:p>
    <w:p w14:paraId="7378382B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6A28D68A" wp14:editId="3BBB5987">
            <wp:extent cx="5776928" cy="3247802"/>
            <wp:effectExtent l="0" t="0" r="0" b="0"/>
            <wp:docPr id="3" name="Picture" descr="Figure 1-4: Most sensitive parameters for AUC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3_sensitivity_C_tEn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FC853" w14:textId="77777777" w:rsidR="00EC23DA" w:rsidRDefault="00DD1C84">
      <w:pPr>
        <w:pStyle w:val="ImageCaption"/>
      </w:pPr>
      <w:r>
        <w:t xml:space="preserve">Figure 1-4: Most sensitive parameters for </w:t>
      </w:r>
      <w:r>
        <w:t>AUC of Raltegravir.</w:t>
      </w:r>
    </w:p>
    <w:p w14:paraId="06850387" w14:textId="77777777" w:rsidR="00EC23DA" w:rsidRDefault="00DD1C84">
      <w:pPr>
        <w:pStyle w:val="Textkrper"/>
      </w:pPr>
      <w:r>
        <w:t xml:space="preserve"> </w:t>
      </w:r>
    </w:p>
    <w:p w14:paraId="37E510AF" w14:textId="77777777" w:rsidR="00EC23DA" w:rsidRDefault="00EC23DA">
      <w:pPr>
        <w:pStyle w:val="Textkrper"/>
      </w:pPr>
    </w:p>
    <w:p w14:paraId="69BDDDB7" w14:textId="77777777" w:rsidR="00EC23DA" w:rsidRDefault="00DD1C84">
      <w:r>
        <w:br w:type="page"/>
      </w:r>
    </w:p>
    <w:p w14:paraId="33EFB502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D667161" wp14:editId="7E1847D6">
            <wp:extent cx="5776928" cy="3247802"/>
            <wp:effectExtent l="0" t="0" r="0" b="0"/>
            <wp:docPr id="4" name="Picture" descr="Figure 1-5: Most sensitive parameters for AUC_inf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4_sensitivity_AUC_tEn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FED6A" w14:textId="77777777" w:rsidR="00EC23DA" w:rsidRDefault="00DD1C84">
      <w:pPr>
        <w:pStyle w:val="ImageCaption"/>
      </w:pPr>
      <w:r>
        <w:t>Figure 1-5: Most sensitive parameters for AUC_inf of Raltegravir.</w:t>
      </w:r>
    </w:p>
    <w:p w14:paraId="2E43AD43" w14:textId="77777777" w:rsidR="00EC23DA" w:rsidRDefault="00DD1C84">
      <w:pPr>
        <w:pStyle w:val="Textkrper"/>
      </w:pPr>
      <w:r>
        <w:t xml:space="preserve"> </w:t>
      </w:r>
    </w:p>
    <w:p w14:paraId="755AAE31" w14:textId="77777777" w:rsidR="00EC23DA" w:rsidRDefault="00EC23DA">
      <w:pPr>
        <w:pStyle w:val="Textkrper"/>
      </w:pPr>
    </w:p>
    <w:p w14:paraId="32D97940" w14:textId="77777777" w:rsidR="00EC23DA" w:rsidRDefault="00DD1C84">
      <w:r>
        <w:br w:type="page"/>
      </w:r>
    </w:p>
    <w:p w14:paraId="5C0D5202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488E664" wp14:editId="12FB315E">
            <wp:extent cx="5776928" cy="3247802"/>
            <wp:effectExtent l="0" t="0" r="0" b="0"/>
            <wp:docPr id="5" name="Picture" descr="Figure 1-6: Most sensitive parameters for MRT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5_sensitivity_AUC_inf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FF4B1" w14:textId="77777777" w:rsidR="00EC23DA" w:rsidRDefault="00DD1C84">
      <w:pPr>
        <w:pStyle w:val="ImageCaption"/>
      </w:pPr>
      <w:r>
        <w:t>Figure 1-6: Most sensitive parameters for MRT of Raltegravir.</w:t>
      </w:r>
    </w:p>
    <w:p w14:paraId="2D2AD53C" w14:textId="77777777" w:rsidR="00EC23DA" w:rsidRDefault="00DD1C84">
      <w:pPr>
        <w:pStyle w:val="Textkrper"/>
      </w:pPr>
      <w:r>
        <w:t xml:space="preserve"> </w:t>
      </w:r>
    </w:p>
    <w:p w14:paraId="5F433BB5" w14:textId="77777777" w:rsidR="00EC23DA" w:rsidRDefault="00EC23DA">
      <w:pPr>
        <w:pStyle w:val="Textkrper"/>
      </w:pPr>
    </w:p>
    <w:p w14:paraId="31567196" w14:textId="77777777" w:rsidR="00EC23DA" w:rsidRDefault="00DD1C84">
      <w:r>
        <w:br w:type="page"/>
      </w:r>
    </w:p>
    <w:p w14:paraId="5C50515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49A1AEFA" wp14:editId="5AC27FC4">
            <wp:extent cx="5776928" cy="3247802"/>
            <wp:effectExtent l="0" t="0" r="0" b="0"/>
            <wp:docPr id="6" name="Picture" descr="Figure 1-7: Most sensitive parameters for Thalf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6_sensitivity_MR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E871A" w14:textId="77777777" w:rsidR="00EC23DA" w:rsidRDefault="00DD1C84">
      <w:pPr>
        <w:pStyle w:val="ImageCaption"/>
      </w:pPr>
      <w:r>
        <w:t>Figure 1-7: Most sensitive parameters for Thalf of Raltegravir.</w:t>
      </w:r>
    </w:p>
    <w:p w14:paraId="2FA19EE7" w14:textId="77777777" w:rsidR="00EC23DA" w:rsidRDefault="00DD1C84">
      <w:pPr>
        <w:pStyle w:val="Textkrper"/>
      </w:pPr>
      <w:r>
        <w:t xml:space="preserve"> </w:t>
      </w:r>
    </w:p>
    <w:p w14:paraId="6659CF12" w14:textId="77777777" w:rsidR="00EC23DA" w:rsidRDefault="00EC23DA">
      <w:pPr>
        <w:pStyle w:val="Textkrper"/>
      </w:pPr>
    </w:p>
    <w:p w14:paraId="1E69C680" w14:textId="77777777" w:rsidR="00EC23DA" w:rsidRDefault="00DD1C84">
      <w:r>
        <w:br w:type="page"/>
      </w:r>
    </w:p>
    <w:p w14:paraId="5AF0D19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2AC5EF6" wp14:editId="59C3FE9F">
            <wp:extent cx="5776928" cy="3247802"/>
            <wp:effectExtent l="0" t="0" r="0" b="0"/>
            <wp:docPr id="7" name="Picture" descr="Figure 1-8: Most sensitive parameters for CL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7_sensitivity_Thalf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6B8A5" w14:textId="77777777" w:rsidR="00EC23DA" w:rsidRDefault="00DD1C84">
      <w:pPr>
        <w:pStyle w:val="ImageCaption"/>
      </w:pPr>
      <w:r>
        <w:t>Figure 1-8: Most sensitive parameters for CL of Raltegravir.</w:t>
      </w:r>
    </w:p>
    <w:p w14:paraId="0E0683C3" w14:textId="77777777" w:rsidR="00EC23DA" w:rsidRDefault="00DD1C84">
      <w:pPr>
        <w:pStyle w:val="Textkrper"/>
      </w:pPr>
      <w:r>
        <w:t xml:space="preserve"> </w:t>
      </w:r>
    </w:p>
    <w:p w14:paraId="2AF97FF2" w14:textId="77777777" w:rsidR="00EC23DA" w:rsidRDefault="00EC23DA">
      <w:pPr>
        <w:pStyle w:val="Textkrper"/>
      </w:pPr>
    </w:p>
    <w:p w14:paraId="40AE31EB" w14:textId="77777777" w:rsidR="00EC23DA" w:rsidRDefault="00DD1C84">
      <w:r>
        <w:br w:type="page"/>
      </w:r>
    </w:p>
    <w:p w14:paraId="75BDD764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4F0C1252" wp14:editId="1D27B799">
            <wp:extent cx="5776928" cy="3247802"/>
            <wp:effectExtent l="0" t="0" r="0" b="0"/>
            <wp:docPr id="8" name="Picture" descr="Figure 1-9: Most sensitive parameters for Vss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8_sensitivity_CL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CFB10" w14:textId="77777777" w:rsidR="00EC23DA" w:rsidRDefault="00DD1C84">
      <w:pPr>
        <w:pStyle w:val="ImageCaption"/>
      </w:pPr>
      <w:r>
        <w:t>Figure 1-9: Most sensitive parameters for Vss of Raltegravir.</w:t>
      </w:r>
    </w:p>
    <w:p w14:paraId="1A383F4D" w14:textId="77777777" w:rsidR="00EC23DA" w:rsidRDefault="00DD1C84">
      <w:pPr>
        <w:pStyle w:val="Textkrper"/>
      </w:pPr>
      <w:r>
        <w:t xml:space="preserve"> </w:t>
      </w:r>
    </w:p>
    <w:p w14:paraId="7AE12012" w14:textId="77777777" w:rsidR="00EC23DA" w:rsidRDefault="00EC23DA">
      <w:pPr>
        <w:pStyle w:val="Textkrper"/>
      </w:pPr>
    </w:p>
    <w:p w14:paraId="29984E19" w14:textId="77777777" w:rsidR="00EC23DA" w:rsidRDefault="00DD1C84">
      <w:r>
        <w:br w:type="page"/>
      </w:r>
    </w:p>
    <w:p w14:paraId="52F8DCCA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7BB19F6" wp14:editId="7FDFC0BD">
            <wp:extent cx="5776928" cy="3247802"/>
            <wp:effectExtent l="0" t="0" r="0" b="0"/>
            <wp:docPr id="9" name="Picture" descr="Figure 1-10: Most sensitive parameters for Vd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9_sensitivity_Vs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B04B4" w14:textId="77777777" w:rsidR="00EC23DA" w:rsidRDefault="00DD1C84">
      <w:pPr>
        <w:pStyle w:val="ImageCaption"/>
      </w:pPr>
      <w:r>
        <w:t>Figure 1-10: Most sensitive parameters for Vd of Raltegravir.</w:t>
      </w:r>
    </w:p>
    <w:p w14:paraId="633046A1" w14:textId="77777777" w:rsidR="00EC23DA" w:rsidRDefault="00DD1C84">
      <w:pPr>
        <w:pStyle w:val="Textkrper"/>
      </w:pPr>
      <w:r>
        <w:t xml:space="preserve"> </w:t>
      </w:r>
    </w:p>
    <w:p w14:paraId="4E127524" w14:textId="77777777" w:rsidR="00EC23DA" w:rsidRDefault="00EC23DA">
      <w:pPr>
        <w:pStyle w:val="Textkrper"/>
      </w:pPr>
    </w:p>
    <w:p w14:paraId="3524BA13" w14:textId="77777777" w:rsidR="00EC23DA" w:rsidRDefault="00DD1C84">
      <w:pPr>
        <w:pStyle w:val="berschrift2"/>
      </w:pPr>
      <w:bookmarkStart w:id="4" w:name="X5d0e94870a482da1a1bbbafe4d53768e1ba8500"/>
      <w:bookmarkStart w:id="5" w:name="_Toc123146486"/>
      <w:r>
        <w:t>Sensitivity Analysis for Raltegravir 25 mg (lactose formulation)</w:t>
      </w:r>
      <w:bookmarkEnd w:id="4"/>
      <w:bookmarkEnd w:id="5"/>
    </w:p>
    <w:p w14:paraId="5D033621" w14:textId="77777777" w:rsidR="00EC23DA" w:rsidRDefault="00EC23DA">
      <w:pPr>
        <w:pStyle w:val="FirstParagraph"/>
      </w:pPr>
    </w:p>
    <w:p w14:paraId="5F4077EA" w14:textId="77777777" w:rsidR="00EC23DA" w:rsidRDefault="00DD1C84">
      <w:r>
        <w:br w:type="page"/>
      </w:r>
    </w:p>
    <w:p w14:paraId="47452360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45F212B6" wp14:editId="72C4BA4A">
            <wp:extent cx="5776928" cy="3247802"/>
            <wp:effectExtent l="0" t="0" r="0" b="0"/>
            <wp:docPr id="10" name="Picture" descr="Figure 1-11: Most sensitive parameters for C_max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_mg__lactose_formulation_-10_sensitivity_V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AEBC6" w14:textId="77777777" w:rsidR="00EC23DA" w:rsidRDefault="00DD1C84">
      <w:pPr>
        <w:pStyle w:val="ImageCaption"/>
      </w:pPr>
      <w:r>
        <w:t>Figure 1-11: Most sensitive parameters for C_max of Raltegravir.</w:t>
      </w:r>
    </w:p>
    <w:p w14:paraId="1AE3D2DD" w14:textId="77777777" w:rsidR="00EC23DA" w:rsidRDefault="00DD1C84">
      <w:pPr>
        <w:pStyle w:val="Textkrper"/>
      </w:pPr>
      <w:r>
        <w:t xml:space="preserve"> </w:t>
      </w:r>
    </w:p>
    <w:p w14:paraId="311D2A26" w14:textId="77777777" w:rsidR="00EC23DA" w:rsidRDefault="00EC23DA">
      <w:pPr>
        <w:pStyle w:val="Textkrper"/>
      </w:pPr>
    </w:p>
    <w:p w14:paraId="46E6C0AE" w14:textId="77777777" w:rsidR="00EC23DA" w:rsidRDefault="00DD1C84">
      <w:r>
        <w:br w:type="page"/>
      </w:r>
    </w:p>
    <w:p w14:paraId="1D7ABAF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02B917D" wp14:editId="22790B67">
            <wp:extent cx="5776928" cy="3247802"/>
            <wp:effectExtent l="0" t="0" r="0" b="0"/>
            <wp:docPr id="11" name="Picture" descr="Figure 1-12: Most sensitive parameters for t_max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1_sensitivity_C_max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44558" w14:textId="77777777" w:rsidR="00EC23DA" w:rsidRDefault="00DD1C84">
      <w:pPr>
        <w:pStyle w:val="ImageCaption"/>
      </w:pPr>
      <w:r>
        <w:t>Figure 1-12: Most sensitive parameters for t_max of Raltegravir.</w:t>
      </w:r>
    </w:p>
    <w:p w14:paraId="09C4F4BF" w14:textId="77777777" w:rsidR="00EC23DA" w:rsidRDefault="00DD1C84">
      <w:pPr>
        <w:pStyle w:val="Textkrper"/>
      </w:pPr>
      <w:r>
        <w:t xml:space="preserve"> </w:t>
      </w:r>
    </w:p>
    <w:p w14:paraId="63EE0A91" w14:textId="77777777" w:rsidR="00EC23DA" w:rsidRDefault="00EC23DA">
      <w:pPr>
        <w:pStyle w:val="Textkrper"/>
      </w:pPr>
    </w:p>
    <w:p w14:paraId="3E184BF2" w14:textId="77777777" w:rsidR="00EC23DA" w:rsidRDefault="00DD1C84">
      <w:r>
        <w:br w:type="page"/>
      </w:r>
    </w:p>
    <w:p w14:paraId="452652A3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8B74198" wp14:editId="495C178B">
            <wp:extent cx="5776928" cy="3247802"/>
            <wp:effectExtent l="0" t="0" r="0" b="0"/>
            <wp:docPr id="12" name="Picture" descr="Figure 1-13: Most sensitive parameters for C_tEnd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2_sensitivity_t_ma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D1B3E" w14:textId="77777777" w:rsidR="00EC23DA" w:rsidRDefault="00DD1C84">
      <w:pPr>
        <w:pStyle w:val="ImageCaption"/>
      </w:pPr>
      <w:r>
        <w:t>Figure 1-13: Most sensitive parameters for C_tEnd of Raltegravir.</w:t>
      </w:r>
    </w:p>
    <w:p w14:paraId="454B062B" w14:textId="77777777" w:rsidR="00EC23DA" w:rsidRDefault="00DD1C84">
      <w:pPr>
        <w:pStyle w:val="Textkrper"/>
      </w:pPr>
      <w:r>
        <w:t xml:space="preserve"> </w:t>
      </w:r>
    </w:p>
    <w:p w14:paraId="6A3887FE" w14:textId="77777777" w:rsidR="00EC23DA" w:rsidRDefault="00EC23DA">
      <w:pPr>
        <w:pStyle w:val="Textkrper"/>
      </w:pPr>
    </w:p>
    <w:p w14:paraId="15C61C74" w14:textId="77777777" w:rsidR="00EC23DA" w:rsidRDefault="00DD1C84">
      <w:r>
        <w:br w:type="page"/>
      </w:r>
    </w:p>
    <w:p w14:paraId="6C3E474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6D001998" wp14:editId="37E2BDDA">
            <wp:extent cx="5776928" cy="3247802"/>
            <wp:effectExtent l="0" t="0" r="0" b="0"/>
            <wp:docPr id="13" name="Picture" descr="Figure 1-14: Most sensitive parameters for AUC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3_sensitivity_C_tEn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2923E" w14:textId="77777777" w:rsidR="00EC23DA" w:rsidRDefault="00DD1C84">
      <w:pPr>
        <w:pStyle w:val="ImageCaption"/>
      </w:pPr>
      <w:r>
        <w:t xml:space="preserve">Figure 1-14: Most sensitive parameters </w:t>
      </w:r>
      <w:r>
        <w:t>for AUC of Raltegravir.</w:t>
      </w:r>
    </w:p>
    <w:p w14:paraId="10F127C6" w14:textId="77777777" w:rsidR="00EC23DA" w:rsidRDefault="00DD1C84">
      <w:pPr>
        <w:pStyle w:val="Textkrper"/>
      </w:pPr>
      <w:r>
        <w:t xml:space="preserve"> </w:t>
      </w:r>
    </w:p>
    <w:p w14:paraId="0E8F82D7" w14:textId="77777777" w:rsidR="00EC23DA" w:rsidRDefault="00EC23DA">
      <w:pPr>
        <w:pStyle w:val="Textkrper"/>
      </w:pPr>
    </w:p>
    <w:p w14:paraId="329B3684" w14:textId="77777777" w:rsidR="00EC23DA" w:rsidRDefault="00DD1C84">
      <w:r>
        <w:br w:type="page"/>
      </w:r>
    </w:p>
    <w:p w14:paraId="07873994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09A21C0" wp14:editId="040D7628">
            <wp:extent cx="5776928" cy="3247802"/>
            <wp:effectExtent l="0" t="0" r="0" b="0"/>
            <wp:docPr id="14" name="Picture" descr="Figure 1-15: Most sensitive parameters for AUC_inf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4_sensitivity_AUC_tEnd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88B26" w14:textId="77777777" w:rsidR="00EC23DA" w:rsidRDefault="00DD1C84">
      <w:pPr>
        <w:pStyle w:val="ImageCaption"/>
      </w:pPr>
      <w:r>
        <w:t>Figure 1-15: Most sensitive parameters for AUC_inf of Raltegravir.</w:t>
      </w:r>
    </w:p>
    <w:p w14:paraId="67BF2D55" w14:textId="77777777" w:rsidR="00EC23DA" w:rsidRDefault="00DD1C84">
      <w:pPr>
        <w:pStyle w:val="Textkrper"/>
      </w:pPr>
      <w:r>
        <w:t xml:space="preserve"> </w:t>
      </w:r>
    </w:p>
    <w:p w14:paraId="2C3B11BD" w14:textId="77777777" w:rsidR="00EC23DA" w:rsidRDefault="00EC23DA">
      <w:pPr>
        <w:pStyle w:val="Textkrper"/>
      </w:pPr>
    </w:p>
    <w:p w14:paraId="71243CCD" w14:textId="77777777" w:rsidR="00EC23DA" w:rsidRDefault="00DD1C84">
      <w:r>
        <w:br w:type="page"/>
      </w:r>
    </w:p>
    <w:p w14:paraId="163D66B5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37A80E0" wp14:editId="5DAEC885">
            <wp:extent cx="5776928" cy="3247802"/>
            <wp:effectExtent l="0" t="0" r="0" b="0"/>
            <wp:docPr id="15" name="Picture" descr="Figure 1-16: Most sensitive parameters for MRT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5_sensitivity_AUC_in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9E653" w14:textId="77777777" w:rsidR="00EC23DA" w:rsidRDefault="00DD1C84">
      <w:pPr>
        <w:pStyle w:val="ImageCaption"/>
      </w:pPr>
      <w:r>
        <w:t>Figure 1-16: Most sensitive parameters for MRT of Raltegravir.</w:t>
      </w:r>
    </w:p>
    <w:p w14:paraId="4725DD50" w14:textId="77777777" w:rsidR="00EC23DA" w:rsidRDefault="00DD1C84">
      <w:pPr>
        <w:pStyle w:val="Textkrper"/>
      </w:pPr>
      <w:r>
        <w:t xml:space="preserve"> </w:t>
      </w:r>
    </w:p>
    <w:p w14:paraId="12A813C4" w14:textId="77777777" w:rsidR="00EC23DA" w:rsidRDefault="00EC23DA">
      <w:pPr>
        <w:pStyle w:val="Textkrper"/>
      </w:pPr>
    </w:p>
    <w:p w14:paraId="550B078A" w14:textId="77777777" w:rsidR="00EC23DA" w:rsidRDefault="00DD1C84">
      <w:r>
        <w:br w:type="page"/>
      </w:r>
    </w:p>
    <w:p w14:paraId="232D21F6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54F8A88" wp14:editId="278252AF">
            <wp:extent cx="5776928" cy="3247802"/>
            <wp:effectExtent l="0" t="0" r="0" b="0"/>
            <wp:docPr id="16" name="Picture" descr="Figure 1-17: Most sensitive parameters for Thalf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6_sensitivity_MRT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C9244" w14:textId="77777777" w:rsidR="00EC23DA" w:rsidRDefault="00DD1C84">
      <w:pPr>
        <w:pStyle w:val="ImageCaption"/>
      </w:pPr>
      <w:r>
        <w:t>Figure 1-17: Most sensitive parameters for Thalf of Raltegravir.</w:t>
      </w:r>
    </w:p>
    <w:p w14:paraId="67040182" w14:textId="77777777" w:rsidR="00EC23DA" w:rsidRDefault="00DD1C84">
      <w:pPr>
        <w:pStyle w:val="Textkrper"/>
      </w:pPr>
      <w:r>
        <w:t xml:space="preserve"> </w:t>
      </w:r>
    </w:p>
    <w:p w14:paraId="1FBACB05" w14:textId="77777777" w:rsidR="00EC23DA" w:rsidRDefault="00EC23DA">
      <w:pPr>
        <w:pStyle w:val="Textkrper"/>
      </w:pPr>
    </w:p>
    <w:p w14:paraId="5C0B3CC8" w14:textId="77777777" w:rsidR="00EC23DA" w:rsidRDefault="00DD1C84">
      <w:r>
        <w:br w:type="page"/>
      </w:r>
    </w:p>
    <w:p w14:paraId="3627A6D0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4DAABDCB" wp14:editId="2A3FF3C2">
            <wp:extent cx="5776928" cy="3247802"/>
            <wp:effectExtent l="0" t="0" r="0" b="0"/>
            <wp:docPr id="17" name="Picture" descr="Figure 1-18: Most sensitive parameters for CL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7_sensitivity_Thalf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75174" w14:textId="77777777" w:rsidR="00EC23DA" w:rsidRDefault="00DD1C84">
      <w:pPr>
        <w:pStyle w:val="ImageCaption"/>
      </w:pPr>
      <w:r>
        <w:t>Figure 1-18: Most sensitive parameters for CL of Raltegravir.</w:t>
      </w:r>
    </w:p>
    <w:p w14:paraId="273CAB74" w14:textId="77777777" w:rsidR="00EC23DA" w:rsidRDefault="00DD1C84">
      <w:pPr>
        <w:pStyle w:val="Textkrper"/>
      </w:pPr>
      <w:r>
        <w:t xml:space="preserve"> </w:t>
      </w:r>
    </w:p>
    <w:p w14:paraId="5D8A5296" w14:textId="77777777" w:rsidR="00EC23DA" w:rsidRDefault="00EC23DA">
      <w:pPr>
        <w:pStyle w:val="Textkrper"/>
      </w:pPr>
    </w:p>
    <w:p w14:paraId="1E8F2F58" w14:textId="77777777" w:rsidR="00EC23DA" w:rsidRDefault="00DD1C84">
      <w:r>
        <w:br w:type="page"/>
      </w:r>
    </w:p>
    <w:p w14:paraId="7617F731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277193D" wp14:editId="5E10291A">
            <wp:extent cx="5776928" cy="3247802"/>
            <wp:effectExtent l="0" t="0" r="0" b="0"/>
            <wp:docPr id="18" name="Picture" descr="Figure 1-19: Most sensitive parameters for Vss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8_sensitivity_CL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303CC" w14:textId="77777777" w:rsidR="00EC23DA" w:rsidRDefault="00DD1C84">
      <w:pPr>
        <w:pStyle w:val="ImageCaption"/>
      </w:pPr>
      <w:r>
        <w:t>Figure 1-19: Most sensitive parameters for Vss of Raltegravir.</w:t>
      </w:r>
    </w:p>
    <w:p w14:paraId="2765594A" w14:textId="77777777" w:rsidR="00EC23DA" w:rsidRDefault="00DD1C84">
      <w:pPr>
        <w:pStyle w:val="Textkrper"/>
      </w:pPr>
      <w:r>
        <w:t xml:space="preserve"> </w:t>
      </w:r>
    </w:p>
    <w:p w14:paraId="761F3DDA" w14:textId="77777777" w:rsidR="00EC23DA" w:rsidRDefault="00EC23DA">
      <w:pPr>
        <w:pStyle w:val="Textkrper"/>
      </w:pPr>
    </w:p>
    <w:p w14:paraId="2794C976" w14:textId="77777777" w:rsidR="00EC23DA" w:rsidRDefault="00DD1C84">
      <w:r>
        <w:br w:type="page"/>
      </w:r>
    </w:p>
    <w:p w14:paraId="120171B0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D05B2AC" wp14:editId="4EA43D5C">
            <wp:extent cx="5776928" cy="3247802"/>
            <wp:effectExtent l="0" t="0" r="0" b="0"/>
            <wp:docPr id="19" name="Picture" descr="Figure 1-20: Most sensitive parameters for Vd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9_sensitivity_Vss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31ACB" w14:textId="77777777" w:rsidR="00EC23DA" w:rsidRDefault="00DD1C84">
      <w:pPr>
        <w:pStyle w:val="ImageCaption"/>
      </w:pPr>
      <w:r>
        <w:t>Figure 1-20: Most sensitive parameters for Vd</w:t>
      </w:r>
      <w:r>
        <w:t xml:space="preserve"> of Raltegravir.</w:t>
      </w:r>
    </w:p>
    <w:p w14:paraId="46D7BDE1" w14:textId="77777777" w:rsidR="00EC23DA" w:rsidRDefault="00DD1C84">
      <w:pPr>
        <w:pStyle w:val="Textkrper"/>
      </w:pPr>
      <w:r>
        <w:t xml:space="preserve"> </w:t>
      </w:r>
    </w:p>
    <w:p w14:paraId="5D9C3C4D" w14:textId="77777777" w:rsidR="00EC23DA" w:rsidRDefault="00EC23DA">
      <w:pPr>
        <w:pStyle w:val="Textkrper"/>
      </w:pPr>
    </w:p>
    <w:p w14:paraId="4DC22E76" w14:textId="77777777" w:rsidR="00EC23DA" w:rsidRDefault="00DD1C84">
      <w:pPr>
        <w:pStyle w:val="berschrift2"/>
      </w:pPr>
      <w:bookmarkStart w:id="6" w:name="Xe995bc4036740686b5f7bfd8c3bc3be4a3cb152"/>
      <w:bookmarkStart w:id="7" w:name="_Toc123146487"/>
      <w:r>
        <w:t>Sensitivity Analysis for Raltegravir 100 mg filmcoated tablet md</w:t>
      </w:r>
      <w:bookmarkEnd w:id="6"/>
      <w:bookmarkEnd w:id="7"/>
    </w:p>
    <w:p w14:paraId="2D7D5290" w14:textId="77777777" w:rsidR="00EC23DA" w:rsidRDefault="00EC23DA">
      <w:pPr>
        <w:pStyle w:val="FirstParagraph"/>
      </w:pPr>
    </w:p>
    <w:p w14:paraId="3BD53528" w14:textId="77777777" w:rsidR="00EC23DA" w:rsidRDefault="00DD1C84">
      <w:r>
        <w:br w:type="page"/>
      </w:r>
    </w:p>
    <w:p w14:paraId="7D650702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DD2DA33" wp14:editId="6D099FF4">
            <wp:extent cx="5776928" cy="3247802"/>
            <wp:effectExtent l="0" t="0" r="0" b="0"/>
            <wp:docPr id="20" name="Picture" descr="Figure 1-21: Most sensitive parameters for C_max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25_mg__lactose_formulation_-10_sensitivity_Vd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AE2DF" w14:textId="77777777" w:rsidR="00EC23DA" w:rsidRDefault="00DD1C84">
      <w:pPr>
        <w:pStyle w:val="ImageCaption"/>
      </w:pPr>
      <w:r>
        <w:t>Figure 1-21: Most sensitive parameters for C_max of Raltegravir.</w:t>
      </w:r>
    </w:p>
    <w:p w14:paraId="2D6E4454" w14:textId="77777777" w:rsidR="00EC23DA" w:rsidRDefault="00DD1C84">
      <w:pPr>
        <w:pStyle w:val="Textkrper"/>
      </w:pPr>
      <w:r>
        <w:t xml:space="preserve"> </w:t>
      </w:r>
    </w:p>
    <w:p w14:paraId="7A4010A5" w14:textId="77777777" w:rsidR="00EC23DA" w:rsidRDefault="00EC23DA">
      <w:pPr>
        <w:pStyle w:val="Textkrper"/>
      </w:pPr>
    </w:p>
    <w:p w14:paraId="06CB8ABF" w14:textId="77777777" w:rsidR="00EC23DA" w:rsidRDefault="00DD1C84">
      <w:r>
        <w:br w:type="page"/>
      </w:r>
    </w:p>
    <w:p w14:paraId="49967E27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54A5425" wp14:editId="2F8AD6B3">
            <wp:extent cx="5776928" cy="3247802"/>
            <wp:effectExtent l="0" t="0" r="0" b="0"/>
            <wp:docPr id="21" name="Picture" descr="Figure 1-22: Most sensitive parameters for C_max_t1_t2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1_sensitivity_C_max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283EC" w14:textId="77777777" w:rsidR="00EC23DA" w:rsidRDefault="00DD1C84">
      <w:pPr>
        <w:pStyle w:val="ImageCaption"/>
      </w:pPr>
      <w:r>
        <w:t>Figure 1-22: Most sensitive parameters for C_max_t1_t2 of Raltegravir.</w:t>
      </w:r>
    </w:p>
    <w:p w14:paraId="1D3BC1D7" w14:textId="77777777" w:rsidR="00EC23DA" w:rsidRDefault="00DD1C84">
      <w:pPr>
        <w:pStyle w:val="Textkrper"/>
      </w:pPr>
      <w:r>
        <w:t xml:space="preserve"> </w:t>
      </w:r>
    </w:p>
    <w:p w14:paraId="18880510" w14:textId="77777777" w:rsidR="00EC23DA" w:rsidRDefault="00EC23DA">
      <w:pPr>
        <w:pStyle w:val="Textkrper"/>
      </w:pPr>
    </w:p>
    <w:p w14:paraId="3536F3E1" w14:textId="77777777" w:rsidR="00EC23DA" w:rsidRDefault="00DD1C84">
      <w:r>
        <w:br w:type="page"/>
      </w:r>
    </w:p>
    <w:p w14:paraId="1836DA01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C5B60E6" wp14:editId="58A14985">
            <wp:extent cx="5776928" cy="3247802"/>
            <wp:effectExtent l="0" t="0" r="0" b="0"/>
            <wp:docPr id="22" name="Picture" descr="Figure 1-23: Most sensitive parameters for C_max_tLast_tEnd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2_sensitivity_C_max_tD1_tD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614FC" w14:textId="77777777" w:rsidR="00EC23DA" w:rsidRDefault="00DD1C84">
      <w:pPr>
        <w:pStyle w:val="ImageCaption"/>
      </w:pPr>
      <w:r>
        <w:t>Figure 1-23: Most sensitive parameters for C_max_tLast_tEnd of Raltegravir.</w:t>
      </w:r>
    </w:p>
    <w:p w14:paraId="006FB901" w14:textId="77777777" w:rsidR="00EC23DA" w:rsidRDefault="00DD1C84">
      <w:pPr>
        <w:pStyle w:val="Textkrper"/>
      </w:pPr>
      <w:r>
        <w:t xml:space="preserve"> </w:t>
      </w:r>
    </w:p>
    <w:p w14:paraId="59190A58" w14:textId="77777777" w:rsidR="00EC23DA" w:rsidRDefault="00EC23DA">
      <w:pPr>
        <w:pStyle w:val="Textkrper"/>
      </w:pPr>
    </w:p>
    <w:p w14:paraId="30AEA78A" w14:textId="77777777" w:rsidR="00EC23DA" w:rsidRDefault="00DD1C84">
      <w:r>
        <w:br w:type="page"/>
      </w:r>
    </w:p>
    <w:p w14:paraId="375E28B5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3E8E57CC" wp14:editId="75CAF6D6">
            <wp:extent cx="5776928" cy="3247802"/>
            <wp:effectExtent l="0" t="0" r="0" b="0"/>
            <wp:docPr id="23" name="Picture" descr="Figure 1-24: Most sensitive parameters for t_max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3_sensitivity_C_max_tDLast_tEnd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C7DD9" w14:textId="77777777" w:rsidR="00EC23DA" w:rsidRDefault="00DD1C84">
      <w:pPr>
        <w:pStyle w:val="ImageCaption"/>
      </w:pPr>
      <w:r>
        <w:t>Figure 1-24: Most sensitive parameters for t_max of Raltegravir.</w:t>
      </w:r>
    </w:p>
    <w:p w14:paraId="3B84BC5C" w14:textId="77777777" w:rsidR="00EC23DA" w:rsidRDefault="00DD1C84">
      <w:pPr>
        <w:pStyle w:val="Textkrper"/>
      </w:pPr>
      <w:r>
        <w:t xml:space="preserve"> </w:t>
      </w:r>
    </w:p>
    <w:p w14:paraId="6E3AD6AF" w14:textId="77777777" w:rsidR="00EC23DA" w:rsidRDefault="00EC23DA">
      <w:pPr>
        <w:pStyle w:val="Textkrper"/>
      </w:pPr>
    </w:p>
    <w:p w14:paraId="624AD96E" w14:textId="77777777" w:rsidR="00EC23DA" w:rsidRDefault="00DD1C84">
      <w:r>
        <w:br w:type="page"/>
      </w:r>
    </w:p>
    <w:p w14:paraId="6C84337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66C65C2" wp14:editId="07887A41">
            <wp:extent cx="5776928" cy="3247802"/>
            <wp:effectExtent l="0" t="0" r="0" b="0"/>
            <wp:docPr id="24" name="Picture" descr="Figure 1-25: Most sensitive parameters for t_max_t1_t2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4_sensitivity_t_max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83D25" w14:textId="77777777" w:rsidR="00EC23DA" w:rsidRDefault="00DD1C84">
      <w:pPr>
        <w:pStyle w:val="ImageCaption"/>
      </w:pPr>
      <w:r>
        <w:t>Figure 1-25: Most sensi</w:t>
      </w:r>
      <w:r>
        <w:t>tive parameters for t_max_t1_t2 of Raltegravir.</w:t>
      </w:r>
    </w:p>
    <w:p w14:paraId="050E7C4D" w14:textId="77777777" w:rsidR="00EC23DA" w:rsidRDefault="00DD1C84">
      <w:pPr>
        <w:pStyle w:val="Textkrper"/>
      </w:pPr>
      <w:r>
        <w:t xml:space="preserve"> </w:t>
      </w:r>
    </w:p>
    <w:p w14:paraId="17C350DE" w14:textId="77777777" w:rsidR="00EC23DA" w:rsidRDefault="00EC23DA">
      <w:pPr>
        <w:pStyle w:val="Textkrper"/>
      </w:pPr>
    </w:p>
    <w:p w14:paraId="3B0225A6" w14:textId="77777777" w:rsidR="00EC23DA" w:rsidRDefault="00DD1C84">
      <w:r>
        <w:br w:type="page"/>
      </w:r>
    </w:p>
    <w:p w14:paraId="5C6B1257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9C6BAA0" wp14:editId="77F249A3">
            <wp:extent cx="5776928" cy="3247802"/>
            <wp:effectExtent l="0" t="0" r="0" b="0"/>
            <wp:docPr id="25" name="Picture" descr="Figure 1-26: Most sensitive parameters for t_max_tLast_tEnd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5_sensitivity_t_max_tD1_tD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B86EC" w14:textId="77777777" w:rsidR="00EC23DA" w:rsidRDefault="00DD1C84">
      <w:pPr>
        <w:pStyle w:val="ImageCaption"/>
      </w:pPr>
      <w:r>
        <w:t>Figure 1-26: Most sensitive parameters for t_max_tLast_tEnd of Raltegravir.</w:t>
      </w:r>
    </w:p>
    <w:p w14:paraId="5963D41D" w14:textId="77777777" w:rsidR="00EC23DA" w:rsidRDefault="00DD1C84">
      <w:pPr>
        <w:pStyle w:val="Textkrper"/>
      </w:pPr>
      <w:r>
        <w:t xml:space="preserve"> </w:t>
      </w:r>
    </w:p>
    <w:p w14:paraId="65CD4835" w14:textId="77777777" w:rsidR="00EC23DA" w:rsidRDefault="00EC23DA">
      <w:pPr>
        <w:pStyle w:val="Textkrper"/>
      </w:pPr>
    </w:p>
    <w:p w14:paraId="0F57F3C5" w14:textId="77777777" w:rsidR="00EC23DA" w:rsidRDefault="00DD1C84">
      <w:r>
        <w:br w:type="page"/>
      </w:r>
    </w:p>
    <w:p w14:paraId="3C2F903A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4FFF74A" wp14:editId="0ABE9C24">
            <wp:extent cx="5776928" cy="3247802"/>
            <wp:effectExtent l="0" t="0" r="0" b="0"/>
            <wp:docPr id="26" name="Picture" descr="Figure 1-27: Most sensitive parameters for C_trough_t2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6_sensitivity_t_max_tDLast_tEnd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CDBBD" w14:textId="77777777" w:rsidR="00EC23DA" w:rsidRDefault="00DD1C84">
      <w:pPr>
        <w:pStyle w:val="ImageCaption"/>
      </w:pPr>
      <w:r>
        <w:t>Figure 1-27: Most sensitive parameters for C_trough_t2 of Raltegravir.</w:t>
      </w:r>
    </w:p>
    <w:p w14:paraId="73468CE4" w14:textId="77777777" w:rsidR="00EC23DA" w:rsidRDefault="00DD1C84">
      <w:pPr>
        <w:pStyle w:val="Textkrper"/>
      </w:pPr>
      <w:r>
        <w:t xml:space="preserve"> </w:t>
      </w:r>
    </w:p>
    <w:p w14:paraId="7497FF9C" w14:textId="77777777" w:rsidR="00EC23DA" w:rsidRDefault="00EC23DA">
      <w:pPr>
        <w:pStyle w:val="Textkrper"/>
      </w:pPr>
    </w:p>
    <w:p w14:paraId="0635FC63" w14:textId="77777777" w:rsidR="00EC23DA" w:rsidRDefault="00DD1C84">
      <w:r>
        <w:br w:type="page"/>
      </w:r>
    </w:p>
    <w:p w14:paraId="6020070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4D78C4C7" wp14:editId="2D21ECDF">
            <wp:extent cx="5776928" cy="3247802"/>
            <wp:effectExtent l="0" t="0" r="0" b="0"/>
            <wp:docPr id="27" name="Picture" descr="Figure 1-28: Most sensitive parameters for C_trough_tLast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7_sensitivity_C_trough_tD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B7A8E" w14:textId="77777777" w:rsidR="00EC23DA" w:rsidRDefault="00DD1C84">
      <w:pPr>
        <w:pStyle w:val="ImageCaption"/>
      </w:pPr>
      <w:r>
        <w:t>Figure 1-28: Most sensitive parameters for C_trough_tLast of Raltegravir.</w:t>
      </w:r>
    </w:p>
    <w:p w14:paraId="7E596496" w14:textId="77777777" w:rsidR="00EC23DA" w:rsidRDefault="00DD1C84">
      <w:pPr>
        <w:pStyle w:val="Textkrper"/>
      </w:pPr>
      <w:r>
        <w:t xml:space="preserve"> </w:t>
      </w:r>
    </w:p>
    <w:p w14:paraId="4674C7E0" w14:textId="77777777" w:rsidR="00EC23DA" w:rsidRDefault="00EC23DA">
      <w:pPr>
        <w:pStyle w:val="Textkrper"/>
      </w:pPr>
    </w:p>
    <w:p w14:paraId="0924C01C" w14:textId="77777777" w:rsidR="00EC23DA" w:rsidRDefault="00DD1C84">
      <w:r>
        <w:br w:type="page"/>
      </w:r>
    </w:p>
    <w:p w14:paraId="61EA9C94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988F40B" wp14:editId="6606F2FB">
            <wp:extent cx="5776928" cy="3247802"/>
            <wp:effectExtent l="0" t="0" r="0" b="0"/>
            <wp:docPr id="28" name="Picture" descr="Figure 1-29: Most sensitive parameters for AUC_t1_t2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8_sensitivity_C_trough_tDLast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5D2A1" w14:textId="77777777" w:rsidR="00EC23DA" w:rsidRDefault="00DD1C84">
      <w:pPr>
        <w:pStyle w:val="ImageCaption"/>
      </w:pPr>
      <w:r>
        <w:t>Figure 1-29: Most sensitive parameters for AUC_t1_t2 of Raltegravir.</w:t>
      </w:r>
    </w:p>
    <w:p w14:paraId="28EE1D71" w14:textId="77777777" w:rsidR="00EC23DA" w:rsidRDefault="00DD1C84">
      <w:pPr>
        <w:pStyle w:val="Textkrper"/>
      </w:pPr>
      <w:r>
        <w:t xml:space="preserve"> </w:t>
      </w:r>
    </w:p>
    <w:p w14:paraId="51EC3F4F" w14:textId="77777777" w:rsidR="00EC23DA" w:rsidRDefault="00EC23DA">
      <w:pPr>
        <w:pStyle w:val="Textkrper"/>
      </w:pPr>
    </w:p>
    <w:p w14:paraId="6F459512" w14:textId="77777777" w:rsidR="00EC23DA" w:rsidRDefault="00DD1C84">
      <w:r>
        <w:br w:type="page"/>
      </w:r>
    </w:p>
    <w:p w14:paraId="5B74D41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33A46EBC" wp14:editId="4638FD2F">
            <wp:extent cx="5776928" cy="3247802"/>
            <wp:effectExtent l="0" t="0" r="0" b="0"/>
            <wp:docPr id="29" name="Picture" descr="Figure 1-30: Most sensitive parameters for AUC_tLast_minus_1_tLast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9_sensitivity_AUC_tD1_tD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A510D" w14:textId="77777777" w:rsidR="00EC23DA" w:rsidRDefault="00DD1C84">
      <w:pPr>
        <w:pStyle w:val="ImageCaption"/>
      </w:pPr>
      <w:r>
        <w:t>Figure 1-30: Most sen</w:t>
      </w:r>
      <w:r>
        <w:t>sitive parameters for AUC_tLast_minus_1_tLast of Raltegravir.</w:t>
      </w:r>
    </w:p>
    <w:p w14:paraId="3D042482" w14:textId="77777777" w:rsidR="00EC23DA" w:rsidRDefault="00DD1C84">
      <w:pPr>
        <w:pStyle w:val="Textkrper"/>
      </w:pPr>
      <w:r>
        <w:t xml:space="preserve"> </w:t>
      </w:r>
    </w:p>
    <w:p w14:paraId="62F95F53" w14:textId="77777777" w:rsidR="00EC23DA" w:rsidRDefault="00EC23DA">
      <w:pPr>
        <w:pStyle w:val="Textkrper"/>
      </w:pPr>
    </w:p>
    <w:p w14:paraId="13CAD3AA" w14:textId="77777777" w:rsidR="00EC23DA" w:rsidRDefault="00DD1C84">
      <w:r>
        <w:br w:type="page"/>
      </w:r>
    </w:p>
    <w:p w14:paraId="6726D26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355DA94" wp14:editId="5FAF25D2">
            <wp:extent cx="5776928" cy="3247802"/>
            <wp:effectExtent l="0" t="0" r="0" b="0"/>
            <wp:docPr id="30" name="Picture" descr="Figure 1-31: Most sensitive parameters for AUC_inf_t1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10_sensitivity_AUC_tDLast_minus_1_tDLast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3D692" w14:textId="77777777" w:rsidR="00EC23DA" w:rsidRDefault="00DD1C84">
      <w:pPr>
        <w:pStyle w:val="ImageCaption"/>
      </w:pPr>
      <w:r>
        <w:t>Figure 1-31: Most sensitive parameters for AUC_inf_t1 of Raltegravir.</w:t>
      </w:r>
    </w:p>
    <w:p w14:paraId="2C2B8E9C" w14:textId="77777777" w:rsidR="00EC23DA" w:rsidRDefault="00DD1C84">
      <w:pPr>
        <w:pStyle w:val="Textkrper"/>
      </w:pPr>
      <w:r>
        <w:t xml:space="preserve"> </w:t>
      </w:r>
    </w:p>
    <w:p w14:paraId="1E0ABBE8" w14:textId="77777777" w:rsidR="00EC23DA" w:rsidRDefault="00EC23DA">
      <w:pPr>
        <w:pStyle w:val="Textkrper"/>
      </w:pPr>
    </w:p>
    <w:p w14:paraId="1CD786D4" w14:textId="77777777" w:rsidR="00EC23DA" w:rsidRDefault="00DD1C84">
      <w:r>
        <w:br w:type="page"/>
      </w:r>
    </w:p>
    <w:p w14:paraId="135C3AC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D4AE31F" wp14:editId="1CF80371">
            <wp:extent cx="5776928" cy="3247802"/>
            <wp:effectExtent l="0" t="0" r="0" b="0"/>
            <wp:docPr id="31" name="Picture" descr="Figure 1-32: Most sensitive parameters for AUC_inf_tLast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11_sensitivity_AUC_inf_tD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87E66" w14:textId="77777777" w:rsidR="00EC23DA" w:rsidRDefault="00DD1C84">
      <w:pPr>
        <w:pStyle w:val="ImageCaption"/>
      </w:pPr>
      <w:r>
        <w:t>Figure 1-32: Most sensitive parameters for AUC_inf_tLast of Raltegravir.</w:t>
      </w:r>
    </w:p>
    <w:p w14:paraId="7C25E42B" w14:textId="77777777" w:rsidR="00EC23DA" w:rsidRDefault="00DD1C84">
      <w:pPr>
        <w:pStyle w:val="Textkrper"/>
      </w:pPr>
      <w:r>
        <w:t xml:space="preserve"> </w:t>
      </w:r>
    </w:p>
    <w:p w14:paraId="54AF5303" w14:textId="77777777" w:rsidR="00EC23DA" w:rsidRDefault="00EC23DA">
      <w:pPr>
        <w:pStyle w:val="Textkrper"/>
      </w:pPr>
    </w:p>
    <w:p w14:paraId="65106AA3" w14:textId="77777777" w:rsidR="00EC23DA" w:rsidRDefault="00DD1C84">
      <w:r>
        <w:br w:type="page"/>
      </w:r>
    </w:p>
    <w:p w14:paraId="41D7D32B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1A8BE18" wp14:editId="719199D3">
            <wp:extent cx="5776928" cy="3247802"/>
            <wp:effectExtent l="0" t="0" r="0" b="0"/>
            <wp:docPr id="32" name="Picture" descr="Figure 1-33: Most sensitive parameters for MRT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12_sensitivity_AUC_inf_tDLast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CCFE4D" w14:textId="77777777" w:rsidR="00EC23DA" w:rsidRDefault="00DD1C84">
      <w:pPr>
        <w:pStyle w:val="ImageCaption"/>
      </w:pPr>
      <w:r>
        <w:t>Figure 1-33: Most sensitive parameters for MRT of Raltegravir.</w:t>
      </w:r>
    </w:p>
    <w:p w14:paraId="4644961B" w14:textId="77777777" w:rsidR="00EC23DA" w:rsidRDefault="00DD1C84">
      <w:pPr>
        <w:pStyle w:val="Textkrper"/>
      </w:pPr>
      <w:r>
        <w:t xml:space="preserve"> </w:t>
      </w:r>
    </w:p>
    <w:p w14:paraId="503F643F" w14:textId="77777777" w:rsidR="00EC23DA" w:rsidRDefault="00EC23DA">
      <w:pPr>
        <w:pStyle w:val="Textkrper"/>
      </w:pPr>
    </w:p>
    <w:p w14:paraId="2AF5A7F2" w14:textId="77777777" w:rsidR="00EC23DA" w:rsidRDefault="00DD1C84">
      <w:r>
        <w:br w:type="page"/>
      </w:r>
    </w:p>
    <w:p w14:paraId="2D38A756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9C71E46" wp14:editId="66E14F8D">
            <wp:extent cx="5776928" cy="3247802"/>
            <wp:effectExtent l="0" t="0" r="0" b="0"/>
            <wp:docPr id="33" name="Picture" descr="Figure 1-34: Most sensitive parameters for Thalf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13_sensitivity_MRT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85F76" w14:textId="77777777" w:rsidR="00EC23DA" w:rsidRDefault="00DD1C84">
      <w:pPr>
        <w:pStyle w:val="ImageCaption"/>
      </w:pPr>
      <w:r>
        <w:t>Figure 1-34: Most sensitive parameters for Thalf of Raltegravir.</w:t>
      </w:r>
    </w:p>
    <w:p w14:paraId="31F32E2D" w14:textId="77777777" w:rsidR="00EC23DA" w:rsidRDefault="00DD1C84">
      <w:pPr>
        <w:pStyle w:val="Textkrper"/>
      </w:pPr>
      <w:r>
        <w:t xml:space="preserve"> </w:t>
      </w:r>
    </w:p>
    <w:p w14:paraId="593F3502" w14:textId="77777777" w:rsidR="00EC23DA" w:rsidRDefault="00EC23DA">
      <w:pPr>
        <w:pStyle w:val="Textkrper"/>
      </w:pPr>
    </w:p>
    <w:p w14:paraId="68E18490" w14:textId="77777777" w:rsidR="00EC23DA" w:rsidRDefault="00DD1C84">
      <w:r>
        <w:br w:type="page"/>
      </w:r>
    </w:p>
    <w:p w14:paraId="2EA7654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6CB5B241" wp14:editId="1184663F">
            <wp:extent cx="5776928" cy="3247802"/>
            <wp:effectExtent l="0" t="0" r="0" b="0"/>
            <wp:docPr id="34" name="Picture" descr="Figure 1-35: Most sensitive parameters for Thalf_tLast_tEnd of Raltegrav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14_sensitivity_Thalf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5FE68" w14:textId="77777777" w:rsidR="00EC23DA" w:rsidRDefault="00DD1C84">
      <w:pPr>
        <w:pStyle w:val="ImageCaption"/>
      </w:pPr>
      <w:r>
        <w:t>Figure 1-35: Most sensitive parameters for Thalf_tLast_tEnd of Raltegravir.</w:t>
      </w:r>
    </w:p>
    <w:p w14:paraId="205DC7E8" w14:textId="77777777" w:rsidR="00EC23DA" w:rsidRDefault="00DD1C84">
      <w:pPr>
        <w:pStyle w:val="Textkrper"/>
      </w:pPr>
      <w:r>
        <w:t xml:space="preserve"> </w:t>
      </w:r>
    </w:p>
    <w:p w14:paraId="48CAC6E1" w14:textId="77777777" w:rsidR="00EC23DA" w:rsidRDefault="00EC23DA">
      <w:pPr>
        <w:pStyle w:val="Textkrper"/>
      </w:pPr>
    </w:p>
    <w:p w14:paraId="263C770A" w14:textId="77777777" w:rsidR="00EC23DA" w:rsidRDefault="00DD1C84">
      <w:pPr>
        <w:pStyle w:val="berschrift1"/>
      </w:pPr>
      <w:bookmarkStart w:id="8" w:name="pk-parameters"/>
      <w:bookmarkStart w:id="9" w:name="_Toc123146488"/>
      <w:r>
        <w:lastRenderedPageBreak/>
        <w:t>PK parameters</w:t>
      </w:r>
      <w:bookmarkEnd w:id="8"/>
      <w:bookmarkEnd w:id="9"/>
    </w:p>
    <w:p w14:paraId="78AF712D" w14:textId="77777777" w:rsidR="00EC23DA" w:rsidRDefault="00EC23DA">
      <w:pPr>
        <w:pStyle w:val="FirstParagraph"/>
      </w:pPr>
    </w:p>
    <w:p w14:paraId="7D95D48A" w14:textId="77777777" w:rsidR="00EC23DA" w:rsidRDefault="00DD1C84">
      <w:pPr>
        <w:pStyle w:val="berschrift2"/>
      </w:pPr>
      <w:bookmarkStart w:id="10" w:name="X981c186c64269238c0540288bc888108b8a3fbf"/>
      <w:bookmarkStart w:id="11" w:name="_Toc123146489"/>
      <w:r>
        <w:t>PK parameters for Ra</w:t>
      </w:r>
      <w:r>
        <w:t>ltegravir 10 mg (lactose formulation)</w:t>
      </w:r>
      <w:bookmarkEnd w:id="10"/>
      <w:bookmarkEnd w:id="11"/>
    </w:p>
    <w:p w14:paraId="7807A272" w14:textId="77777777" w:rsidR="00EC23DA" w:rsidRDefault="00EC23DA">
      <w:pPr>
        <w:pStyle w:val="FirstParagraph"/>
      </w:pPr>
    </w:p>
    <w:p w14:paraId="57EFFA68" w14:textId="77777777" w:rsidR="00EC23DA" w:rsidRDefault="00DD1C84">
      <w:r>
        <w:br w:type="page"/>
      </w:r>
    </w:p>
    <w:p w14:paraId="2C663F86" w14:textId="77777777" w:rsidR="00EC23DA" w:rsidRDefault="00DD1C84">
      <w:pPr>
        <w:pStyle w:val="Textkrper"/>
      </w:pPr>
      <w:r>
        <w:rPr>
          <w:b/>
        </w:rPr>
        <w:lastRenderedPageBreak/>
        <w:t>Table 2-1: PK parameters for Raltegravir 10 mg (lactose formulation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61"/>
        <w:gridCol w:w="1528"/>
        <w:gridCol w:w="939"/>
        <w:gridCol w:w="1072"/>
      </w:tblGrid>
      <w:tr w:rsidR="00EC23DA" w14:paraId="1E1A27D3" w14:textId="77777777" w:rsidTr="00EC2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99FC60D" w14:textId="77777777" w:rsidR="00EC23DA" w:rsidRDefault="00DD1C84">
            <w:pPr>
              <w:pStyle w:val="Compact"/>
            </w:pPr>
            <w:r>
              <w:t>Pa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DE0C7" w14:textId="77777777" w:rsidR="00EC23DA" w:rsidRDefault="00DD1C8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24F607" w14:textId="77777777" w:rsidR="00EC23DA" w:rsidRDefault="00DD1C8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5FF4C2D" w14:textId="77777777" w:rsidR="00EC23DA" w:rsidRDefault="00DD1C84">
            <w:pPr>
              <w:pStyle w:val="Compact"/>
            </w:pPr>
            <w:r>
              <w:t>Unit</w:t>
            </w:r>
          </w:p>
        </w:tc>
      </w:tr>
      <w:tr w:rsidR="00EC23DA" w14:paraId="78A865E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769C72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1D5CB69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max</w:t>
            </w:r>
          </w:p>
        </w:tc>
        <w:tc>
          <w:tcPr>
            <w:tcW w:w="0" w:type="auto"/>
          </w:tcPr>
          <w:p w14:paraId="08D60F16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.4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70D6A01" w14:textId="77777777" w:rsidR="00EC23DA" w:rsidRDefault="00DD1C84">
            <w:pPr>
              <w:pStyle w:val="Compact"/>
            </w:pPr>
            <w:r>
              <w:t>µg/l</w:t>
            </w:r>
          </w:p>
        </w:tc>
      </w:tr>
      <w:tr w:rsidR="00EC23DA" w14:paraId="0B9A4E6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594772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4F16D108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max_norm</w:t>
            </w:r>
          </w:p>
        </w:tc>
        <w:tc>
          <w:tcPr>
            <w:tcW w:w="0" w:type="auto"/>
          </w:tcPr>
          <w:p w14:paraId="395DFA0C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54E658A" w14:textId="77777777" w:rsidR="00EC23DA" w:rsidRDefault="00DD1C84">
            <w:pPr>
              <w:pStyle w:val="Compact"/>
            </w:pPr>
            <w:r>
              <w:t>kg/l</w:t>
            </w:r>
          </w:p>
        </w:tc>
      </w:tr>
      <w:tr w:rsidR="00EC23DA" w14:paraId="31764EC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BE9524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F6C6A1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_max</w:t>
            </w:r>
          </w:p>
        </w:tc>
        <w:tc>
          <w:tcPr>
            <w:tcW w:w="0" w:type="auto"/>
          </w:tcPr>
          <w:p w14:paraId="5D2F7A74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1799C85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5B708AD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B894BD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1E2EEC58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tEnd</w:t>
            </w:r>
          </w:p>
        </w:tc>
        <w:tc>
          <w:tcPr>
            <w:tcW w:w="0" w:type="auto"/>
          </w:tcPr>
          <w:p w14:paraId="092DA75A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779EC71" w14:textId="77777777" w:rsidR="00EC23DA" w:rsidRDefault="00DD1C84">
            <w:pPr>
              <w:pStyle w:val="Compact"/>
            </w:pPr>
            <w:r>
              <w:t>µg/l</w:t>
            </w:r>
          </w:p>
        </w:tc>
      </w:tr>
      <w:tr w:rsidR="00EC23DA" w14:paraId="5C289ED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8B7643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0C448A23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</w:t>
            </w:r>
          </w:p>
        </w:tc>
        <w:tc>
          <w:tcPr>
            <w:tcW w:w="0" w:type="auto"/>
          </w:tcPr>
          <w:p w14:paraId="3C74111E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1.6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BC192C6" w14:textId="77777777" w:rsidR="00EC23DA" w:rsidRDefault="00DD1C84">
            <w:pPr>
              <w:pStyle w:val="Compact"/>
            </w:pPr>
            <w:r>
              <w:t>µg*h/l</w:t>
            </w:r>
          </w:p>
        </w:tc>
      </w:tr>
      <w:tr w:rsidR="00EC23DA" w14:paraId="0DAE429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62103F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6160392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norm</w:t>
            </w:r>
          </w:p>
        </w:tc>
        <w:tc>
          <w:tcPr>
            <w:tcW w:w="0" w:type="auto"/>
          </w:tcPr>
          <w:p w14:paraId="2593EB35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6B30AB3" w14:textId="77777777" w:rsidR="00EC23DA" w:rsidRDefault="00DD1C84">
            <w:pPr>
              <w:pStyle w:val="Compact"/>
            </w:pPr>
            <w:r>
              <w:t>kg*h/l</w:t>
            </w:r>
          </w:p>
        </w:tc>
      </w:tr>
      <w:tr w:rsidR="00EC23DA" w14:paraId="0F4D8DC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3D0187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4C70891C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inf</w:t>
            </w:r>
          </w:p>
        </w:tc>
        <w:tc>
          <w:tcPr>
            <w:tcW w:w="0" w:type="auto"/>
          </w:tcPr>
          <w:p w14:paraId="1448D4C3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5.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916EB4C" w14:textId="77777777" w:rsidR="00EC23DA" w:rsidRDefault="00DD1C84">
            <w:pPr>
              <w:pStyle w:val="Compact"/>
            </w:pPr>
            <w:r>
              <w:t>µg*h/l</w:t>
            </w:r>
          </w:p>
        </w:tc>
      </w:tr>
      <w:tr w:rsidR="00EC23DA" w14:paraId="21F905C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4452CC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31293799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inf_norm</w:t>
            </w:r>
          </w:p>
        </w:tc>
        <w:tc>
          <w:tcPr>
            <w:tcW w:w="0" w:type="auto"/>
          </w:tcPr>
          <w:p w14:paraId="1546BA1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55E6943" w14:textId="77777777" w:rsidR="00EC23DA" w:rsidRDefault="00DD1C84">
            <w:pPr>
              <w:pStyle w:val="Compact"/>
            </w:pPr>
            <w:r>
              <w:t>kg*h/l</w:t>
            </w:r>
          </w:p>
        </w:tc>
      </w:tr>
      <w:tr w:rsidR="00EC23DA" w14:paraId="64F179C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60A133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3B151AE9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T</w:t>
            </w:r>
          </w:p>
        </w:tc>
        <w:tc>
          <w:tcPr>
            <w:tcW w:w="0" w:type="auto"/>
          </w:tcPr>
          <w:p w14:paraId="33B64060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1D073A5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2768EAC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DA86DD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40749A83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lf</w:t>
            </w:r>
          </w:p>
        </w:tc>
        <w:tc>
          <w:tcPr>
            <w:tcW w:w="0" w:type="auto"/>
          </w:tcPr>
          <w:p w14:paraId="54585F57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D4E7EF2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32B985C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0468A0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672EBE21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</w:t>
            </w:r>
          </w:p>
        </w:tc>
        <w:tc>
          <w:tcPr>
            <w:tcW w:w="0" w:type="auto"/>
          </w:tcPr>
          <w:p w14:paraId="0740E982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04ADAD2" w14:textId="77777777" w:rsidR="00EC23DA" w:rsidRDefault="00DD1C84">
            <w:pPr>
              <w:pStyle w:val="Compact"/>
            </w:pPr>
            <w:r>
              <w:t>ml/min/kg</w:t>
            </w:r>
          </w:p>
        </w:tc>
      </w:tr>
      <w:tr w:rsidR="00EC23DA" w14:paraId="785B439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4DF4D1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3B5C161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ss</w:t>
            </w:r>
          </w:p>
        </w:tc>
        <w:tc>
          <w:tcPr>
            <w:tcW w:w="0" w:type="auto"/>
          </w:tcPr>
          <w:p w14:paraId="7EC87CB4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87.5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C64F6C1" w14:textId="77777777" w:rsidR="00EC23DA" w:rsidRDefault="00DD1C84">
            <w:pPr>
              <w:pStyle w:val="Compact"/>
            </w:pPr>
            <w:r>
              <w:t>ml/kg</w:t>
            </w:r>
          </w:p>
        </w:tc>
      </w:tr>
      <w:tr w:rsidR="00EC23DA" w14:paraId="7E7ADFF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03C22CF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7E105941" w14:textId="77777777" w:rsidR="00EC23DA" w:rsidRDefault="00DD1C84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Vd</w:t>
            </w:r>
          </w:p>
        </w:tc>
        <w:tc>
          <w:tcPr>
            <w:tcW w:w="0" w:type="auto"/>
          </w:tcPr>
          <w:p w14:paraId="543D0EB2" w14:textId="77777777" w:rsidR="00EC23DA" w:rsidRDefault="00DD1C84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713.9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56994B6" w14:textId="77777777" w:rsidR="00EC23DA" w:rsidRDefault="00DD1C84">
            <w:pPr>
              <w:pStyle w:val="Compact"/>
            </w:pPr>
            <w:r>
              <w:t>ml/kg</w:t>
            </w:r>
          </w:p>
        </w:tc>
      </w:tr>
    </w:tbl>
    <w:p w14:paraId="4AEFA688" w14:textId="77777777" w:rsidR="00EC23DA" w:rsidRDefault="00DD1C84">
      <w:pPr>
        <w:pStyle w:val="Textkrper"/>
      </w:pPr>
      <w:r>
        <w:t xml:space="preserve"> </w:t>
      </w:r>
    </w:p>
    <w:p w14:paraId="66D47D1B" w14:textId="77777777" w:rsidR="00EC23DA" w:rsidRDefault="00EC23DA">
      <w:pPr>
        <w:pStyle w:val="Textkrper"/>
      </w:pPr>
    </w:p>
    <w:p w14:paraId="00D05C83" w14:textId="77777777" w:rsidR="00EC23DA" w:rsidRDefault="00DD1C84">
      <w:pPr>
        <w:pStyle w:val="berschrift2"/>
      </w:pPr>
      <w:bookmarkStart w:id="12" w:name="X39029103299f068726f8f8f74417d4a3c78dc5a"/>
      <w:bookmarkStart w:id="13" w:name="_Toc123146490"/>
      <w:r>
        <w:t>PK parameters for Raltegravir 25 mg (lactose formulation)</w:t>
      </w:r>
      <w:bookmarkEnd w:id="12"/>
      <w:bookmarkEnd w:id="13"/>
    </w:p>
    <w:p w14:paraId="5479D00D" w14:textId="77777777" w:rsidR="00EC23DA" w:rsidRDefault="00EC23DA">
      <w:pPr>
        <w:pStyle w:val="FirstParagraph"/>
      </w:pPr>
    </w:p>
    <w:p w14:paraId="602F60FB" w14:textId="77777777" w:rsidR="00EC23DA" w:rsidRDefault="00DD1C84">
      <w:r>
        <w:br w:type="page"/>
      </w:r>
    </w:p>
    <w:p w14:paraId="14A875D2" w14:textId="77777777" w:rsidR="00EC23DA" w:rsidRDefault="00DD1C84">
      <w:pPr>
        <w:pStyle w:val="Textkrper"/>
      </w:pPr>
      <w:r>
        <w:rPr>
          <w:b/>
        </w:rPr>
        <w:lastRenderedPageBreak/>
        <w:t>Table 2-2: PK parameters for Raltegravir 25 mg (lactose formulation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61"/>
        <w:gridCol w:w="1528"/>
        <w:gridCol w:w="939"/>
        <w:gridCol w:w="1072"/>
      </w:tblGrid>
      <w:tr w:rsidR="00EC23DA" w14:paraId="056137FB" w14:textId="77777777" w:rsidTr="00EC2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DBCBDB3" w14:textId="77777777" w:rsidR="00EC23DA" w:rsidRDefault="00DD1C84">
            <w:pPr>
              <w:pStyle w:val="Compact"/>
            </w:pPr>
            <w:r>
              <w:t>Pa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C64FA5" w14:textId="77777777" w:rsidR="00EC23DA" w:rsidRDefault="00DD1C8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EA620F" w14:textId="77777777" w:rsidR="00EC23DA" w:rsidRDefault="00DD1C8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0C08954" w14:textId="77777777" w:rsidR="00EC23DA" w:rsidRDefault="00DD1C84">
            <w:pPr>
              <w:pStyle w:val="Compact"/>
            </w:pPr>
            <w:r>
              <w:t>Unit</w:t>
            </w:r>
          </w:p>
        </w:tc>
      </w:tr>
      <w:tr w:rsidR="00EC23DA" w14:paraId="006133D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AD5133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7D111A7E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max</w:t>
            </w:r>
          </w:p>
        </w:tc>
        <w:tc>
          <w:tcPr>
            <w:tcW w:w="0" w:type="auto"/>
          </w:tcPr>
          <w:p w14:paraId="1432557A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6.8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A05ECFA" w14:textId="77777777" w:rsidR="00EC23DA" w:rsidRDefault="00DD1C84">
            <w:pPr>
              <w:pStyle w:val="Compact"/>
            </w:pPr>
            <w:r>
              <w:t>µg/l</w:t>
            </w:r>
          </w:p>
        </w:tc>
      </w:tr>
      <w:tr w:rsidR="00EC23DA" w14:paraId="1E18E48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0EDD6E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1519762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max_norm</w:t>
            </w:r>
          </w:p>
        </w:tc>
        <w:tc>
          <w:tcPr>
            <w:tcW w:w="0" w:type="auto"/>
          </w:tcPr>
          <w:p w14:paraId="42296B56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A0788D3" w14:textId="77777777" w:rsidR="00EC23DA" w:rsidRDefault="00DD1C84">
            <w:pPr>
              <w:pStyle w:val="Compact"/>
            </w:pPr>
            <w:r>
              <w:t>kg/l</w:t>
            </w:r>
          </w:p>
        </w:tc>
      </w:tr>
      <w:tr w:rsidR="00EC23DA" w14:paraId="58766EA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044C76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0BF62BE7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_max</w:t>
            </w:r>
          </w:p>
        </w:tc>
        <w:tc>
          <w:tcPr>
            <w:tcW w:w="0" w:type="auto"/>
          </w:tcPr>
          <w:p w14:paraId="7DFEF902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9A3B57E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3BFA01C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80BCC3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2FD65D7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tEnd</w:t>
            </w:r>
          </w:p>
        </w:tc>
        <w:tc>
          <w:tcPr>
            <w:tcW w:w="0" w:type="auto"/>
          </w:tcPr>
          <w:p w14:paraId="4DCD0CF4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E76BB3D" w14:textId="77777777" w:rsidR="00EC23DA" w:rsidRDefault="00DD1C84">
            <w:pPr>
              <w:pStyle w:val="Compact"/>
            </w:pPr>
            <w:r>
              <w:t>µg/l</w:t>
            </w:r>
          </w:p>
        </w:tc>
      </w:tr>
      <w:tr w:rsidR="00EC23DA" w14:paraId="5C27FF3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2226DA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16393597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</w:t>
            </w:r>
          </w:p>
        </w:tc>
        <w:tc>
          <w:tcPr>
            <w:tcW w:w="0" w:type="auto"/>
          </w:tcPr>
          <w:p w14:paraId="2BC9A4C5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5.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1C2E069" w14:textId="77777777" w:rsidR="00EC23DA" w:rsidRDefault="00DD1C84">
            <w:pPr>
              <w:pStyle w:val="Compact"/>
            </w:pPr>
            <w:r>
              <w:t>µg*h/l</w:t>
            </w:r>
          </w:p>
        </w:tc>
      </w:tr>
      <w:tr w:rsidR="00EC23DA" w14:paraId="2B8E494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77965D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7D02109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norm</w:t>
            </w:r>
          </w:p>
        </w:tc>
        <w:tc>
          <w:tcPr>
            <w:tcW w:w="0" w:type="auto"/>
          </w:tcPr>
          <w:p w14:paraId="66903966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5F6E3CF" w14:textId="77777777" w:rsidR="00EC23DA" w:rsidRDefault="00DD1C84">
            <w:pPr>
              <w:pStyle w:val="Compact"/>
            </w:pPr>
            <w:r>
              <w:t>kg*h/l</w:t>
            </w:r>
          </w:p>
        </w:tc>
      </w:tr>
      <w:tr w:rsidR="00EC23DA" w14:paraId="2834862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9EE54B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46CF2B50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inf</w:t>
            </w:r>
          </w:p>
        </w:tc>
        <w:tc>
          <w:tcPr>
            <w:tcW w:w="0" w:type="auto"/>
          </w:tcPr>
          <w:p w14:paraId="14BD7754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8.9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3978E22" w14:textId="77777777" w:rsidR="00EC23DA" w:rsidRDefault="00DD1C84">
            <w:pPr>
              <w:pStyle w:val="Compact"/>
            </w:pPr>
            <w:r>
              <w:t>µg*h/l</w:t>
            </w:r>
          </w:p>
        </w:tc>
      </w:tr>
      <w:tr w:rsidR="00EC23DA" w14:paraId="0CF9703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0BF4F8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1FC17D4D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inf_norm</w:t>
            </w:r>
          </w:p>
        </w:tc>
        <w:tc>
          <w:tcPr>
            <w:tcW w:w="0" w:type="auto"/>
          </w:tcPr>
          <w:p w14:paraId="5CF0B715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9AC95BF" w14:textId="77777777" w:rsidR="00EC23DA" w:rsidRDefault="00DD1C84">
            <w:pPr>
              <w:pStyle w:val="Compact"/>
            </w:pPr>
            <w:r>
              <w:t>kg*h/l</w:t>
            </w:r>
          </w:p>
        </w:tc>
      </w:tr>
      <w:tr w:rsidR="00EC23DA" w14:paraId="1305B63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51DD4B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7A369C0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T</w:t>
            </w:r>
          </w:p>
        </w:tc>
        <w:tc>
          <w:tcPr>
            <w:tcW w:w="0" w:type="auto"/>
          </w:tcPr>
          <w:p w14:paraId="331CCCF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2F0980A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43F3658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2B2155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AAAA82C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lf</w:t>
            </w:r>
          </w:p>
        </w:tc>
        <w:tc>
          <w:tcPr>
            <w:tcW w:w="0" w:type="auto"/>
          </w:tcPr>
          <w:p w14:paraId="60028835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C304C7E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6C4463D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8B9BA6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65DF2FCE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</w:t>
            </w:r>
          </w:p>
        </w:tc>
        <w:tc>
          <w:tcPr>
            <w:tcW w:w="0" w:type="auto"/>
          </w:tcPr>
          <w:p w14:paraId="3E39DF75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9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D3E5B61" w14:textId="77777777" w:rsidR="00EC23DA" w:rsidRDefault="00DD1C84">
            <w:pPr>
              <w:pStyle w:val="Compact"/>
            </w:pPr>
            <w:r>
              <w:t>ml/min/kg</w:t>
            </w:r>
          </w:p>
        </w:tc>
      </w:tr>
      <w:tr w:rsidR="00EC23DA" w14:paraId="3E32995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B71383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08744B5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ss</w:t>
            </w:r>
          </w:p>
        </w:tc>
        <w:tc>
          <w:tcPr>
            <w:tcW w:w="0" w:type="auto"/>
          </w:tcPr>
          <w:p w14:paraId="707B8F76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83.4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F3BA4EB" w14:textId="77777777" w:rsidR="00EC23DA" w:rsidRDefault="00DD1C84">
            <w:pPr>
              <w:pStyle w:val="Compact"/>
            </w:pPr>
            <w:r>
              <w:t>ml/kg</w:t>
            </w:r>
          </w:p>
        </w:tc>
      </w:tr>
      <w:tr w:rsidR="00EC23DA" w14:paraId="752944C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632AEB9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165C78C" w14:textId="77777777" w:rsidR="00EC23DA" w:rsidRDefault="00DD1C84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Vd</w:t>
            </w:r>
          </w:p>
        </w:tc>
        <w:tc>
          <w:tcPr>
            <w:tcW w:w="0" w:type="auto"/>
          </w:tcPr>
          <w:p w14:paraId="48A5259E" w14:textId="77777777" w:rsidR="00EC23DA" w:rsidRDefault="00DD1C84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705.7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2A0FD7D" w14:textId="77777777" w:rsidR="00EC23DA" w:rsidRDefault="00DD1C84">
            <w:pPr>
              <w:pStyle w:val="Compact"/>
            </w:pPr>
            <w:r>
              <w:t>ml/kg</w:t>
            </w:r>
          </w:p>
        </w:tc>
      </w:tr>
    </w:tbl>
    <w:p w14:paraId="4B40721E" w14:textId="77777777" w:rsidR="00EC23DA" w:rsidRDefault="00DD1C84">
      <w:pPr>
        <w:pStyle w:val="Textkrper"/>
      </w:pPr>
      <w:r>
        <w:t xml:space="preserve"> </w:t>
      </w:r>
    </w:p>
    <w:p w14:paraId="0266C1FE" w14:textId="77777777" w:rsidR="00EC23DA" w:rsidRDefault="00EC23DA">
      <w:pPr>
        <w:pStyle w:val="Textkrper"/>
      </w:pPr>
    </w:p>
    <w:p w14:paraId="3B2CDFA0" w14:textId="77777777" w:rsidR="00EC23DA" w:rsidRDefault="00DD1C84">
      <w:pPr>
        <w:pStyle w:val="berschrift2"/>
      </w:pPr>
      <w:bookmarkStart w:id="14" w:name="Xa7b71228717e50e8fa9c509bccde11546163b22"/>
      <w:bookmarkStart w:id="15" w:name="_Toc123146491"/>
      <w:r>
        <w:t>PK parameters for Raltegravir 100 mg filmcoated tablet md</w:t>
      </w:r>
      <w:bookmarkEnd w:id="14"/>
      <w:bookmarkEnd w:id="15"/>
    </w:p>
    <w:p w14:paraId="438BD95D" w14:textId="77777777" w:rsidR="00EC23DA" w:rsidRDefault="00EC23DA">
      <w:pPr>
        <w:pStyle w:val="FirstParagraph"/>
      </w:pPr>
    </w:p>
    <w:p w14:paraId="671EA644" w14:textId="77777777" w:rsidR="00EC23DA" w:rsidRDefault="00DD1C84">
      <w:r>
        <w:br w:type="page"/>
      </w:r>
    </w:p>
    <w:p w14:paraId="1DDD649C" w14:textId="77777777" w:rsidR="00EC23DA" w:rsidRDefault="00DD1C84">
      <w:pPr>
        <w:pStyle w:val="Textkrper"/>
      </w:pPr>
      <w:r>
        <w:rPr>
          <w:b/>
        </w:rPr>
        <w:lastRenderedPageBreak/>
        <w:t>Table 2-3: PK parameters for Raltegravir 100 mg filmcoated tablet md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61"/>
        <w:gridCol w:w="3162"/>
        <w:gridCol w:w="939"/>
        <w:gridCol w:w="732"/>
      </w:tblGrid>
      <w:tr w:rsidR="00EC23DA" w14:paraId="121715A1" w14:textId="77777777" w:rsidTr="00EC2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1696959" w14:textId="77777777" w:rsidR="00EC23DA" w:rsidRDefault="00DD1C84">
            <w:pPr>
              <w:pStyle w:val="Compact"/>
            </w:pPr>
            <w:r>
              <w:t>Pa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FB4968" w14:textId="77777777" w:rsidR="00EC23DA" w:rsidRDefault="00DD1C8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3BFEF5" w14:textId="77777777" w:rsidR="00EC23DA" w:rsidRDefault="00DD1C8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AB0F797" w14:textId="77777777" w:rsidR="00EC23DA" w:rsidRDefault="00DD1C84">
            <w:pPr>
              <w:pStyle w:val="Compact"/>
            </w:pPr>
            <w:r>
              <w:t>Unit</w:t>
            </w:r>
          </w:p>
        </w:tc>
      </w:tr>
      <w:tr w:rsidR="00EC23DA" w14:paraId="4E4B86D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A576B1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8C7166D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max</w:t>
            </w:r>
          </w:p>
        </w:tc>
        <w:tc>
          <w:tcPr>
            <w:tcW w:w="0" w:type="auto"/>
          </w:tcPr>
          <w:p w14:paraId="68B4414A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93.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639B116" w14:textId="77777777" w:rsidR="00EC23DA" w:rsidRDefault="00DD1C84">
            <w:pPr>
              <w:pStyle w:val="Compact"/>
            </w:pPr>
            <w:r>
              <w:t>µg/l</w:t>
            </w:r>
          </w:p>
        </w:tc>
      </w:tr>
      <w:tr w:rsidR="00EC23DA" w14:paraId="65F7783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80A485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C3467E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max_norm</w:t>
            </w:r>
          </w:p>
        </w:tc>
        <w:tc>
          <w:tcPr>
            <w:tcW w:w="0" w:type="auto"/>
          </w:tcPr>
          <w:p w14:paraId="618387E6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E01611E" w14:textId="77777777" w:rsidR="00EC23DA" w:rsidRDefault="00DD1C84">
            <w:pPr>
              <w:pStyle w:val="Compact"/>
            </w:pPr>
            <w:r>
              <w:t>kg/l</w:t>
            </w:r>
          </w:p>
        </w:tc>
      </w:tr>
      <w:tr w:rsidR="00EC23DA" w14:paraId="6B9B67E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CBB849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F69AE58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max_t1_t2</w:t>
            </w:r>
          </w:p>
        </w:tc>
        <w:tc>
          <w:tcPr>
            <w:tcW w:w="0" w:type="auto"/>
          </w:tcPr>
          <w:p w14:paraId="74526066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63.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749219E" w14:textId="77777777" w:rsidR="00EC23DA" w:rsidRDefault="00DD1C84">
            <w:pPr>
              <w:pStyle w:val="Compact"/>
            </w:pPr>
            <w:r>
              <w:t>µg/l</w:t>
            </w:r>
          </w:p>
        </w:tc>
      </w:tr>
      <w:tr w:rsidR="00EC23DA" w14:paraId="28E962E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EE5AB8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2A1B0F19" w14:textId="77777777" w:rsidR="00EC23DA" w:rsidRPr="00D05F16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D05F16">
              <w:rPr>
                <w:lang w:val="de-DE"/>
              </w:rPr>
              <w:t>C_max_t1_t2_norm</w:t>
            </w:r>
          </w:p>
        </w:tc>
        <w:tc>
          <w:tcPr>
            <w:tcW w:w="0" w:type="auto"/>
          </w:tcPr>
          <w:p w14:paraId="6B1F0C25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121CE05" w14:textId="77777777" w:rsidR="00EC23DA" w:rsidRDefault="00DD1C84">
            <w:pPr>
              <w:pStyle w:val="Compact"/>
            </w:pPr>
            <w:r>
              <w:t>kg/l</w:t>
            </w:r>
          </w:p>
        </w:tc>
      </w:tr>
      <w:tr w:rsidR="00EC23DA" w14:paraId="23BF457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84A7B1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2821EE5E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max_tLast_tEnd</w:t>
            </w:r>
          </w:p>
        </w:tc>
        <w:tc>
          <w:tcPr>
            <w:tcW w:w="0" w:type="auto"/>
          </w:tcPr>
          <w:p w14:paraId="38C26769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92.6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5060A21" w14:textId="77777777" w:rsidR="00EC23DA" w:rsidRDefault="00DD1C84">
            <w:pPr>
              <w:pStyle w:val="Compact"/>
            </w:pPr>
            <w:r>
              <w:t>µg/l</w:t>
            </w:r>
          </w:p>
        </w:tc>
      </w:tr>
      <w:tr w:rsidR="00EC23DA" w14:paraId="7192477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D7D564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22225943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max_tLast_tEnd_norm</w:t>
            </w:r>
          </w:p>
        </w:tc>
        <w:tc>
          <w:tcPr>
            <w:tcW w:w="0" w:type="auto"/>
          </w:tcPr>
          <w:p w14:paraId="1AC7239A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4AD90A0" w14:textId="77777777" w:rsidR="00EC23DA" w:rsidRDefault="00DD1C84">
            <w:pPr>
              <w:pStyle w:val="Compact"/>
            </w:pPr>
            <w:r>
              <w:t>kg/l</w:t>
            </w:r>
          </w:p>
        </w:tc>
      </w:tr>
      <w:tr w:rsidR="00EC23DA" w14:paraId="0A4A865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CD0F1B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3CC934F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_max</w:t>
            </w:r>
          </w:p>
        </w:tc>
        <w:tc>
          <w:tcPr>
            <w:tcW w:w="0" w:type="auto"/>
          </w:tcPr>
          <w:p w14:paraId="0E02678A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8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D4AD142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2A724D0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100494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498C8738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_max_t1_t2</w:t>
            </w:r>
          </w:p>
        </w:tc>
        <w:tc>
          <w:tcPr>
            <w:tcW w:w="0" w:type="auto"/>
          </w:tcPr>
          <w:p w14:paraId="2F2C46F0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0AA25A0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2417D57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02FB6F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374BA00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_max_tLast_tEnd</w:t>
            </w:r>
          </w:p>
        </w:tc>
        <w:tc>
          <w:tcPr>
            <w:tcW w:w="0" w:type="auto"/>
          </w:tcPr>
          <w:p w14:paraId="40106266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8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F9BB912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155942C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64D540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455D9B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trough_t2</w:t>
            </w:r>
          </w:p>
        </w:tc>
        <w:tc>
          <w:tcPr>
            <w:tcW w:w="0" w:type="auto"/>
          </w:tcPr>
          <w:p w14:paraId="7C8EC0D5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6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B88ACC9" w14:textId="77777777" w:rsidR="00EC23DA" w:rsidRDefault="00DD1C84">
            <w:pPr>
              <w:pStyle w:val="Compact"/>
            </w:pPr>
            <w:r>
              <w:t>µg/l</w:t>
            </w:r>
          </w:p>
        </w:tc>
      </w:tr>
      <w:tr w:rsidR="00EC23DA" w14:paraId="31B01F2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64C3FC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60BF6AA5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_trough_tLast</w:t>
            </w:r>
          </w:p>
        </w:tc>
        <w:tc>
          <w:tcPr>
            <w:tcW w:w="0" w:type="auto"/>
          </w:tcPr>
          <w:p w14:paraId="2A6B1C73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9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A2F3FD1" w14:textId="77777777" w:rsidR="00EC23DA" w:rsidRDefault="00DD1C84">
            <w:pPr>
              <w:pStyle w:val="Compact"/>
            </w:pPr>
            <w:r>
              <w:t>µg/l</w:t>
            </w:r>
          </w:p>
        </w:tc>
      </w:tr>
      <w:tr w:rsidR="00EC23DA" w14:paraId="64E4E3F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A8CA8D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026F6ED3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t1_t2</w:t>
            </w:r>
          </w:p>
        </w:tc>
        <w:tc>
          <w:tcPr>
            <w:tcW w:w="0" w:type="auto"/>
          </w:tcPr>
          <w:p w14:paraId="07FB41D6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8.7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D197686" w14:textId="77777777" w:rsidR="00EC23DA" w:rsidRDefault="00DD1C84">
            <w:pPr>
              <w:pStyle w:val="Compact"/>
            </w:pPr>
            <w:r>
              <w:t>µg*h/l</w:t>
            </w:r>
          </w:p>
        </w:tc>
      </w:tr>
      <w:tr w:rsidR="00EC23DA" w14:paraId="4C468C9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0A377F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6EFFE8E3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t1_t2_norm</w:t>
            </w:r>
          </w:p>
        </w:tc>
        <w:tc>
          <w:tcPr>
            <w:tcW w:w="0" w:type="auto"/>
          </w:tcPr>
          <w:p w14:paraId="6A963FED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11F63DB" w14:textId="77777777" w:rsidR="00EC23DA" w:rsidRDefault="00DD1C84">
            <w:pPr>
              <w:pStyle w:val="Compact"/>
            </w:pPr>
            <w:r>
              <w:t>kg*h/l</w:t>
            </w:r>
          </w:p>
        </w:tc>
      </w:tr>
      <w:tr w:rsidR="00EC23DA" w14:paraId="551927A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8C7A5C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2D3EFEC7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tLast_minus_1_tLast</w:t>
            </w:r>
          </w:p>
        </w:tc>
        <w:tc>
          <w:tcPr>
            <w:tcW w:w="0" w:type="auto"/>
          </w:tcPr>
          <w:p w14:paraId="64C0EC96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18.7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8411D98" w14:textId="77777777" w:rsidR="00EC23DA" w:rsidRDefault="00DD1C84">
            <w:pPr>
              <w:pStyle w:val="Compact"/>
            </w:pPr>
            <w:r>
              <w:t>µg*h/l</w:t>
            </w:r>
          </w:p>
        </w:tc>
      </w:tr>
      <w:tr w:rsidR="00EC23DA" w14:paraId="78F48BE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135742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1E076927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tLast_minus_1_tLast_norm</w:t>
            </w:r>
          </w:p>
        </w:tc>
        <w:tc>
          <w:tcPr>
            <w:tcW w:w="0" w:type="auto"/>
          </w:tcPr>
          <w:p w14:paraId="1D59BF68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710C224" w14:textId="77777777" w:rsidR="00EC23DA" w:rsidRDefault="00DD1C84">
            <w:pPr>
              <w:pStyle w:val="Compact"/>
            </w:pPr>
            <w:r>
              <w:t>kg*h/l</w:t>
            </w:r>
          </w:p>
        </w:tc>
      </w:tr>
      <w:tr w:rsidR="00EC23DA" w14:paraId="75AAF7F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A74EC4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2585A42D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inf_t1</w:t>
            </w:r>
          </w:p>
        </w:tc>
        <w:tc>
          <w:tcPr>
            <w:tcW w:w="0" w:type="auto"/>
          </w:tcPr>
          <w:p w14:paraId="12F80633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44.3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012A0AD" w14:textId="77777777" w:rsidR="00EC23DA" w:rsidRDefault="00DD1C84">
            <w:pPr>
              <w:pStyle w:val="Compact"/>
            </w:pPr>
            <w:r>
              <w:t>µg*h/l</w:t>
            </w:r>
          </w:p>
        </w:tc>
      </w:tr>
      <w:tr w:rsidR="00EC23DA" w14:paraId="212F758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F8C1BC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742D29E0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inf_t1_norm</w:t>
            </w:r>
          </w:p>
        </w:tc>
        <w:tc>
          <w:tcPr>
            <w:tcW w:w="0" w:type="auto"/>
          </w:tcPr>
          <w:p w14:paraId="03AC7BC0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B143484" w14:textId="77777777" w:rsidR="00EC23DA" w:rsidRDefault="00DD1C84">
            <w:pPr>
              <w:pStyle w:val="Compact"/>
            </w:pPr>
            <w:r>
              <w:t>kg*h/l</w:t>
            </w:r>
          </w:p>
        </w:tc>
      </w:tr>
      <w:tr w:rsidR="00EC23DA" w14:paraId="18E72F3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BCCA7C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49B0B5FD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inf_tLast</w:t>
            </w:r>
          </w:p>
        </w:tc>
        <w:tc>
          <w:tcPr>
            <w:tcW w:w="0" w:type="auto"/>
          </w:tcPr>
          <w:p w14:paraId="1B427491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36.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F7EA75B" w14:textId="77777777" w:rsidR="00EC23DA" w:rsidRDefault="00DD1C84">
            <w:pPr>
              <w:pStyle w:val="Compact"/>
            </w:pPr>
            <w:r>
              <w:t>µg*h/l</w:t>
            </w:r>
          </w:p>
        </w:tc>
      </w:tr>
      <w:tr w:rsidR="00EC23DA" w14:paraId="5668D3A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0C278D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055637C0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C_inf_tLast_norm</w:t>
            </w:r>
          </w:p>
        </w:tc>
        <w:tc>
          <w:tcPr>
            <w:tcW w:w="0" w:type="auto"/>
          </w:tcPr>
          <w:p w14:paraId="57A5670A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F6EBD80" w14:textId="77777777" w:rsidR="00EC23DA" w:rsidRDefault="00DD1C84">
            <w:pPr>
              <w:pStyle w:val="Compact"/>
            </w:pPr>
            <w:r>
              <w:t>kg*h/l</w:t>
            </w:r>
          </w:p>
        </w:tc>
      </w:tr>
      <w:tr w:rsidR="00EC23DA" w14:paraId="6C3A911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8CAD20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45DA56FA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T</w:t>
            </w:r>
          </w:p>
        </w:tc>
        <w:tc>
          <w:tcPr>
            <w:tcW w:w="0" w:type="auto"/>
          </w:tcPr>
          <w:p w14:paraId="6447910E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894B6EE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704AA5C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DC1364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1EE0B17B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lf</w:t>
            </w:r>
          </w:p>
        </w:tc>
        <w:tc>
          <w:tcPr>
            <w:tcW w:w="0" w:type="auto"/>
          </w:tcPr>
          <w:p w14:paraId="2D058078" w14:textId="77777777" w:rsidR="00EC23DA" w:rsidRDefault="00DD1C8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8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71E4BB1" w14:textId="77777777" w:rsidR="00EC23DA" w:rsidRDefault="00DD1C84">
            <w:pPr>
              <w:pStyle w:val="Compact"/>
            </w:pPr>
            <w:r>
              <w:t>h</w:t>
            </w:r>
          </w:p>
        </w:tc>
      </w:tr>
      <w:tr w:rsidR="00EC23DA" w14:paraId="0AE7B61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AC7CE3D" w14:textId="77777777" w:rsidR="00EC23DA" w:rsidRDefault="00DD1C84">
            <w:pPr>
              <w:pStyle w:val="Compact"/>
            </w:pPr>
            <w:r>
              <w:t>Raltegravir</w:t>
            </w:r>
          </w:p>
        </w:tc>
        <w:tc>
          <w:tcPr>
            <w:tcW w:w="0" w:type="auto"/>
          </w:tcPr>
          <w:p w14:paraId="5E3FE47B" w14:textId="77777777" w:rsidR="00EC23DA" w:rsidRDefault="00DD1C84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Thalf_tLast_tEnd</w:t>
            </w:r>
          </w:p>
        </w:tc>
        <w:tc>
          <w:tcPr>
            <w:tcW w:w="0" w:type="auto"/>
          </w:tcPr>
          <w:p w14:paraId="542D394B" w14:textId="77777777" w:rsidR="00EC23DA" w:rsidRDefault="00DD1C84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.9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5FBE0B0" w14:textId="77777777" w:rsidR="00EC23DA" w:rsidRDefault="00DD1C84">
            <w:pPr>
              <w:pStyle w:val="Compact"/>
            </w:pPr>
            <w:r>
              <w:t>h</w:t>
            </w:r>
          </w:p>
        </w:tc>
      </w:tr>
    </w:tbl>
    <w:p w14:paraId="7641C814" w14:textId="77777777" w:rsidR="00EC23DA" w:rsidRDefault="00DD1C84">
      <w:pPr>
        <w:pStyle w:val="Textkrper"/>
      </w:pPr>
      <w:r>
        <w:t xml:space="preserve"> </w:t>
      </w:r>
    </w:p>
    <w:p w14:paraId="54A58FCA" w14:textId="77777777" w:rsidR="00EC23DA" w:rsidRDefault="00EC23DA">
      <w:pPr>
        <w:pStyle w:val="Textkrper"/>
      </w:pPr>
    </w:p>
    <w:p w14:paraId="6E8A2134" w14:textId="77777777" w:rsidR="00EC23DA" w:rsidRDefault="00DD1C84">
      <w:pPr>
        <w:pStyle w:val="berschrift1"/>
      </w:pPr>
      <w:bookmarkStart w:id="16" w:name="absorption"/>
      <w:bookmarkStart w:id="17" w:name="_Toc123146492"/>
      <w:r>
        <w:lastRenderedPageBreak/>
        <w:t>Absorption</w:t>
      </w:r>
      <w:bookmarkEnd w:id="16"/>
      <w:bookmarkEnd w:id="17"/>
    </w:p>
    <w:p w14:paraId="4428CC84" w14:textId="77777777" w:rsidR="00EC23DA" w:rsidRDefault="00EC23DA">
      <w:pPr>
        <w:pStyle w:val="FirstParagraph"/>
      </w:pPr>
    </w:p>
    <w:p w14:paraId="6C3AAAE8" w14:textId="77777777" w:rsidR="00EC23DA" w:rsidRDefault="00DD1C84">
      <w:pPr>
        <w:pStyle w:val="berschrift2"/>
      </w:pPr>
      <w:bookmarkStart w:id="18" w:name="Xaded8c28752f93a3c5bde43895ec5dd89211e95"/>
      <w:bookmarkStart w:id="19" w:name="_Toc123146493"/>
      <w:r>
        <w:t>Absorption for Raltegravir 10 mg (lactose formulation)</w:t>
      </w:r>
      <w:bookmarkEnd w:id="18"/>
      <w:bookmarkEnd w:id="19"/>
    </w:p>
    <w:p w14:paraId="21BB8703" w14:textId="77777777" w:rsidR="00EC23DA" w:rsidRDefault="00EC23DA">
      <w:pPr>
        <w:pStyle w:val="FirstParagraph"/>
      </w:pPr>
    </w:p>
    <w:p w14:paraId="323733F7" w14:textId="77777777" w:rsidR="00EC23DA" w:rsidRDefault="00DD1C84">
      <w:r>
        <w:br w:type="page"/>
      </w:r>
    </w:p>
    <w:p w14:paraId="0AD15536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F533177" wp14:editId="559D6D02">
            <wp:extent cx="5776928" cy="3247802"/>
            <wp:effectExtent l="0" t="0" r="0" b="0"/>
            <wp:docPr id="35" name="Picture" descr="Figure 3-1: Absorption of Raltegrav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Raltegravir_100_mg_filmcoated_tablet_md-15_sensitivity_Thalf_tDLast_tEnd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EC13A" w14:textId="77777777" w:rsidR="00EC23DA" w:rsidRDefault="00DD1C84">
      <w:pPr>
        <w:pStyle w:val="ImageCaption"/>
      </w:pPr>
      <w:r>
        <w:t>Figure 3-1: Absorption of Raltegravir</w:t>
      </w:r>
    </w:p>
    <w:p w14:paraId="000781ED" w14:textId="77777777" w:rsidR="00EC23DA" w:rsidRDefault="00DD1C84">
      <w:pPr>
        <w:pStyle w:val="Textkrper"/>
      </w:pPr>
      <w:r>
        <w:t xml:space="preserve"> </w:t>
      </w:r>
    </w:p>
    <w:p w14:paraId="3B1008E3" w14:textId="77777777" w:rsidR="00EC23DA" w:rsidRDefault="00EC23DA">
      <w:pPr>
        <w:pStyle w:val="Textkrper"/>
      </w:pPr>
    </w:p>
    <w:p w14:paraId="7131B13F" w14:textId="77777777" w:rsidR="00EC23DA" w:rsidRDefault="00DD1C84">
      <w:pPr>
        <w:pStyle w:val="berschrift2"/>
      </w:pPr>
      <w:bookmarkStart w:id="20" w:name="X3c30c8dc703a77cbc2a8f563ed447aa9fb81083"/>
      <w:bookmarkStart w:id="21" w:name="_Toc123146494"/>
      <w:r>
        <w:t>Absorption for Raltegravir 25 mg (lactose formulation)</w:t>
      </w:r>
      <w:bookmarkEnd w:id="20"/>
      <w:bookmarkEnd w:id="21"/>
    </w:p>
    <w:p w14:paraId="1A69C1FD" w14:textId="77777777" w:rsidR="00EC23DA" w:rsidRDefault="00EC23DA">
      <w:pPr>
        <w:pStyle w:val="FirstParagraph"/>
      </w:pPr>
    </w:p>
    <w:p w14:paraId="6643C360" w14:textId="77777777" w:rsidR="00EC23DA" w:rsidRDefault="00DD1C84">
      <w:r>
        <w:br w:type="page"/>
      </w:r>
    </w:p>
    <w:p w14:paraId="50AB2A1E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36BCA35" wp14:editId="29391CFC">
            <wp:extent cx="5776928" cy="3137707"/>
            <wp:effectExtent l="0" t="0" r="0" b="0"/>
            <wp:docPr id="36" name="Picture" descr="Figure 3-2: Absorption of Raltegrav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rption/Raltegravir_10_mg__lactose_formulation_-1_absorption_Raltegravir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B9E7C" w14:textId="77777777" w:rsidR="00EC23DA" w:rsidRDefault="00DD1C84">
      <w:pPr>
        <w:pStyle w:val="ImageCaption"/>
      </w:pPr>
      <w:r>
        <w:t>Figure 3-2: Absorption of Raltegravir</w:t>
      </w:r>
    </w:p>
    <w:p w14:paraId="0E7BCFDE" w14:textId="77777777" w:rsidR="00EC23DA" w:rsidRDefault="00DD1C84">
      <w:pPr>
        <w:pStyle w:val="Textkrper"/>
      </w:pPr>
      <w:r>
        <w:t xml:space="preserve"> </w:t>
      </w:r>
    </w:p>
    <w:p w14:paraId="3EE242CD" w14:textId="77777777" w:rsidR="00EC23DA" w:rsidRDefault="00EC23DA">
      <w:pPr>
        <w:pStyle w:val="Textkrper"/>
      </w:pPr>
    </w:p>
    <w:p w14:paraId="0929936F" w14:textId="77777777" w:rsidR="00EC23DA" w:rsidRDefault="00DD1C84">
      <w:pPr>
        <w:pStyle w:val="berschrift2"/>
      </w:pPr>
      <w:bookmarkStart w:id="22" w:name="X2769d0deaf008c0ad2665f57a1d5fa4b8d48fbf"/>
      <w:bookmarkStart w:id="23" w:name="_Toc123146495"/>
      <w:r>
        <w:t>Absorption for Raltegravir 100 mg filmcoated tablet md</w:t>
      </w:r>
      <w:bookmarkEnd w:id="22"/>
      <w:bookmarkEnd w:id="23"/>
    </w:p>
    <w:p w14:paraId="1B09BE73" w14:textId="77777777" w:rsidR="00EC23DA" w:rsidRDefault="00EC23DA">
      <w:pPr>
        <w:pStyle w:val="FirstParagraph"/>
      </w:pPr>
    </w:p>
    <w:p w14:paraId="5FDC134C" w14:textId="77777777" w:rsidR="00EC23DA" w:rsidRDefault="00DD1C84">
      <w:r>
        <w:br w:type="page"/>
      </w:r>
    </w:p>
    <w:p w14:paraId="18DD3C6E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F19BF33" wp14:editId="69C8BE39">
            <wp:extent cx="5776928" cy="3137707"/>
            <wp:effectExtent l="0" t="0" r="0" b="0"/>
            <wp:docPr id="37" name="Picture" descr="Figure 3-3: Absorption of Raltegrav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rption/Raltegravir_25_mg__lactose_formulation_-1_absorption_Raltegravir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3F810" w14:textId="77777777" w:rsidR="00EC23DA" w:rsidRDefault="00DD1C84">
      <w:pPr>
        <w:pStyle w:val="ImageCaption"/>
      </w:pPr>
      <w:r>
        <w:t>Figure 3-3: Absorption of Raltegravir</w:t>
      </w:r>
    </w:p>
    <w:p w14:paraId="68306F2D" w14:textId="77777777" w:rsidR="00EC23DA" w:rsidRDefault="00DD1C84">
      <w:pPr>
        <w:pStyle w:val="Textkrper"/>
      </w:pPr>
      <w:r>
        <w:t xml:space="preserve"> </w:t>
      </w:r>
    </w:p>
    <w:p w14:paraId="25260ACF" w14:textId="77777777" w:rsidR="00EC23DA" w:rsidRDefault="00EC23DA">
      <w:pPr>
        <w:pStyle w:val="Textkrper"/>
      </w:pPr>
    </w:p>
    <w:p w14:paraId="3F796B89" w14:textId="77777777" w:rsidR="00EC23DA" w:rsidRDefault="00DD1C84">
      <w:pPr>
        <w:pStyle w:val="berschrift1"/>
      </w:pPr>
      <w:bookmarkStart w:id="24" w:name="mass-balance"/>
      <w:bookmarkStart w:id="25" w:name="_Toc123146496"/>
      <w:r>
        <w:lastRenderedPageBreak/>
        <w:t>Mass Balance</w:t>
      </w:r>
      <w:bookmarkEnd w:id="24"/>
      <w:bookmarkEnd w:id="25"/>
    </w:p>
    <w:p w14:paraId="301F336C" w14:textId="77777777" w:rsidR="00EC23DA" w:rsidRDefault="00EC23DA">
      <w:pPr>
        <w:pStyle w:val="FirstParagraph"/>
      </w:pPr>
    </w:p>
    <w:p w14:paraId="3804891B" w14:textId="77777777" w:rsidR="00EC23DA" w:rsidRDefault="00DD1C84">
      <w:pPr>
        <w:pStyle w:val="berschrift2"/>
      </w:pPr>
      <w:bookmarkStart w:id="26" w:name="Xc2386f33605cb3a5b0f647101b67c2e2ae12fbb"/>
      <w:bookmarkStart w:id="27" w:name="_Toc123146497"/>
      <w:r>
        <w:t>Mass Balance for Raltegravir 10 mg (lactose formulation)</w:t>
      </w:r>
      <w:bookmarkEnd w:id="26"/>
      <w:bookmarkEnd w:id="27"/>
    </w:p>
    <w:p w14:paraId="210CA69B" w14:textId="77777777" w:rsidR="00EC23DA" w:rsidRDefault="00EC23DA">
      <w:pPr>
        <w:pStyle w:val="FirstParagraph"/>
      </w:pPr>
    </w:p>
    <w:p w14:paraId="7D603AF5" w14:textId="77777777" w:rsidR="00EC23DA" w:rsidRDefault="00DD1C84">
      <w:r>
        <w:br w:type="page"/>
      </w:r>
    </w:p>
    <w:p w14:paraId="6FC2C11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5368179" wp14:editId="2711E6F6">
            <wp:extent cx="5776928" cy="3137707"/>
            <wp:effectExtent l="0" t="0" r="0" b="0"/>
            <wp:docPr id="38" name="Picture" descr="Figure 4-1: Amount of drug vs time within the different compar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rption/Raltegravir_100_mg_filmcoated_tablet_md-1_absorption_Raltegravir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755F8" w14:textId="77777777" w:rsidR="00EC23DA" w:rsidRDefault="00DD1C84">
      <w:pPr>
        <w:pStyle w:val="ImageCaption"/>
      </w:pPr>
      <w:r>
        <w:t>Figure 4-1: Amount of drug vs time within the different compartments</w:t>
      </w:r>
    </w:p>
    <w:p w14:paraId="0629DC3F" w14:textId="77777777" w:rsidR="00EC23DA" w:rsidRDefault="00DD1C84">
      <w:pPr>
        <w:pStyle w:val="Textkrper"/>
      </w:pPr>
      <w:r>
        <w:t xml:space="preserve"> </w:t>
      </w:r>
    </w:p>
    <w:p w14:paraId="0EF30580" w14:textId="77777777" w:rsidR="00EC23DA" w:rsidRDefault="00EC23DA">
      <w:pPr>
        <w:pStyle w:val="Textkrper"/>
      </w:pPr>
    </w:p>
    <w:p w14:paraId="1C26C436" w14:textId="77777777" w:rsidR="00EC23DA" w:rsidRDefault="00DD1C84">
      <w:r>
        <w:br w:type="page"/>
      </w:r>
    </w:p>
    <w:p w14:paraId="164214C0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4D62356" wp14:editId="56168E61">
            <wp:extent cx="5776928" cy="3798276"/>
            <wp:effectExtent l="0" t="0" r="0" b="0"/>
            <wp:docPr id="39" name="Picture" descr="Figure 4-2: Cumulated amount of drug vs time within the different compar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_mg__lactose_formulation_-1_mass_balance_Raltegravir_10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2C805" w14:textId="77777777" w:rsidR="00EC23DA" w:rsidRDefault="00DD1C84">
      <w:pPr>
        <w:pStyle w:val="ImageCaption"/>
      </w:pPr>
      <w:r>
        <w:t>Figure 4-2: Cumulated amount of drug vs time within the different compartments</w:t>
      </w:r>
    </w:p>
    <w:p w14:paraId="5160191E" w14:textId="77777777" w:rsidR="00EC23DA" w:rsidRDefault="00DD1C84">
      <w:pPr>
        <w:pStyle w:val="Textkrper"/>
      </w:pPr>
      <w:r>
        <w:t xml:space="preserve"> </w:t>
      </w:r>
    </w:p>
    <w:p w14:paraId="6EB081AB" w14:textId="77777777" w:rsidR="00EC23DA" w:rsidRDefault="00EC23DA">
      <w:pPr>
        <w:pStyle w:val="Textkrper"/>
      </w:pPr>
    </w:p>
    <w:p w14:paraId="046B6952" w14:textId="77777777" w:rsidR="00EC23DA" w:rsidRDefault="00DD1C84">
      <w:r>
        <w:br w:type="page"/>
      </w:r>
    </w:p>
    <w:p w14:paraId="27B42D5B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3A610E0F" wp14:editId="386521BA">
            <wp:extent cx="5776928" cy="3798276"/>
            <wp:effectExtent l="0" t="0" r="0" b="0"/>
            <wp:docPr id="40" name="Picture" descr="Figure 4-3: Amount of drug vs time within the different compartments normalized to applicated drugm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_mg__lactose_formulation_-2_mass_balance_Raltegravir_10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CC93C" w14:textId="77777777" w:rsidR="00EC23DA" w:rsidRDefault="00DD1C84">
      <w:pPr>
        <w:pStyle w:val="ImageCaption"/>
      </w:pPr>
      <w:r>
        <w:t>Figure 4-3: Amount of drug vs time within the different compartments normalized to applicated drugmass</w:t>
      </w:r>
    </w:p>
    <w:p w14:paraId="2500E016" w14:textId="77777777" w:rsidR="00EC23DA" w:rsidRDefault="00DD1C84">
      <w:pPr>
        <w:pStyle w:val="Textkrper"/>
      </w:pPr>
      <w:r>
        <w:t xml:space="preserve"> </w:t>
      </w:r>
    </w:p>
    <w:p w14:paraId="2DA164F0" w14:textId="77777777" w:rsidR="00EC23DA" w:rsidRDefault="00EC23DA">
      <w:pPr>
        <w:pStyle w:val="Textkrper"/>
      </w:pPr>
    </w:p>
    <w:p w14:paraId="23AA26D4" w14:textId="77777777" w:rsidR="00EC23DA" w:rsidRDefault="00DD1C84">
      <w:r>
        <w:br w:type="page"/>
      </w:r>
    </w:p>
    <w:p w14:paraId="51A04C1C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ACBB2F7" wp14:editId="139D71C5">
            <wp:extent cx="5776928" cy="3798276"/>
            <wp:effectExtent l="0" t="0" r="0" b="0"/>
            <wp:docPr id="41" name="Picture" descr="Figure 4-4: Cumulated amount of drug vs time within the different compartments normalized to applicated drugm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_mg__lactose_formulation_-3_mass_balance_Raltegravir_10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4B7C0" w14:textId="77777777" w:rsidR="00EC23DA" w:rsidRDefault="00DD1C84">
      <w:pPr>
        <w:pStyle w:val="ImageCaption"/>
      </w:pPr>
      <w:r>
        <w:t>Figure 4-4: Cumulated amount of drug vs time within the different compartments normalized to applicated drugmass</w:t>
      </w:r>
    </w:p>
    <w:p w14:paraId="1D59F19B" w14:textId="77777777" w:rsidR="00EC23DA" w:rsidRDefault="00DD1C84">
      <w:pPr>
        <w:pStyle w:val="Textkrper"/>
      </w:pPr>
      <w:r>
        <w:t xml:space="preserve"> </w:t>
      </w:r>
    </w:p>
    <w:p w14:paraId="1E968B45" w14:textId="77777777" w:rsidR="00EC23DA" w:rsidRDefault="00EC23DA">
      <w:pPr>
        <w:pStyle w:val="Textkrper"/>
      </w:pPr>
    </w:p>
    <w:p w14:paraId="1069A63E" w14:textId="77777777" w:rsidR="00EC23DA" w:rsidRDefault="00DD1C84">
      <w:r>
        <w:br w:type="page"/>
      </w:r>
    </w:p>
    <w:p w14:paraId="401B59A3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A224359" wp14:editId="2F7E6A53">
            <wp:extent cx="5776928" cy="3798276"/>
            <wp:effectExtent l="0" t="0" r="0" b="0"/>
            <wp:docPr id="42" name="Picture" descr="Figure 4-5: Fraction of drug within the different compartments at 12.00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_mg__lactose_formulation_-4_mass_balance_Raltegravir_10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A9622" w14:textId="77777777" w:rsidR="00EC23DA" w:rsidRDefault="00DD1C84">
      <w:pPr>
        <w:pStyle w:val="ImageCaption"/>
      </w:pPr>
      <w:r>
        <w:t>Figure 4-5: Fraction of dr</w:t>
      </w:r>
      <w:r>
        <w:t>ug within the different compartments at 12.00h</w:t>
      </w:r>
    </w:p>
    <w:p w14:paraId="6C6E80F9" w14:textId="77777777" w:rsidR="00EC23DA" w:rsidRDefault="00DD1C84">
      <w:pPr>
        <w:pStyle w:val="Textkrper"/>
      </w:pPr>
      <w:r>
        <w:t xml:space="preserve"> </w:t>
      </w:r>
    </w:p>
    <w:p w14:paraId="6656BC94" w14:textId="77777777" w:rsidR="00EC23DA" w:rsidRDefault="00EC23DA">
      <w:pPr>
        <w:pStyle w:val="Textkrper"/>
      </w:pPr>
    </w:p>
    <w:p w14:paraId="288D57CD" w14:textId="77777777" w:rsidR="00EC23DA" w:rsidRDefault="00DD1C84">
      <w:pPr>
        <w:pStyle w:val="berschrift2"/>
      </w:pPr>
      <w:bookmarkStart w:id="28" w:name="Xff391dedfcace88fb6e85c48ccf7c9ca59cde2f"/>
      <w:bookmarkStart w:id="29" w:name="_Toc123146498"/>
      <w:r>
        <w:t>Mass Balance for Raltegravir 25 mg (lactose formulation)</w:t>
      </w:r>
      <w:bookmarkEnd w:id="28"/>
      <w:bookmarkEnd w:id="29"/>
    </w:p>
    <w:p w14:paraId="516E2BBD" w14:textId="77777777" w:rsidR="00EC23DA" w:rsidRDefault="00EC23DA">
      <w:pPr>
        <w:pStyle w:val="FirstParagraph"/>
      </w:pPr>
    </w:p>
    <w:p w14:paraId="0A90CA74" w14:textId="77777777" w:rsidR="00EC23DA" w:rsidRDefault="00DD1C84">
      <w:r>
        <w:br w:type="page"/>
      </w:r>
    </w:p>
    <w:p w14:paraId="6FB380FB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FC1C673" wp14:editId="67E6EA83">
            <wp:extent cx="5776928" cy="3247802"/>
            <wp:effectExtent l="0" t="0" r="0" b="0"/>
            <wp:docPr id="43" name="Picture" descr="Figure 4-6: Amount of drug vs time within the different compar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_mg__lactose_formulation_-5_mass_balance_Raltegravir_10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6809E7" w14:textId="77777777" w:rsidR="00EC23DA" w:rsidRDefault="00DD1C84">
      <w:pPr>
        <w:pStyle w:val="ImageCaption"/>
      </w:pPr>
      <w:r>
        <w:t>Figure 4-6: Amount of drug vs time within the different compartments</w:t>
      </w:r>
    </w:p>
    <w:p w14:paraId="3650D256" w14:textId="77777777" w:rsidR="00EC23DA" w:rsidRDefault="00DD1C84">
      <w:pPr>
        <w:pStyle w:val="Textkrper"/>
      </w:pPr>
      <w:r>
        <w:t xml:space="preserve"> </w:t>
      </w:r>
    </w:p>
    <w:p w14:paraId="55A20AE7" w14:textId="77777777" w:rsidR="00EC23DA" w:rsidRDefault="00EC23DA">
      <w:pPr>
        <w:pStyle w:val="Textkrper"/>
      </w:pPr>
    </w:p>
    <w:p w14:paraId="44891BB5" w14:textId="77777777" w:rsidR="00EC23DA" w:rsidRDefault="00DD1C84">
      <w:r>
        <w:br w:type="page"/>
      </w:r>
    </w:p>
    <w:p w14:paraId="5AF8B5C9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0BFA166" wp14:editId="729F788E">
            <wp:extent cx="5776928" cy="3798276"/>
            <wp:effectExtent l="0" t="0" r="0" b="0"/>
            <wp:docPr id="44" name="Picture" descr="Figure 4-7: Cumulated amount of drug vs time within the different compar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25_mg__lactose_formulation_-1_mass_balance_Raltegravir_25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2C15B" w14:textId="77777777" w:rsidR="00EC23DA" w:rsidRDefault="00DD1C84">
      <w:pPr>
        <w:pStyle w:val="ImageCaption"/>
      </w:pPr>
      <w:r>
        <w:t>Figure 4-7: Cumulated amount of drug vs time within the different compartments</w:t>
      </w:r>
    </w:p>
    <w:p w14:paraId="71A071A9" w14:textId="77777777" w:rsidR="00EC23DA" w:rsidRDefault="00DD1C84">
      <w:pPr>
        <w:pStyle w:val="Textkrper"/>
      </w:pPr>
      <w:r>
        <w:t xml:space="preserve"> </w:t>
      </w:r>
    </w:p>
    <w:p w14:paraId="333543AD" w14:textId="77777777" w:rsidR="00EC23DA" w:rsidRDefault="00EC23DA">
      <w:pPr>
        <w:pStyle w:val="Textkrper"/>
      </w:pPr>
    </w:p>
    <w:p w14:paraId="1D721140" w14:textId="77777777" w:rsidR="00EC23DA" w:rsidRDefault="00DD1C84">
      <w:r>
        <w:br w:type="page"/>
      </w:r>
    </w:p>
    <w:p w14:paraId="3C0C9014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6AE0C9C2" wp14:editId="4CA90027">
            <wp:extent cx="5776928" cy="3798276"/>
            <wp:effectExtent l="0" t="0" r="0" b="0"/>
            <wp:docPr id="45" name="Picture" descr="Figure 4-8: Amount of drug vs time within the different compartments normalized to applicated drugm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25_mg__lactose_formulation_-2_mass_balance_Raltegravir_25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02236" w14:textId="77777777" w:rsidR="00EC23DA" w:rsidRDefault="00DD1C84">
      <w:pPr>
        <w:pStyle w:val="ImageCaption"/>
      </w:pPr>
      <w:r>
        <w:t>Figure 4-8: Amount of drug vs time within the different compartments normalized to applicated drugmass</w:t>
      </w:r>
    </w:p>
    <w:p w14:paraId="252D4E61" w14:textId="77777777" w:rsidR="00EC23DA" w:rsidRDefault="00DD1C84">
      <w:pPr>
        <w:pStyle w:val="Textkrper"/>
      </w:pPr>
      <w:r>
        <w:t xml:space="preserve"> </w:t>
      </w:r>
    </w:p>
    <w:p w14:paraId="5624B422" w14:textId="77777777" w:rsidR="00EC23DA" w:rsidRDefault="00EC23DA">
      <w:pPr>
        <w:pStyle w:val="Textkrper"/>
      </w:pPr>
    </w:p>
    <w:p w14:paraId="591F4E79" w14:textId="77777777" w:rsidR="00EC23DA" w:rsidRDefault="00DD1C84">
      <w:r>
        <w:br w:type="page"/>
      </w:r>
    </w:p>
    <w:p w14:paraId="211254CC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A77A892" wp14:editId="2B8A98B2">
            <wp:extent cx="5776928" cy="3798276"/>
            <wp:effectExtent l="0" t="0" r="0" b="0"/>
            <wp:docPr id="46" name="Picture" descr="Figure 4-9: Cumulated amount of drug vs time within the different compartments normalized to applicated drugm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25_mg__lactose_formulation_-3_mass_balance_Raltegravir_25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BCB9B" w14:textId="77777777" w:rsidR="00EC23DA" w:rsidRDefault="00DD1C84">
      <w:pPr>
        <w:pStyle w:val="ImageCaption"/>
      </w:pPr>
      <w:r>
        <w:t>Figure 4-9: Cumulated amount of drug vs time within the diff</w:t>
      </w:r>
      <w:r>
        <w:t>erent compartments normalized to applicated drugmass</w:t>
      </w:r>
    </w:p>
    <w:p w14:paraId="11CEEDAD" w14:textId="77777777" w:rsidR="00EC23DA" w:rsidRDefault="00DD1C84">
      <w:pPr>
        <w:pStyle w:val="Textkrper"/>
      </w:pPr>
      <w:r>
        <w:t xml:space="preserve"> </w:t>
      </w:r>
    </w:p>
    <w:p w14:paraId="4A80BCB2" w14:textId="77777777" w:rsidR="00EC23DA" w:rsidRDefault="00EC23DA">
      <w:pPr>
        <w:pStyle w:val="Textkrper"/>
      </w:pPr>
    </w:p>
    <w:p w14:paraId="47D3D101" w14:textId="77777777" w:rsidR="00EC23DA" w:rsidRDefault="00DD1C84">
      <w:r>
        <w:br w:type="page"/>
      </w:r>
    </w:p>
    <w:p w14:paraId="2405F320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F10AC38" wp14:editId="3DABCC17">
            <wp:extent cx="5776928" cy="3798276"/>
            <wp:effectExtent l="0" t="0" r="0" b="0"/>
            <wp:docPr id="47" name="Picture" descr="Figure 4-10: Fraction of drug within the different compartments at 12.00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25_mg__lactose_formulation_-4_mass_balance_Raltegravir_25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CCB59" w14:textId="77777777" w:rsidR="00EC23DA" w:rsidRDefault="00DD1C84">
      <w:pPr>
        <w:pStyle w:val="ImageCaption"/>
      </w:pPr>
      <w:r>
        <w:t>Figure 4-10: Fraction of drug within the different compartments at 12.00h</w:t>
      </w:r>
    </w:p>
    <w:p w14:paraId="0421DC11" w14:textId="77777777" w:rsidR="00EC23DA" w:rsidRDefault="00DD1C84">
      <w:pPr>
        <w:pStyle w:val="Textkrper"/>
      </w:pPr>
      <w:r>
        <w:t xml:space="preserve"> </w:t>
      </w:r>
    </w:p>
    <w:p w14:paraId="22043DA3" w14:textId="77777777" w:rsidR="00EC23DA" w:rsidRDefault="00EC23DA">
      <w:pPr>
        <w:pStyle w:val="Textkrper"/>
      </w:pPr>
    </w:p>
    <w:p w14:paraId="17BD584E" w14:textId="77777777" w:rsidR="00EC23DA" w:rsidRDefault="00DD1C84">
      <w:pPr>
        <w:pStyle w:val="berschrift2"/>
      </w:pPr>
      <w:bookmarkStart w:id="30" w:name="X5ad170028ce9248bfcd5c17560bbddfd4d9b092"/>
      <w:bookmarkStart w:id="31" w:name="_Toc123146499"/>
      <w:r>
        <w:t>Mass Balance for Raltegravir 100 mg filmcoated tablet md</w:t>
      </w:r>
      <w:bookmarkEnd w:id="30"/>
      <w:bookmarkEnd w:id="31"/>
    </w:p>
    <w:p w14:paraId="55F163C1" w14:textId="77777777" w:rsidR="00EC23DA" w:rsidRDefault="00EC23DA">
      <w:pPr>
        <w:pStyle w:val="FirstParagraph"/>
      </w:pPr>
    </w:p>
    <w:p w14:paraId="288CBE87" w14:textId="77777777" w:rsidR="00EC23DA" w:rsidRDefault="00DD1C84">
      <w:r>
        <w:br w:type="page"/>
      </w:r>
    </w:p>
    <w:p w14:paraId="3A760B99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2C16FFE" wp14:editId="51F20A63">
            <wp:extent cx="5776928" cy="3247802"/>
            <wp:effectExtent l="0" t="0" r="0" b="0"/>
            <wp:docPr id="48" name="Picture" descr="Figure 4-11: Amount of drug vs time within the different compar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25_mg__lactose_formulation_-5_mass_balance_Raltegravir_25_mg__lactose_formulation_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7BC28" w14:textId="77777777" w:rsidR="00EC23DA" w:rsidRDefault="00DD1C84">
      <w:pPr>
        <w:pStyle w:val="ImageCaption"/>
      </w:pPr>
      <w:r>
        <w:t xml:space="preserve">Figure 4-11: Amount of drug vs time within the different </w:t>
      </w:r>
      <w:r>
        <w:t>compartments</w:t>
      </w:r>
    </w:p>
    <w:p w14:paraId="06EA20A1" w14:textId="77777777" w:rsidR="00EC23DA" w:rsidRDefault="00DD1C84">
      <w:pPr>
        <w:pStyle w:val="Textkrper"/>
      </w:pPr>
      <w:r>
        <w:t xml:space="preserve"> </w:t>
      </w:r>
    </w:p>
    <w:p w14:paraId="5EF268A6" w14:textId="77777777" w:rsidR="00EC23DA" w:rsidRDefault="00EC23DA">
      <w:pPr>
        <w:pStyle w:val="Textkrper"/>
      </w:pPr>
    </w:p>
    <w:p w14:paraId="14A58FEF" w14:textId="77777777" w:rsidR="00EC23DA" w:rsidRDefault="00DD1C84">
      <w:r>
        <w:br w:type="page"/>
      </w:r>
    </w:p>
    <w:p w14:paraId="2E8F7F52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4D854AC3" wp14:editId="0D9200AC">
            <wp:extent cx="5776928" cy="3798276"/>
            <wp:effectExtent l="0" t="0" r="0" b="0"/>
            <wp:docPr id="49" name="Picture" descr="Figure 4-12: Cumulated amount of drug vs time within the different compar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0_mg_filmcoated_tablet_md-1_mass_balance_Raltegravir_100_mg_filmcoated_tablet_md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428CE" w14:textId="77777777" w:rsidR="00EC23DA" w:rsidRDefault="00DD1C84">
      <w:pPr>
        <w:pStyle w:val="ImageCaption"/>
      </w:pPr>
      <w:r>
        <w:t>Figure 4-12: Cumulated amount of drug vs time within the different compartments</w:t>
      </w:r>
    </w:p>
    <w:p w14:paraId="6A6E53A1" w14:textId="77777777" w:rsidR="00EC23DA" w:rsidRDefault="00DD1C84">
      <w:pPr>
        <w:pStyle w:val="Textkrper"/>
      </w:pPr>
      <w:r>
        <w:t xml:space="preserve"> </w:t>
      </w:r>
    </w:p>
    <w:p w14:paraId="258B3DCD" w14:textId="77777777" w:rsidR="00EC23DA" w:rsidRDefault="00EC23DA">
      <w:pPr>
        <w:pStyle w:val="Textkrper"/>
      </w:pPr>
    </w:p>
    <w:p w14:paraId="69CEB40B" w14:textId="77777777" w:rsidR="00EC23DA" w:rsidRDefault="00DD1C84">
      <w:r>
        <w:br w:type="page"/>
      </w:r>
    </w:p>
    <w:p w14:paraId="39DDEA48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35307431" wp14:editId="1EE64E00">
            <wp:extent cx="5776928" cy="3798276"/>
            <wp:effectExtent l="0" t="0" r="0" b="0"/>
            <wp:docPr id="50" name="Picture" descr="Figure 4-13: Amount of drug vs time within the different compartments normalized to applicated drugm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0_mg_filmcoated_tablet_md-2_mass_balance_Raltegravir_100_mg_filmcoated_tablet_md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18F4C" w14:textId="77777777" w:rsidR="00EC23DA" w:rsidRDefault="00DD1C84">
      <w:pPr>
        <w:pStyle w:val="ImageCaption"/>
      </w:pPr>
      <w:r>
        <w:t>Figure 4-13: Amount of drug vs time within the different compartments normalized to applicated drugmass</w:t>
      </w:r>
    </w:p>
    <w:p w14:paraId="4C93007E" w14:textId="77777777" w:rsidR="00EC23DA" w:rsidRDefault="00DD1C84">
      <w:pPr>
        <w:pStyle w:val="Textkrper"/>
      </w:pPr>
      <w:r>
        <w:t xml:space="preserve"> </w:t>
      </w:r>
    </w:p>
    <w:p w14:paraId="3E86D038" w14:textId="77777777" w:rsidR="00EC23DA" w:rsidRDefault="00EC23DA">
      <w:pPr>
        <w:pStyle w:val="Textkrper"/>
      </w:pPr>
    </w:p>
    <w:p w14:paraId="54EEC424" w14:textId="77777777" w:rsidR="00EC23DA" w:rsidRDefault="00DD1C84">
      <w:r>
        <w:br w:type="page"/>
      </w:r>
    </w:p>
    <w:p w14:paraId="66E78413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44B1372" wp14:editId="4F35ADCB">
            <wp:extent cx="5776928" cy="3798276"/>
            <wp:effectExtent l="0" t="0" r="0" b="0"/>
            <wp:docPr id="51" name="Picture" descr="Figure 4-14: Cumulated amount of drug vs time within the different compartments normalized to applicated drugm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0_mg_filmcoated_tablet_md-3_mass_balance_Raltegravir_100_mg_filmcoated_tablet_md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2B56D" w14:textId="77777777" w:rsidR="00EC23DA" w:rsidRDefault="00DD1C84">
      <w:pPr>
        <w:pStyle w:val="ImageCaption"/>
      </w:pPr>
      <w:r>
        <w:t>Figure 4-14: Cumulated amount of drug vs time within the different compartments normalized to applicated drugmass</w:t>
      </w:r>
    </w:p>
    <w:p w14:paraId="7AB6FF58" w14:textId="77777777" w:rsidR="00EC23DA" w:rsidRDefault="00DD1C84">
      <w:pPr>
        <w:pStyle w:val="Textkrper"/>
      </w:pPr>
      <w:r>
        <w:t xml:space="preserve"> </w:t>
      </w:r>
    </w:p>
    <w:p w14:paraId="596ED09F" w14:textId="77777777" w:rsidR="00EC23DA" w:rsidRDefault="00EC23DA">
      <w:pPr>
        <w:pStyle w:val="Textkrper"/>
      </w:pPr>
    </w:p>
    <w:p w14:paraId="0B465522" w14:textId="77777777" w:rsidR="00EC23DA" w:rsidRDefault="00DD1C84">
      <w:r>
        <w:br w:type="page"/>
      </w:r>
    </w:p>
    <w:p w14:paraId="243CA603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959131F" wp14:editId="493F65F3">
            <wp:extent cx="5776928" cy="3798276"/>
            <wp:effectExtent l="0" t="0" r="0" b="0"/>
            <wp:docPr id="52" name="Picture" descr="Figure 4-15: Fraction of drug within the different compartments at 240.00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0_mg_filmcoated_tablet_md-4_mass_balance_Raltegravir_100_mg_filmcoated_tablet_md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97E75" w14:textId="77777777" w:rsidR="00EC23DA" w:rsidRDefault="00DD1C84">
      <w:pPr>
        <w:pStyle w:val="ImageCaption"/>
      </w:pPr>
      <w:r>
        <w:t>Figure 4-15: Fraction of</w:t>
      </w:r>
      <w:r>
        <w:t xml:space="preserve"> drug within the different compartments at 240.00h</w:t>
      </w:r>
    </w:p>
    <w:p w14:paraId="78351F46" w14:textId="77777777" w:rsidR="00EC23DA" w:rsidRDefault="00DD1C84">
      <w:pPr>
        <w:pStyle w:val="Textkrper"/>
      </w:pPr>
      <w:r>
        <w:t xml:space="preserve"> </w:t>
      </w:r>
    </w:p>
    <w:p w14:paraId="28FDB94A" w14:textId="77777777" w:rsidR="00EC23DA" w:rsidRDefault="00EC23DA">
      <w:pPr>
        <w:pStyle w:val="Textkrper"/>
      </w:pPr>
    </w:p>
    <w:p w14:paraId="28BA2546" w14:textId="77777777" w:rsidR="00EC23DA" w:rsidRDefault="00DD1C84">
      <w:pPr>
        <w:pStyle w:val="berschrift1"/>
      </w:pPr>
      <w:bookmarkStart w:id="32" w:name="time-profiles-and-residual-plots"/>
      <w:bookmarkStart w:id="33" w:name="_Toc123146500"/>
      <w:r>
        <w:lastRenderedPageBreak/>
        <w:t>Time profiles and residual plots</w:t>
      </w:r>
      <w:bookmarkEnd w:id="32"/>
      <w:bookmarkEnd w:id="33"/>
    </w:p>
    <w:p w14:paraId="0834BCA9" w14:textId="77777777" w:rsidR="00EC23DA" w:rsidRDefault="00EC23DA">
      <w:pPr>
        <w:pStyle w:val="FirstParagraph"/>
      </w:pPr>
    </w:p>
    <w:p w14:paraId="6A3644C8" w14:textId="77777777" w:rsidR="00EC23DA" w:rsidRDefault="00DD1C84">
      <w:pPr>
        <w:pStyle w:val="berschrift2"/>
      </w:pPr>
      <w:bookmarkStart w:id="34" w:name="X29a0dac4795a46958dfdf13cb2a4391b9621a1b"/>
      <w:bookmarkStart w:id="35" w:name="_Toc123146501"/>
      <w:r>
        <w:t>Time profiles and residual plots for Raltegravir 10 mg (lactose formulation)</w:t>
      </w:r>
      <w:bookmarkEnd w:id="34"/>
      <w:bookmarkEnd w:id="35"/>
    </w:p>
    <w:p w14:paraId="3EF99EFF" w14:textId="77777777" w:rsidR="00EC23DA" w:rsidRDefault="00EC23DA">
      <w:pPr>
        <w:pStyle w:val="FirstParagraph"/>
      </w:pPr>
    </w:p>
    <w:p w14:paraId="09557D86" w14:textId="77777777" w:rsidR="00EC23DA" w:rsidRDefault="00DD1C84">
      <w:r>
        <w:br w:type="page"/>
      </w:r>
    </w:p>
    <w:p w14:paraId="2FBD2BD6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0370561" wp14:editId="79D61581">
            <wp:extent cx="5776928" cy="3247802"/>
            <wp:effectExtent l="0" t="0" r="0" b="0"/>
            <wp:docPr id="53" name="Picture" descr="Figure 5-1: Time profiles for Raltegravir 10 mg (lactose formulation). Data source: Data/Raltegravir_PK.txt .. Time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sBalance/Raltegravir_100_mg_filmcoated_tablet_md-5_mass_balance_Raltegravir_100_mg_filmcoated_tablet_md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78664" w14:textId="77777777" w:rsidR="00EC23DA" w:rsidRDefault="00DD1C84">
      <w:pPr>
        <w:pStyle w:val="ImageCaption"/>
      </w:pPr>
      <w:r>
        <w:t>Figure 5-1: Time profiles for Raltegravir 10 mg (lactose formulation). Data source: Da</w:t>
      </w:r>
      <w:r>
        <w:t>ta/Raltegravir_PK.txt .. Time profiles are plotted in a linear scale.</w:t>
      </w:r>
    </w:p>
    <w:p w14:paraId="5DFB4F0B" w14:textId="77777777" w:rsidR="00EC23DA" w:rsidRDefault="00DD1C84">
      <w:pPr>
        <w:pStyle w:val="Textkrper"/>
      </w:pPr>
      <w:r>
        <w:t xml:space="preserve"> </w:t>
      </w:r>
    </w:p>
    <w:p w14:paraId="0D1432FD" w14:textId="77777777" w:rsidR="00EC23DA" w:rsidRDefault="00EC23DA">
      <w:pPr>
        <w:pStyle w:val="Textkrper"/>
      </w:pPr>
    </w:p>
    <w:p w14:paraId="5AF4CD27" w14:textId="77777777" w:rsidR="00EC23DA" w:rsidRDefault="00DD1C84">
      <w:r>
        <w:br w:type="page"/>
      </w:r>
    </w:p>
    <w:p w14:paraId="7C6F48A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503E9B4" wp14:editId="22297157">
            <wp:extent cx="5969000" cy="2295769"/>
            <wp:effectExtent l="0" t="0" r="0" b="0"/>
            <wp:docPr id="54" name="Picture" descr="Figure 5-2: Time profiles for Raltegravir 10 mg (lactose formulation). Data source: Data/Raltegravir_PK.txt .. Time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_mg__lactose_formulation_-3_timeProfile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9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40A2F" w14:textId="77777777" w:rsidR="00EC23DA" w:rsidRDefault="00DD1C84">
      <w:pPr>
        <w:pStyle w:val="ImageCaption"/>
      </w:pPr>
      <w:r>
        <w:t>Figure 5-2: Time profiles for Raltegravir 10 mg (lactose formulation). Data source: Data/Raltegravir_PK.txt .. Time profiles are plotted in a logarithmic scale.</w:t>
      </w:r>
    </w:p>
    <w:p w14:paraId="5147984C" w14:textId="77777777" w:rsidR="00EC23DA" w:rsidRDefault="00DD1C84">
      <w:pPr>
        <w:pStyle w:val="Textkrper"/>
      </w:pPr>
      <w:r>
        <w:t xml:space="preserve"> </w:t>
      </w:r>
    </w:p>
    <w:p w14:paraId="42AA72AD" w14:textId="77777777" w:rsidR="00EC23DA" w:rsidRDefault="00EC23DA">
      <w:pPr>
        <w:pStyle w:val="Textkrper"/>
      </w:pPr>
    </w:p>
    <w:p w14:paraId="1FFE333D" w14:textId="77777777" w:rsidR="00EC23DA" w:rsidRDefault="00DD1C84">
      <w:r>
        <w:br w:type="page"/>
      </w:r>
    </w:p>
    <w:p w14:paraId="76005D36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AEDCD01" wp14:editId="7FDE7441">
            <wp:extent cx="5969000" cy="2295769"/>
            <wp:effectExtent l="0" t="0" r="0" b="0"/>
            <wp:docPr id="55" name="Picture" descr="Figure 5-3: Predicted vs observed for Raltegravir 10 mg (lactose formulation). Data source: Data/Raltegravir_PK.txt .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_mg__lactose_formulation_-4_timeProfileLog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9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4C759" w14:textId="77777777" w:rsidR="00EC23DA" w:rsidRDefault="00DD1C84">
      <w:pPr>
        <w:pStyle w:val="ImageCaption"/>
      </w:pPr>
      <w:r>
        <w:t>Figure 5-3: Predicted vs observed for Raltegravir 10 mg (lactose formulation). Data sour</w:t>
      </w:r>
      <w:r>
        <w:t>ce: Data/Raltegravir_PK.txt .. Predictions and observations are plotted in a linear scale.</w:t>
      </w:r>
    </w:p>
    <w:p w14:paraId="5D605601" w14:textId="77777777" w:rsidR="00EC23DA" w:rsidRDefault="00DD1C84">
      <w:pPr>
        <w:pStyle w:val="Textkrper"/>
      </w:pPr>
      <w:r>
        <w:t xml:space="preserve"> </w:t>
      </w:r>
    </w:p>
    <w:p w14:paraId="53D058CD" w14:textId="77777777" w:rsidR="00EC23DA" w:rsidRDefault="00EC23DA">
      <w:pPr>
        <w:pStyle w:val="Textkrper"/>
      </w:pPr>
    </w:p>
    <w:p w14:paraId="7AEB94A6" w14:textId="77777777" w:rsidR="00EC23DA" w:rsidRDefault="00DD1C84">
      <w:r>
        <w:br w:type="page"/>
      </w:r>
    </w:p>
    <w:p w14:paraId="3AB29EE3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41EDA1A" wp14:editId="7EA1CDEA">
            <wp:extent cx="4513894" cy="4942041"/>
            <wp:effectExtent l="0" t="0" r="0" b="0"/>
            <wp:docPr id="56" name="Picture" descr="Figure 5-4: Predicted vs observed for Raltegravir 10 mg (lactose formulation). Data source: Data/Raltegravir_PK.txt .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_mg__lactose_formulation_-5_obsVsPred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64A98" w14:textId="77777777" w:rsidR="00EC23DA" w:rsidRDefault="00DD1C84">
      <w:pPr>
        <w:pStyle w:val="ImageCaption"/>
      </w:pPr>
      <w:r>
        <w:t>Figure 5-4: Predicted vs observed for Raltegravir 10 mg (lactose formulation). Data source: Data/Raltegravir_PK.txt .. Predictions and observations are plotte</w:t>
      </w:r>
      <w:r>
        <w:t>d in a logarithmic scale.</w:t>
      </w:r>
    </w:p>
    <w:p w14:paraId="47E8AB25" w14:textId="77777777" w:rsidR="00EC23DA" w:rsidRDefault="00DD1C84">
      <w:pPr>
        <w:pStyle w:val="Textkrper"/>
      </w:pPr>
      <w:r>
        <w:t xml:space="preserve"> </w:t>
      </w:r>
    </w:p>
    <w:p w14:paraId="43FA8315" w14:textId="77777777" w:rsidR="00EC23DA" w:rsidRDefault="00EC23DA">
      <w:pPr>
        <w:pStyle w:val="Textkrper"/>
      </w:pPr>
    </w:p>
    <w:p w14:paraId="7C8391E5" w14:textId="77777777" w:rsidR="00EC23DA" w:rsidRDefault="00DD1C84">
      <w:r>
        <w:br w:type="page"/>
      </w:r>
    </w:p>
    <w:p w14:paraId="5E80F327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0658C3C" wp14:editId="72C1A7F2">
            <wp:extent cx="4513894" cy="4942041"/>
            <wp:effectExtent l="0" t="0" r="0" b="0"/>
            <wp:docPr id="57" name="Picture" descr="Figure 5-5: Logarithmic residuals vs predicted values for Raltegravir 10 mg (lactose formulation)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_mg__lactose_formulation_-6_obsVsPredLog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D0DD7" w14:textId="77777777" w:rsidR="00EC23DA" w:rsidRDefault="00DD1C84">
      <w:pPr>
        <w:pStyle w:val="ImageCaption"/>
      </w:pPr>
      <w:r>
        <w:t>Figure 5-5: Logarithmic residuals vs predicted values for Raltegravir 10 mg (lactose formulation). Data source: Data/Raltegravir_PK.txt .</w:t>
      </w:r>
    </w:p>
    <w:p w14:paraId="6E08AF71" w14:textId="77777777" w:rsidR="00EC23DA" w:rsidRDefault="00DD1C84">
      <w:pPr>
        <w:pStyle w:val="Textkrper"/>
      </w:pPr>
      <w:r>
        <w:t xml:space="preserve"> </w:t>
      </w:r>
    </w:p>
    <w:p w14:paraId="5E3F870C" w14:textId="77777777" w:rsidR="00EC23DA" w:rsidRDefault="00EC23DA">
      <w:pPr>
        <w:pStyle w:val="Textkrper"/>
      </w:pPr>
    </w:p>
    <w:p w14:paraId="462CC115" w14:textId="77777777" w:rsidR="00EC23DA" w:rsidRDefault="00DD1C84">
      <w:r>
        <w:br w:type="page"/>
      </w:r>
    </w:p>
    <w:p w14:paraId="3DF827C8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A54DA11" wp14:editId="743E680F">
            <wp:extent cx="5776928" cy="2256947"/>
            <wp:effectExtent l="0" t="0" r="0" b="0"/>
            <wp:docPr id="58" name="Picture" descr="Figure 5-6: Logarithmic residuals vs time values for Raltegravir 10 mg (lactose formulation)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_mg__lactose_formulation_-7_resVsPred_total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1B05BC" w14:textId="77777777" w:rsidR="00EC23DA" w:rsidRDefault="00DD1C84">
      <w:pPr>
        <w:pStyle w:val="ImageCaption"/>
      </w:pPr>
      <w:r>
        <w:t>Figure 5-6: Logarithmic residuals vs time values for Raltegravir 10 mg (lactos</w:t>
      </w:r>
      <w:r>
        <w:t>e formulation). Data source: Data/Raltegravir_PK.txt .</w:t>
      </w:r>
    </w:p>
    <w:p w14:paraId="4BB7F495" w14:textId="77777777" w:rsidR="00EC23DA" w:rsidRDefault="00DD1C84">
      <w:pPr>
        <w:pStyle w:val="Textkrper"/>
      </w:pPr>
      <w:r>
        <w:t xml:space="preserve"> </w:t>
      </w:r>
    </w:p>
    <w:p w14:paraId="6B2ED88F" w14:textId="77777777" w:rsidR="00EC23DA" w:rsidRDefault="00EC23DA">
      <w:pPr>
        <w:pStyle w:val="Textkrper"/>
      </w:pPr>
    </w:p>
    <w:p w14:paraId="7F36DD62" w14:textId="77777777" w:rsidR="00EC23DA" w:rsidRDefault="00DD1C84">
      <w:r>
        <w:br w:type="page"/>
      </w:r>
    </w:p>
    <w:p w14:paraId="76D7E71E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92AF5E5" wp14:editId="20282224">
            <wp:extent cx="5776928" cy="2256947"/>
            <wp:effectExtent l="0" t="0" r="0" b="0"/>
            <wp:docPr id="59" name="Picture" descr="Figure 5-7: Logarithmic residuals distribution (stacked) for Raltegravir 10 mg (lactose formulation)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_mg__lactose_formulation_-8_resVsTime_total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A671A" w14:textId="77777777" w:rsidR="00EC23DA" w:rsidRDefault="00DD1C84">
      <w:pPr>
        <w:pStyle w:val="ImageCaption"/>
      </w:pPr>
      <w:r>
        <w:t>Figure 5-7: Logarithmic residuals distribution (stacked) for Raltegravir 10 mg (lactose formulation). Data source: Data/Raltegravir_PK.txt .</w:t>
      </w:r>
    </w:p>
    <w:p w14:paraId="16E23E5E" w14:textId="77777777" w:rsidR="00EC23DA" w:rsidRDefault="00DD1C84">
      <w:pPr>
        <w:pStyle w:val="Textkrper"/>
      </w:pPr>
      <w:r>
        <w:t xml:space="preserve"> </w:t>
      </w:r>
    </w:p>
    <w:p w14:paraId="007F6189" w14:textId="77777777" w:rsidR="00EC23DA" w:rsidRDefault="00EC23DA">
      <w:pPr>
        <w:pStyle w:val="Textkrper"/>
      </w:pPr>
    </w:p>
    <w:p w14:paraId="31CD7FE4" w14:textId="77777777" w:rsidR="00EC23DA" w:rsidRDefault="00DD1C84">
      <w:r>
        <w:br w:type="page"/>
      </w:r>
    </w:p>
    <w:p w14:paraId="33B00D5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3EB291A6" wp14:editId="638A6D96">
            <wp:extent cx="5776928" cy="2256947"/>
            <wp:effectExtent l="0" t="0" r="0" b="0"/>
            <wp:docPr id="60" name="Picture" descr="Figure 5-8: Logarithmic residuals for Raltegravir 10 mg (lactose formulation) as quantile-quantile plot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_mg__lactose_formulation_-9_resHisto_total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DB5B1" w14:textId="77777777" w:rsidR="00EC23DA" w:rsidRDefault="00DD1C84">
      <w:pPr>
        <w:pStyle w:val="ImageCaption"/>
      </w:pPr>
      <w:r>
        <w:t>Figure 5-8: Logarithmic residuals for Raltegravir 10 mg (lactose formulation) as quantile-quantile plot. Data source: Data/Raltegravir_PK.txt .</w:t>
      </w:r>
    </w:p>
    <w:p w14:paraId="372FFDAA" w14:textId="77777777" w:rsidR="00EC23DA" w:rsidRDefault="00DD1C84">
      <w:pPr>
        <w:pStyle w:val="Textkrper"/>
      </w:pPr>
      <w:r>
        <w:t xml:space="preserve"> </w:t>
      </w:r>
    </w:p>
    <w:p w14:paraId="472320FC" w14:textId="77777777" w:rsidR="00EC23DA" w:rsidRDefault="00EC23DA">
      <w:pPr>
        <w:pStyle w:val="Textkrper"/>
      </w:pPr>
    </w:p>
    <w:p w14:paraId="29B54AF3" w14:textId="77777777" w:rsidR="00EC23DA" w:rsidRDefault="00DD1C84">
      <w:pPr>
        <w:pStyle w:val="berschrift2"/>
      </w:pPr>
      <w:bookmarkStart w:id="36" w:name="X97afae35f6e969c5443c5742e620d325a589bdf"/>
      <w:bookmarkStart w:id="37" w:name="_Toc123146502"/>
      <w:r>
        <w:t>Time profiles and residual plots for Raltegravir 25 mg (lactose formulation)</w:t>
      </w:r>
      <w:bookmarkEnd w:id="36"/>
      <w:bookmarkEnd w:id="37"/>
    </w:p>
    <w:p w14:paraId="2B09193B" w14:textId="77777777" w:rsidR="00EC23DA" w:rsidRDefault="00EC23DA">
      <w:pPr>
        <w:pStyle w:val="FirstParagraph"/>
      </w:pPr>
    </w:p>
    <w:p w14:paraId="1719B4D1" w14:textId="77777777" w:rsidR="00EC23DA" w:rsidRDefault="00DD1C84">
      <w:r>
        <w:br w:type="page"/>
      </w:r>
    </w:p>
    <w:p w14:paraId="503A7B3C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09AFCFE" wp14:editId="64E86C85">
            <wp:extent cx="5776928" cy="2256947"/>
            <wp:effectExtent l="0" t="0" r="0" b="0"/>
            <wp:docPr id="61" name="Picture" descr="Figure 5-9: Time profiles for Raltegravir 25 mg (lactose formulation). Data source: Data/Raltegravir_PK.txt .. Time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_mg__lactose_formulation_-10_resQQPlot_total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6874F" w14:textId="77777777" w:rsidR="00EC23DA" w:rsidRDefault="00DD1C84">
      <w:pPr>
        <w:pStyle w:val="ImageCaption"/>
      </w:pPr>
      <w:r>
        <w:t>Figure 5-9: Time profiles f</w:t>
      </w:r>
      <w:r>
        <w:t>or Raltegravir 25 mg (lactose formulation). Data source: Data/Raltegravir_PK.txt .. Time profiles are plotted in a linear scale.</w:t>
      </w:r>
    </w:p>
    <w:p w14:paraId="1FD1CBBA" w14:textId="77777777" w:rsidR="00EC23DA" w:rsidRDefault="00DD1C84">
      <w:pPr>
        <w:pStyle w:val="Textkrper"/>
      </w:pPr>
      <w:r>
        <w:t xml:space="preserve"> </w:t>
      </w:r>
    </w:p>
    <w:p w14:paraId="4E8152F2" w14:textId="77777777" w:rsidR="00EC23DA" w:rsidRDefault="00EC23DA">
      <w:pPr>
        <w:pStyle w:val="Textkrper"/>
      </w:pPr>
    </w:p>
    <w:p w14:paraId="5257E67A" w14:textId="77777777" w:rsidR="00EC23DA" w:rsidRDefault="00DD1C84">
      <w:r>
        <w:br w:type="page"/>
      </w:r>
    </w:p>
    <w:p w14:paraId="1131CAF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439818C3" wp14:editId="3CFAC0A4">
            <wp:extent cx="5969000" cy="2295769"/>
            <wp:effectExtent l="0" t="0" r="0" b="0"/>
            <wp:docPr id="62" name="Picture" descr="Figure 5-10: Time profiles for Raltegravir 25 mg (lactose formulation). Data source: Data/Raltegravir_PK.txt .. Time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25_mg__lactose_formulation_-3_timeProfile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9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4F845" w14:textId="77777777" w:rsidR="00EC23DA" w:rsidRDefault="00DD1C84">
      <w:pPr>
        <w:pStyle w:val="ImageCaption"/>
      </w:pPr>
      <w:r>
        <w:t>Figure 5-10: Time profiles for Raltegravir 25 mg (lactose formulation). Data source: Data/Raltegravir_PK.txt .. Time pro</w:t>
      </w:r>
      <w:r>
        <w:t>files are plotted in a logarithmic scale.</w:t>
      </w:r>
    </w:p>
    <w:p w14:paraId="76F536EB" w14:textId="77777777" w:rsidR="00EC23DA" w:rsidRDefault="00DD1C84">
      <w:pPr>
        <w:pStyle w:val="Textkrper"/>
      </w:pPr>
      <w:r>
        <w:t xml:space="preserve"> </w:t>
      </w:r>
    </w:p>
    <w:p w14:paraId="3848DCFE" w14:textId="77777777" w:rsidR="00EC23DA" w:rsidRDefault="00EC23DA">
      <w:pPr>
        <w:pStyle w:val="Textkrper"/>
      </w:pPr>
    </w:p>
    <w:p w14:paraId="5E52CD6B" w14:textId="77777777" w:rsidR="00EC23DA" w:rsidRDefault="00DD1C84">
      <w:r>
        <w:br w:type="page"/>
      </w:r>
    </w:p>
    <w:p w14:paraId="299F7736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ABD1836" wp14:editId="4356B824">
            <wp:extent cx="5969000" cy="2295769"/>
            <wp:effectExtent l="0" t="0" r="0" b="0"/>
            <wp:docPr id="63" name="Picture" descr="Figure 5-11: Predicted vs observed for Raltegravir 25 mg (lactose formulation). Data source: Data/Raltegravir_PK.txt .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25_mg__lactose_formulation_-4_timeProfileLog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9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D1753" w14:textId="77777777" w:rsidR="00EC23DA" w:rsidRDefault="00DD1C84">
      <w:pPr>
        <w:pStyle w:val="ImageCaption"/>
      </w:pPr>
      <w:r>
        <w:t>Figure 5-11: Predicted vs observed for Raltegravir 25 mg (lactose formulation). Data source: Data/Raltegravir_PK.txt .. Predictions and observations are plotted in a linear scale.</w:t>
      </w:r>
    </w:p>
    <w:p w14:paraId="3C64BAA5" w14:textId="77777777" w:rsidR="00EC23DA" w:rsidRDefault="00DD1C84">
      <w:pPr>
        <w:pStyle w:val="Textkrper"/>
      </w:pPr>
      <w:r>
        <w:t xml:space="preserve"> </w:t>
      </w:r>
    </w:p>
    <w:p w14:paraId="7F593091" w14:textId="77777777" w:rsidR="00EC23DA" w:rsidRDefault="00EC23DA">
      <w:pPr>
        <w:pStyle w:val="Textkrper"/>
      </w:pPr>
    </w:p>
    <w:p w14:paraId="1BA928B5" w14:textId="77777777" w:rsidR="00EC23DA" w:rsidRDefault="00DD1C84">
      <w:r>
        <w:br w:type="page"/>
      </w:r>
    </w:p>
    <w:p w14:paraId="438B6F4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0E325E6" wp14:editId="5531ED2D">
            <wp:extent cx="4513894" cy="4942041"/>
            <wp:effectExtent l="0" t="0" r="0" b="0"/>
            <wp:docPr id="64" name="Picture" descr="Figure 5-12: Predicted vs observed for Raltegravir 25 mg (lactose formulation). Data source: Data/Raltegravir_PK.txt .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25_mg__lactose_formulation_-5_obsVsPred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A1572" w14:textId="77777777" w:rsidR="00EC23DA" w:rsidRDefault="00DD1C84">
      <w:pPr>
        <w:pStyle w:val="ImageCaption"/>
      </w:pPr>
      <w:r>
        <w:t>Figure 5-12: Predict</w:t>
      </w:r>
      <w:r>
        <w:t>ed vs observed for Raltegravir 25 mg (lactose formulation). Data source: Data/Raltegravir_PK.txt .. Predictions and observations are plotted in a logarithmic scale.</w:t>
      </w:r>
    </w:p>
    <w:p w14:paraId="6A5597E5" w14:textId="77777777" w:rsidR="00EC23DA" w:rsidRDefault="00DD1C84">
      <w:pPr>
        <w:pStyle w:val="Textkrper"/>
      </w:pPr>
      <w:r>
        <w:t xml:space="preserve"> </w:t>
      </w:r>
    </w:p>
    <w:p w14:paraId="70B11217" w14:textId="77777777" w:rsidR="00EC23DA" w:rsidRDefault="00EC23DA">
      <w:pPr>
        <w:pStyle w:val="Textkrper"/>
      </w:pPr>
    </w:p>
    <w:p w14:paraId="540FFDC1" w14:textId="77777777" w:rsidR="00EC23DA" w:rsidRDefault="00DD1C84">
      <w:r>
        <w:br w:type="page"/>
      </w:r>
    </w:p>
    <w:p w14:paraId="0486C9A1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764C4AA" wp14:editId="6FD9AE7B">
            <wp:extent cx="4513894" cy="4942041"/>
            <wp:effectExtent l="0" t="0" r="0" b="0"/>
            <wp:docPr id="65" name="Picture" descr="Figure 5-13: Logarithmic residuals vs predicted values for Raltegravir 25 mg (lactose formulation)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25_mg__lactose_formulation_-6_obsVsPredLog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1EA46" w14:textId="77777777" w:rsidR="00EC23DA" w:rsidRDefault="00DD1C84">
      <w:pPr>
        <w:pStyle w:val="ImageCaption"/>
      </w:pPr>
      <w:r>
        <w:t>Figure 5-13: Logarithmic residuals vs predicted values for Raltegravir 25 mg (lactose formulation). Data source: Data/Raltegravir_PK.txt .</w:t>
      </w:r>
    </w:p>
    <w:p w14:paraId="78B54F86" w14:textId="77777777" w:rsidR="00EC23DA" w:rsidRDefault="00DD1C84">
      <w:pPr>
        <w:pStyle w:val="Textkrper"/>
      </w:pPr>
      <w:r>
        <w:t xml:space="preserve"> </w:t>
      </w:r>
    </w:p>
    <w:p w14:paraId="5EB8CE8D" w14:textId="77777777" w:rsidR="00EC23DA" w:rsidRDefault="00EC23DA">
      <w:pPr>
        <w:pStyle w:val="Textkrper"/>
      </w:pPr>
    </w:p>
    <w:p w14:paraId="72D8CF43" w14:textId="77777777" w:rsidR="00EC23DA" w:rsidRDefault="00DD1C84">
      <w:r>
        <w:br w:type="page"/>
      </w:r>
    </w:p>
    <w:p w14:paraId="02942798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D07A749" wp14:editId="79A96612">
            <wp:extent cx="5776928" cy="2256947"/>
            <wp:effectExtent l="0" t="0" r="0" b="0"/>
            <wp:docPr id="66" name="Picture" descr="Figure 5-14: Logarithmic residuals vs time values for Raltegravir 25 mg (lactose formulation)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25_mg__lactose_formulation_-7_resVsPred_total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F9537" w14:textId="77777777" w:rsidR="00EC23DA" w:rsidRDefault="00DD1C84">
      <w:pPr>
        <w:pStyle w:val="ImageCaption"/>
      </w:pPr>
      <w:r>
        <w:t>Figure 5-14: Logarithmic residuals vs time values for Raltegravir 25 mg (lactose formulation). Data source: Da</w:t>
      </w:r>
      <w:r>
        <w:t>ta/Raltegravir_PK.txt .</w:t>
      </w:r>
    </w:p>
    <w:p w14:paraId="38CC0BCA" w14:textId="77777777" w:rsidR="00EC23DA" w:rsidRDefault="00DD1C84">
      <w:pPr>
        <w:pStyle w:val="Textkrper"/>
      </w:pPr>
      <w:r>
        <w:t xml:space="preserve"> </w:t>
      </w:r>
    </w:p>
    <w:p w14:paraId="06ED26AF" w14:textId="77777777" w:rsidR="00EC23DA" w:rsidRDefault="00EC23DA">
      <w:pPr>
        <w:pStyle w:val="Textkrper"/>
      </w:pPr>
    </w:p>
    <w:p w14:paraId="52F1B7C1" w14:textId="77777777" w:rsidR="00EC23DA" w:rsidRDefault="00DD1C84">
      <w:r>
        <w:br w:type="page"/>
      </w:r>
    </w:p>
    <w:p w14:paraId="1E233916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2BDB679" wp14:editId="730E3C8F">
            <wp:extent cx="5776928" cy="2256947"/>
            <wp:effectExtent l="0" t="0" r="0" b="0"/>
            <wp:docPr id="67" name="Picture" descr="Figure 5-15: Logarithmic residuals distribution (stacked) for Raltegravir 25 mg (lactose formulation)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25_mg__lactose_formulation_-8_resVsTime_total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1CFE4" w14:textId="77777777" w:rsidR="00EC23DA" w:rsidRDefault="00DD1C84">
      <w:pPr>
        <w:pStyle w:val="ImageCaption"/>
      </w:pPr>
      <w:r>
        <w:t>Figure 5-15: Logarithmic residuals distribution (stacked) for Raltegravir 25 mg (lactose formulation). Data source: Data/Raltegravir_PK.txt .</w:t>
      </w:r>
    </w:p>
    <w:p w14:paraId="05A141F0" w14:textId="77777777" w:rsidR="00EC23DA" w:rsidRDefault="00DD1C84">
      <w:pPr>
        <w:pStyle w:val="Textkrper"/>
      </w:pPr>
      <w:r>
        <w:t xml:space="preserve"> </w:t>
      </w:r>
    </w:p>
    <w:p w14:paraId="166B3B14" w14:textId="77777777" w:rsidR="00EC23DA" w:rsidRDefault="00EC23DA">
      <w:pPr>
        <w:pStyle w:val="Textkrper"/>
      </w:pPr>
    </w:p>
    <w:p w14:paraId="2AC62C28" w14:textId="77777777" w:rsidR="00EC23DA" w:rsidRDefault="00DD1C84">
      <w:r>
        <w:br w:type="page"/>
      </w:r>
    </w:p>
    <w:p w14:paraId="0F98D5B9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4363CDA" wp14:editId="2FC93743">
            <wp:extent cx="5776928" cy="2256947"/>
            <wp:effectExtent l="0" t="0" r="0" b="0"/>
            <wp:docPr id="68" name="Picture" descr="Figure 5-16: Logarithmic residuals for Raltegravir 25 mg (lactose formulation) as quantile-quantile plot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25_mg__lactose_formulation_-9_resHisto_total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BCFDA" w14:textId="77777777" w:rsidR="00EC23DA" w:rsidRDefault="00DD1C84">
      <w:pPr>
        <w:pStyle w:val="ImageCaption"/>
      </w:pPr>
      <w:r>
        <w:t>Figure 5-16: Logarithmic residuals for Raltegravir 25 mg (lactose formulatio</w:t>
      </w:r>
      <w:r>
        <w:t>n) as quantile-quantile plot. Data source: Data/Raltegravir_PK.txt .</w:t>
      </w:r>
    </w:p>
    <w:p w14:paraId="7871E07E" w14:textId="77777777" w:rsidR="00EC23DA" w:rsidRDefault="00DD1C84">
      <w:pPr>
        <w:pStyle w:val="Textkrper"/>
      </w:pPr>
      <w:r>
        <w:t xml:space="preserve"> </w:t>
      </w:r>
    </w:p>
    <w:p w14:paraId="43BE3D2E" w14:textId="77777777" w:rsidR="00EC23DA" w:rsidRDefault="00EC23DA">
      <w:pPr>
        <w:pStyle w:val="Textkrper"/>
      </w:pPr>
    </w:p>
    <w:p w14:paraId="743DEDD7" w14:textId="77777777" w:rsidR="00EC23DA" w:rsidRDefault="00DD1C84">
      <w:pPr>
        <w:pStyle w:val="berschrift2"/>
      </w:pPr>
      <w:bookmarkStart w:id="38" w:name="X0d359162632b065257430960e3d8f4c7d35e92a"/>
      <w:bookmarkStart w:id="39" w:name="_Toc123146503"/>
      <w:r>
        <w:t>Time profiles and residual plots for Raltegravir 100 mg filmcoated tablet md</w:t>
      </w:r>
      <w:bookmarkEnd w:id="38"/>
      <w:bookmarkEnd w:id="39"/>
    </w:p>
    <w:p w14:paraId="06DA5309" w14:textId="77777777" w:rsidR="00EC23DA" w:rsidRDefault="00EC23DA">
      <w:pPr>
        <w:pStyle w:val="FirstParagraph"/>
      </w:pPr>
    </w:p>
    <w:p w14:paraId="00B0328D" w14:textId="77777777" w:rsidR="00EC23DA" w:rsidRDefault="00DD1C84">
      <w:pPr>
        <w:pStyle w:val="berschrift3"/>
      </w:pPr>
      <w:bookmarkStart w:id="40" w:name="for-total-simulation-time-range"/>
      <w:bookmarkStart w:id="41" w:name="_Toc123146504"/>
      <w:r>
        <w:t>For total simulation time range</w:t>
      </w:r>
      <w:bookmarkEnd w:id="40"/>
      <w:bookmarkEnd w:id="41"/>
    </w:p>
    <w:p w14:paraId="028FFA22" w14:textId="77777777" w:rsidR="00EC23DA" w:rsidRDefault="00EC23DA">
      <w:pPr>
        <w:pStyle w:val="FirstParagraph"/>
      </w:pPr>
    </w:p>
    <w:p w14:paraId="687B9296" w14:textId="77777777" w:rsidR="00EC23DA" w:rsidRDefault="00DD1C84">
      <w:r>
        <w:br w:type="page"/>
      </w:r>
    </w:p>
    <w:p w14:paraId="67B37E95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559C46E" wp14:editId="6FD1878D">
            <wp:extent cx="5776928" cy="2256947"/>
            <wp:effectExtent l="0" t="0" r="0" b="0"/>
            <wp:docPr id="69" name="Picture" descr="Figure 5-17: Time profiles for Raltegravir 100 mg filmcoated tablet md. Data source: Data/Raltegravir_PK.txt .. Time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25_mg__lactose_formulation_-10_resQQPlot_total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C15E8" w14:textId="77777777" w:rsidR="00EC23DA" w:rsidRDefault="00DD1C84">
      <w:pPr>
        <w:pStyle w:val="ImageCaption"/>
      </w:pPr>
      <w:r>
        <w:t>Figure 5-17: Time profiles for Raltegravir 100 mg filmcoated tablet md. Data source: Data/Raltegravir_PK.txt .. Time profiles are plotted in a linear scale.</w:t>
      </w:r>
    </w:p>
    <w:p w14:paraId="26B1682F" w14:textId="77777777" w:rsidR="00EC23DA" w:rsidRDefault="00DD1C84">
      <w:pPr>
        <w:pStyle w:val="Textkrper"/>
      </w:pPr>
      <w:r>
        <w:t xml:space="preserve"> </w:t>
      </w:r>
    </w:p>
    <w:p w14:paraId="7EF69322" w14:textId="77777777" w:rsidR="00EC23DA" w:rsidRDefault="00EC23DA">
      <w:pPr>
        <w:pStyle w:val="Textkrper"/>
      </w:pPr>
    </w:p>
    <w:p w14:paraId="54778B2B" w14:textId="77777777" w:rsidR="00EC23DA" w:rsidRDefault="00DD1C84">
      <w:r>
        <w:br w:type="page"/>
      </w:r>
    </w:p>
    <w:p w14:paraId="0922C85E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44A1306" wp14:editId="38C8AF1D">
            <wp:extent cx="5969000" cy="2260350"/>
            <wp:effectExtent l="0" t="0" r="0" b="0"/>
            <wp:docPr id="70" name="Picture" descr="Figure 5-18: Time profiles for Raltegravir 100 mg filmcoated tablet md. Data source: Data/Raltegravir_PK.txt .. Time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4_timeProfile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6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D662A" w14:textId="77777777" w:rsidR="00EC23DA" w:rsidRDefault="00DD1C84">
      <w:pPr>
        <w:pStyle w:val="ImageCaption"/>
      </w:pPr>
      <w:r>
        <w:t>Figure 5-18: Time profiles for Raltegravir 100 mg filmcoated tablet md. Data source: Data/Ra</w:t>
      </w:r>
      <w:r>
        <w:t>ltegravir_PK.txt .. Time profiles are plotted in a logarithmic scale.</w:t>
      </w:r>
    </w:p>
    <w:p w14:paraId="7DF50C95" w14:textId="77777777" w:rsidR="00EC23DA" w:rsidRDefault="00DD1C84">
      <w:pPr>
        <w:pStyle w:val="Textkrper"/>
      </w:pPr>
      <w:r>
        <w:t xml:space="preserve"> </w:t>
      </w:r>
    </w:p>
    <w:p w14:paraId="3CF09A3A" w14:textId="77777777" w:rsidR="00EC23DA" w:rsidRDefault="00EC23DA">
      <w:pPr>
        <w:pStyle w:val="Textkrper"/>
      </w:pPr>
    </w:p>
    <w:p w14:paraId="755984B3" w14:textId="77777777" w:rsidR="00EC23DA" w:rsidRDefault="00DD1C84">
      <w:r>
        <w:br w:type="page"/>
      </w:r>
    </w:p>
    <w:p w14:paraId="0644BAD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05F2AE86" wp14:editId="4A1E0CFE">
            <wp:extent cx="5969000" cy="2260350"/>
            <wp:effectExtent l="0" t="0" r="0" b="0"/>
            <wp:docPr id="71" name="Picture" descr="Figure 5-19: Predicted vs observed for Raltegravir 100 mg filmcoated tablet md. Data source: Data/Raltegravir_PK.txt .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5_timeProfileLog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6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1A999" w14:textId="77777777" w:rsidR="00EC23DA" w:rsidRDefault="00DD1C84">
      <w:pPr>
        <w:pStyle w:val="ImageCaption"/>
      </w:pPr>
      <w:r>
        <w:t>Figure 5-19: Predicted vs observed for Raltegravir 100 mg filmcoated tablet md. Data source: Data/Raltegravir_PK.txt .. Predictions and observations are plotted in a linear scale.</w:t>
      </w:r>
    </w:p>
    <w:p w14:paraId="419408FB" w14:textId="77777777" w:rsidR="00EC23DA" w:rsidRDefault="00DD1C84">
      <w:pPr>
        <w:pStyle w:val="Textkrper"/>
      </w:pPr>
      <w:r>
        <w:t xml:space="preserve"> </w:t>
      </w:r>
    </w:p>
    <w:p w14:paraId="67295A13" w14:textId="77777777" w:rsidR="00EC23DA" w:rsidRDefault="00EC23DA">
      <w:pPr>
        <w:pStyle w:val="Textkrper"/>
      </w:pPr>
    </w:p>
    <w:p w14:paraId="38718363" w14:textId="77777777" w:rsidR="00EC23DA" w:rsidRDefault="00DD1C84">
      <w:r>
        <w:br w:type="page"/>
      </w:r>
    </w:p>
    <w:p w14:paraId="75CA49CC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DE53C98" wp14:editId="5E5288A1">
            <wp:extent cx="4513894" cy="4942041"/>
            <wp:effectExtent l="0" t="0" r="0" b="0"/>
            <wp:docPr id="72" name="Picture" descr="Figure 5-20: Predicted vs observed for Raltegravir 100 mg filmcoated tablet md. Data source: Data/Raltegravir_PK.txt .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6_obsVsPred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E1955" w14:textId="77777777" w:rsidR="00EC23DA" w:rsidRDefault="00DD1C84">
      <w:pPr>
        <w:pStyle w:val="ImageCaption"/>
      </w:pPr>
      <w:r>
        <w:t xml:space="preserve">Figure 5-20: Predicted vs observed for Raltegravir 100 mg filmcoated </w:t>
      </w:r>
      <w:r>
        <w:t>tablet md. Data source: Data/Raltegravir_PK.txt .. Predictions and observations are plotted in a logarithmic scale.</w:t>
      </w:r>
    </w:p>
    <w:p w14:paraId="3C9EC665" w14:textId="77777777" w:rsidR="00EC23DA" w:rsidRDefault="00DD1C84">
      <w:pPr>
        <w:pStyle w:val="Textkrper"/>
      </w:pPr>
      <w:r>
        <w:t xml:space="preserve"> </w:t>
      </w:r>
    </w:p>
    <w:p w14:paraId="322DD58D" w14:textId="77777777" w:rsidR="00EC23DA" w:rsidRDefault="00EC23DA">
      <w:pPr>
        <w:pStyle w:val="Textkrper"/>
      </w:pPr>
    </w:p>
    <w:p w14:paraId="2366594B" w14:textId="77777777" w:rsidR="00EC23DA" w:rsidRDefault="00DD1C84">
      <w:r>
        <w:br w:type="page"/>
      </w:r>
    </w:p>
    <w:p w14:paraId="287C4845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F507A9B" wp14:editId="6D7C5849">
            <wp:extent cx="4513894" cy="4942041"/>
            <wp:effectExtent l="0" t="0" r="0" b="0"/>
            <wp:docPr id="73" name="Picture" descr="Figure 5-21: Logarithmic residuals vs predicted values for Raltegravir 100 mg filmcoated tablet md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7_obsVsPredLog_Concentration_total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D577B" w14:textId="77777777" w:rsidR="00EC23DA" w:rsidRDefault="00DD1C84">
      <w:pPr>
        <w:pStyle w:val="ImageCaption"/>
      </w:pPr>
      <w:r>
        <w:t>Figure 5-21: Logarithmic residuals vs predicted values for Raltegravir 100 mg filmcoated tablet md. Data source: Data/Raltegravir_PK.</w:t>
      </w:r>
      <w:r>
        <w:t>txt .</w:t>
      </w:r>
    </w:p>
    <w:p w14:paraId="2641F06A" w14:textId="77777777" w:rsidR="00EC23DA" w:rsidRDefault="00DD1C84">
      <w:pPr>
        <w:pStyle w:val="Textkrper"/>
      </w:pPr>
      <w:r>
        <w:t xml:space="preserve"> </w:t>
      </w:r>
    </w:p>
    <w:p w14:paraId="4AB0C71B" w14:textId="77777777" w:rsidR="00EC23DA" w:rsidRDefault="00EC23DA">
      <w:pPr>
        <w:pStyle w:val="Textkrper"/>
      </w:pPr>
    </w:p>
    <w:p w14:paraId="7AD34447" w14:textId="77777777" w:rsidR="00EC23DA" w:rsidRDefault="00DD1C84">
      <w:r>
        <w:br w:type="page"/>
      </w:r>
    </w:p>
    <w:p w14:paraId="15EF4019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653C967" wp14:editId="67624903">
            <wp:extent cx="5776928" cy="2256947"/>
            <wp:effectExtent l="0" t="0" r="0" b="0"/>
            <wp:docPr id="74" name="Picture" descr="Figure 5-22: Logarithmic residuals vs time values for Raltegravir 100 mg filmcoated tablet md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8_resVsPred_total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AAC91" w14:textId="77777777" w:rsidR="00EC23DA" w:rsidRDefault="00DD1C84">
      <w:pPr>
        <w:pStyle w:val="ImageCaption"/>
      </w:pPr>
      <w:r>
        <w:t>Figure 5-22: Logarithmic residuals vs time values for Raltegravir 100 mg filmcoated tablet md. Data source: Data/Raltegravir_PK.txt .</w:t>
      </w:r>
    </w:p>
    <w:p w14:paraId="7B3AF3F7" w14:textId="77777777" w:rsidR="00EC23DA" w:rsidRDefault="00DD1C84">
      <w:pPr>
        <w:pStyle w:val="Textkrper"/>
      </w:pPr>
      <w:r>
        <w:t xml:space="preserve"> </w:t>
      </w:r>
    </w:p>
    <w:p w14:paraId="1FAE3AE7" w14:textId="77777777" w:rsidR="00EC23DA" w:rsidRDefault="00EC23DA">
      <w:pPr>
        <w:pStyle w:val="Textkrper"/>
      </w:pPr>
    </w:p>
    <w:p w14:paraId="7A16603E" w14:textId="77777777" w:rsidR="00EC23DA" w:rsidRDefault="00DD1C84">
      <w:r>
        <w:br w:type="page"/>
      </w:r>
    </w:p>
    <w:p w14:paraId="477730CB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4097D4B4" wp14:editId="1BC7C45A">
            <wp:extent cx="5776928" cy="2256947"/>
            <wp:effectExtent l="0" t="0" r="0" b="0"/>
            <wp:docPr id="75" name="Picture" descr="Figure 5-23: Logarithmic residuals distribution (stacked) for Raltegravir 100 mg filmcoated tablet md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9_resVsTime_total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7C8C4" w14:textId="77777777" w:rsidR="00EC23DA" w:rsidRDefault="00DD1C84">
      <w:pPr>
        <w:pStyle w:val="ImageCaption"/>
      </w:pPr>
      <w:r>
        <w:t>Figure 5-23: Logarithmic residuals distribution (stacked) for Raltegravir 100 mg filmcoated tablet md. Data source: Data/Raltegravir_PK.txt .</w:t>
      </w:r>
    </w:p>
    <w:p w14:paraId="53FDEC0E" w14:textId="77777777" w:rsidR="00EC23DA" w:rsidRDefault="00DD1C84">
      <w:pPr>
        <w:pStyle w:val="Textkrper"/>
      </w:pPr>
      <w:r>
        <w:t xml:space="preserve"> </w:t>
      </w:r>
    </w:p>
    <w:p w14:paraId="4F55C1A8" w14:textId="77777777" w:rsidR="00EC23DA" w:rsidRDefault="00EC23DA">
      <w:pPr>
        <w:pStyle w:val="Textkrper"/>
      </w:pPr>
    </w:p>
    <w:p w14:paraId="27F32B71" w14:textId="77777777" w:rsidR="00EC23DA" w:rsidRDefault="00DD1C84">
      <w:r>
        <w:br w:type="page"/>
      </w:r>
    </w:p>
    <w:p w14:paraId="36D6469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9C464B2" wp14:editId="5E57DCC0">
            <wp:extent cx="5776928" cy="2256947"/>
            <wp:effectExtent l="0" t="0" r="0" b="0"/>
            <wp:docPr id="76" name="Picture" descr="Figure 5-24: Logarithmic residuals for Raltegravir 100 mg filmcoated tablet md as quantile-quantile plot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10_resHisto_total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020EB" w14:textId="77777777" w:rsidR="00EC23DA" w:rsidRDefault="00DD1C84">
      <w:pPr>
        <w:pStyle w:val="ImageCaption"/>
      </w:pPr>
      <w:r>
        <w:t>Figure 5-24: Logarithmic residuals for Raltegravir 100 mg filmcoated tablet md as quantile-quantile plot. D</w:t>
      </w:r>
      <w:r>
        <w:t>ata source: Data/Raltegravir_PK.txt .</w:t>
      </w:r>
    </w:p>
    <w:p w14:paraId="63DBCB6F" w14:textId="77777777" w:rsidR="00EC23DA" w:rsidRDefault="00DD1C84">
      <w:pPr>
        <w:pStyle w:val="Textkrper"/>
      </w:pPr>
      <w:r>
        <w:t xml:space="preserve"> </w:t>
      </w:r>
    </w:p>
    <w:p w14:paraId="02184907" w14:textId="77777777" w:rsidR="00EC23DA" w:rsidRDefault="00EC23DA">
      <w:pPr>
        <w:pStyle w:val="Textkrper"/>
      </w:pPr>
    </w:p>
    <w:p w14:paraId="78B65400" w14:textId="77777777" w:rsidR="00EC23DA" w:rsidRDefault="00DD1C84">
      <w:pPr>
        <w:pStyle w:val="berschrift3"/>
      </w:pPr>
      <w:bookmarkStart w:id="42" w:name="for-first-application-range"/>
      <w:bookmarkStart w:id="43" w:name="_Toc123146505"/>
      <w:r>
        <w:t>For first application range</w:t>
      </w:r>
      <w:bookmarkEnd w:id="42"/>
      <w:bookmarkEnd w:id="43"/>
    </w:p>
    <w:p w14:paraId="05C188A1" w14:textId="77777777" w:rsidR="00EC23DA" w:rsidRDefault="00EC23DA">
      <w:pPr>
        <w:pStyle w:val="FirstParagraph"/>
      </w:pPr>
    </w:p>
    <w:p w14:paraId="6CA34002" w14:textId="77777777" w:rsidR="00EC23DA" w:rsidRDefault="00DD1C84">
      <w:r>
        <w:br w:type="page"/>
      </w:r>
    </w:p>
    <w:p w14:paraId="4DDB7D6B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6BBC94A7" wp14:editId="3C9FC1E1">
            <wp:extent cx="5776928" cy="2256947"/>
            <wp:effectExtent l="0" t="0" r="0" b="0"/>
            <wp:docPr id="77" name="Picture" descr="Figure 5-25: Time profiles for Raltegravir 100 mg filmcoated tablet md. Data source: Data/Raltegravir_PK.txt .. Time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11_resQQPlot_total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752E6" w14:textId="77777777" w:rsidR="00EC23DA" w:rsidRDefault="00DD1C84">
      <w:pPr>
        <w:pStyle w:val="ImageCaption"/>
      </w:pPr>
      <w:r>
        <w:t>Figure 5-25: Time profiles for Raltegravir 100 mg filmcoated tablet md. Data source: Data/Raltegravir_PK.txt .. Time profiles are plotted in a linear scale.</w:t>
      </w:r>
    </w:p>
    <w:p w14:paraId="2EE44A60" w14:textId="77777777" w:rsidR="00EC23DA" w:rsidRDefault="00DD1C84">
      <w:pPr>
        <w:pStyle w:val="Textkrper"/>
      </w:pPr>
      <w:r>
        <w:t xml:space="preserve"> </w:t>
      </w:r>
    </w:p>
    <w:p w14:paraId="0706126E" w14:textId="77777777" w:rsidR="00EC23DA" w:rsidRDefault="00EC23DA">
      <w:pPr>
        <w:pStyle w:val="Textkrper"/>
      </w:pPr>
    </w:p>
    <w:p w14:paraId="0EFDB95D" w14:textId="77777777" w:rsidR="00EC23DA" w:rsidRDefault="00DD1C84">
      <w:r>
        <w:br w:type="page"/>
      </w:r>
    </w:p>
    <w:p w14:paraId="36BCEF7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7DDAE47" wp14:editId="6E73B5F4">
            <wp:extent cx="5776928" cy="2256947"/>
            <wp:effectExtent l="0" t="0" r="0" b="0"/>
            <wp:docPr id="78" name="Picture" descr="Figure 5-26: Time profiles for Raltegravir 100 mg filmcoated tablet md. Data source: Data/Raltegravir_PK.txt .. Time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13_timeProfile_Concentration_firstApplication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C6BED" w14:textId="77777777" w:rsidR="00EC23DA" w:rsidRDefault="00DD1C84">
      <w:pPr>
        <w:pStyle w:val="ImageCaption"/>
      </w:pPr>
      <w:r>
        <w:t xml:space="preserve">Figure 5-26: Time </w:t>
      </w:r>
      <w:r>
        <w:t>profiles for Raltegravir 100 mg filmcoated tablet md. Data source: Data/Raltegravir_PK.txt .. Time profiles are plotted in a logarithmic scale.</w:t>
      </w:r>
    </w:p>
    <w:p w14:paraId="6E050A95" w14:textId="77777777" w:rsidR="00EC23DA" w:rsidRDefault="00DD1C84">
      <w:pPr>
        <w:pStyle w:val="Textkrper"/>
      </w:pPr>
      <w:r>
        <w:t xml:space="preserve"> </w:t>
      </w:r>
    </w:p>
    <w:p w14:paraId="5273EBC4" w14:textId="77777777" w:rsidR="00EC23DA" w:rsidRDefault="00EC23DA">
      <w:pPr>
        <w:pStyle w:val="Textkrper"/>
      </w:pPr>
    </w:p>
    <w:p w14:paraId="44289EF0" w14:textId="77777777" w:rsidR="00EC23DA" w:rsidRDefault="00DD1C84">
      <w:pPr>
        <w:pStyle w:val="berschrift3"/>
      </w:pPr>
      <w:bookmarkStart w:id="44" w:name="for-last-application-range"/>
      <w:bookmarkStart w:id="45" w:name="_Toc123146506"/>
      <w:r>
        <w:t>For last application range</w:t>
      </w:r>
      <w:bookmarkEnd w:id="44"/>
      <w:bookmarkEnd w:id="45"/>
    </w:p>
    <w:p w14:paraId="656623C5" w14:textId="77777777" w:rsidR="00EC23DA" w:rsidRDefault="00EC23DA">
      <w:pPr>
        <w:pStyle w:val="FirstParagraph"/>
      </w:pPr>
    </w:p>
    <w:p w14:paraId="1A771A74" w14:textId="77777777" w:rsidR="00EC23DA" w:rsidRDefault="00DD1C84">
      <w:r>
        <w:br w:type="page"/>
      </w:r>
    </w:p>
    <w:p w14:paraId="663E9E78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68183B83" wp14:editId="04B003C2">
            <wp:extent cx="5776928" cy="2256947"/>
            <wp:effectExtent l="0" t="0" r="0" b="0"/>
            <wp:docPr id="79" name="Picture" descr="Figure 5-27: Time profiles for Raltegravir 100 mg filmcoated tablet md. Data source: Data/Raltegravir_PK.txt .. Time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14_timeProfileLog_Concentration_firstApplication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242A1" w14:textId="77777777" w:rsidR="00EC23DA" w:rsidRDefault="00DD1C84">
      <w:pPr>
        <w:pStyle w:val="ImageCaption"/>
      </w:pPr>
      <w:r>
        <w:t xml:space="preserve">Figure 5-27: Time profiles for Raltegravir 100 mg filmcoated tablet md. Data </w:t>
      </w:r>
      <w:r>
        <w:t>source: Data/Raltegravir_PK.txt .. Time profiles are plotted in a linear scale.</w:t>
      </w:r>
    </w:p>
    <w:p w14:paraId="6DD2D694" w14:textId="77777777" w:rsidR="00EC23DA" w:rsidRDefault="00DD1C84">
      <w:pPr>
        <w:pStyle w:val="Textkrper"/>
      </w:pPr>
      <w:r>
        <w:t xml:space="preserve"> </w:t>
      </w:r>
    </w:p>
    <w:p w14:paraId="4C7EDF88" w14:textId="77777777" w:rsidR="00EC23DA" w:rsidRDefault="00EC23DA">
      <w:pPr>
        <w:pStyle w:val="Textkrper"/>
      </w:pPr>
    </w:p>
    <w:p w14:paraId="3A52304F" w14:textId="77777777" w:rsidR="00EC23DA" w:rsidRDefault="00DD1C84">
      <w:r>
        <w:br w:type="page"/>
      </w:r>
    </w:p>
    <w:p w14:paraId="7E14209C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6F8CE3EB" wp14:editId="0B10A24A">
            <wp:extent cx="5969000" cy="2260350"/>
            <wp:effectExtent l="0" t="0" r="0" b="0"/>
            <wp:docPr id="80" name="Picture" descr="Figure 5-28: Time profiles for Raltegravir 100 mg filmcoated tablet md. Data source: Data/Raltegravir_PK.txt .. Time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16_timeProfile_Concentration_lastApplication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6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3FFAC" w14:textId="77777777" w:rsidR="00EC23DA" w:rsidRDefault="00DD1C84">
      <w:pPr>
        <w:pStyle w:val="ImageCaption"/>
      </w:pPr>
      <w:r>
        <w:t>Figure 5-28: Time profiles for Raltegravir 100 mg filmcoated tablet md. Data source: Data/Raltegravir_PK.txt .. Time profiles are plotted in a logarithmic scale.</w:t>
      </w:r>
    </w:p>
    <w:p w14:paraId="16E46532" w14:textId="77777777" w:rsidR="00EC23DA" w:rsidRDefault="00DD1C84">
      <w:pPr>
        <w:pStyle w:val="Textkrper"/>
      </w:pPr>
      <w:r>
        <w:t xml:space="preserve"> </w:t>
      </w:r>
    </w:p>
    <w:p w14:paraId="530ADE5E" w14:textId="77777777" w:rsidR="00EC23DA" w:rsidRDefault="00EC23DA">
      <w:pPr>
        <w:pStyle w:val="Textkrper"/>
      </w:pPr>
    </w:p>
    <w:p w14:paraId="6301A69F" w14:textId="77777777" w:rsidR="00EC23DA" w:rsidRDefault="00DD1C84">
      <w:r>
        <w:br w:type="page"/>
      </w:r>
    </w:p>
    <w:p w14:paraId="5161FFDF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182EA45C" wp14:editId="50642F18">
            <wp:extent cx="5969000" cy="2260350"/>
            <wp:effectExtent l="0" t="0" r="0" b="0"/>
            <wp:docPr id="81" name="Picture" descr="Figure 5-29: Predicted vs observed for Raltegravir 100 mg filmcoated tablet md. Data source: Data/Raltegravir_PK.txt .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17_timeProfileLog_Concentration_lastApplication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6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1ED3F" w14:textId="77777777" w:rsidR="00EC23DA" w:rsidRDefault="00DD1C84">
      <w:pPr>
        <w:pStyle w:val="ImageCaption"/>
      </w:pPr>
      <w:r>
        <w:t>Figure 5-29: Predicted vs observed for Raltegravir 100 mg filmcoated tablet md. Data so</w:t>
      </w:r>
      <w:r>
        <w:t>urce: Data/Raltegravir_PK.txt .. Predictions and observations are plotted in a linear scale.</w:t>
      </w:r>
    </w:p>
    <w:p w14:paraId="5A175E8E" w14:textId="77777777" w:rsidR="00EC23DA" w:rsidRDefault="00DD1C84">
      <w:pPr>
        <w:pStyle w:val="Textkrper"/>
      </w:pPr>
      <w:r>
        <w:t xml:space="preserve"> </w:t>
      </w:r>
    </w:p>
    <w:p w14:paraId="4D93512A" w14:textId="77777777" w:rsidR="00EC23DA" w:rsidRDefault="00EC23DA">
      <w:pPr>
        <w:pStyle w:val="Textkrper"/>
      </w:pPr>
    </w:p>
    <w:p w14:paraId="279DA175" w14:textId="77777777" w:rsidR="00EC23DA" w:rsidRDefault="00DD1C84">
      <w:r>
        <w:br w:type="page"/>
      </w:r>
    </w:p>
    <w:p w14:paraId="6547E03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E6F851C" wp14:editId="07525167">
            <wp:extent cx="4513894" cy="4942041"/>
            <wp:effectExtent l="0" t="0" r="0" b="0"/>
            <wp:docPr id="82" name="Picture" descr="Figure 5-30: Predicted vs observed for Raltegravir 100 mg filmcoated tablet md. Data source: Data/Raltegravir_PK.txt .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18_obsVsPred_Concentration_lastApplication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28318" w14:textId="77777777" w:rsidR="00EC23DA" w:rsidRDefault="00DD1C84">
      <w:pPr>
        <w:pStyle w:val="ImageCaption"/>
      </w:pPr>
      <w:r>
        <w:t>Figure 5-30: Predicted vs observed for Raltegravir 100 mg filmcoated tablet md. Data source: Data/Raltegravir_PK.txt .. Predictions and observations are plotted in a logarithmic scale.</w:t>
      </w:r>
    </w:p>
    <w:p w14:paraId="711BD7A7" w14:textId="77777777" w:rsidR="00EC23DA" w:rsidRDefault="00DD1C84">
      <w:pPr>
        <w:pStyle w:val="Textkrper"/>
      </w:pPr>
      <w:r>
        <w:t xml:space="preserve"> </w:t>
      </w:r>
    </w:p>
    <w:p w14:paraId="542D1AC0" w14:textId="77777777" w:rsidR="00EC23DA" w:rsidRDefault="00EC23DA">
      <w:pPr>
        <w:pStyle w:val="Textkrper"/>
      </w:pPr>
    </w:p>
    <w:p w14:paraId="616825F8" w14:textId="77777777" w:rsidR="00EC23DA" w:rsidRDefault="00DD1C84">
      <w:r>
        <w:br w:type="page"/>
      </w:r>
    </w:p>
    <w:p w14:paraId="73857C59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C0981CE" wp14:editId="13C5AE2E">
            <wp:extent cx="4513894" cy="4942041"/>
            <wp:effectExtent l="0" t="0" r="0" b="0"/>
            <wp:docPr id="83" name="Picture" descr="Figure 5-31: Logarithmic residuals vs predicted values for Raltegravir 100 mg filmcoated tablet md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19_obsVsPredLog_Concentration_lastApplication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059B1" w14:textId="77777777" w:rsidR="00EC23DA" w:rsidRDefault="00DD1C84">
      <w:pPr>
        <w:pStyle w:val="ImageCaption"/>
      </w:pPr>
      <w:r>
        <w:t>Figure 5-31: Logarithmic residuals vs predicted values for Ralte</w:t>
      </w:r>
      <w:r>
        <w:t>gravir 100 mg filmcoated tablet md. Data source: Data/Raltegravir_PK.txt .</w:t>
      </w:r>
    </w:p>
    <w:p w14:paraId="1F7DC2C7" w14:textId="77777777" w:rsidR="00EC23DA" w:rsidRDefault="00DD1C84">
      <w:pPr>
        <w:pStyle w:val="Textkrper"/>
      </w:pPr>
      <w:r>
        <w:t xml:space="preserve"> </w:t>
      </w:r>
    </w:p>
    <w:p w14:paraId="36A62037" w14:textId="77777777" w:rsidR="00EC23DA" w:rsidRDefault="00EC23DA">
      <w:pPr>
        <w:pStyle w:val="Textkrper"/>
      </w:pPr>
    </w:p>
    <w:p w14:paraId="1E2EA23E" w14:textId="77777777" w:rsidR="00EC23DA" w:rsidRDefault="00DD1C84">
      <w:r>
        <w:br w:type="page"/>
      </w:r>
    </w:p>
    <w:p w14:paraId="7E12EA34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1B7D562" wp14:editId="2481CCB2">
            <wp:extent cx="5776928" cy="2256947"/>
            <wp:effectExtent l="0" t="0" r="0" b="0"/>
            <wp:docPr id="84" name="Picture" descr="Figure 5-32: Logarithmic residuals vs time values for Raltegravir 100 mg filmcoated tablet md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20_resVsPred_lastApplication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FCA3F" w14:textId="77777777" w:rsidR="00EC23DA" w:rsidRDefault="00DD1C84">
      <w:pPr>
        <w:pStyle w:val="ImageCaption"/>
      </w:pPr>
      <w:r>
        <w:t>Figure 5-32: Logarithmic residuals vs time values for Raltegravir 100 mg filmcoated tablet md. Data source: Data/Raltegravir_PK.txt .</w:t>
      </w:r>
    </w:p>
    <w:p w14:paraId="10EEA862" w14:textId="77777777" w:rsidR="00EC23DA" w:rsidRDefault="00DD1C84">
      <w:pPr>
        <w:pStyle w:val="Textkrper"/>
      </w:pPr>
      <w:r>
        <w:t xml:space="preserve"> </w:t>
      </w:r>
    </w:p>
    <w:p w14:paraId="2EBE74BF" w14:textId="77777777" w:rsidR="00EC23DA" w:rsidRDefault="00EC23DA">
      <w:pPr>
        <w:pStyle w:val="Textkrper"/>
      </w:pPr>
    </w:p>
    <w:p w14:paraId="5B917F41" w14:textId="77777777" w:rsidR="00EC23DA" w:rsidRDefault="00DD1C84">
      <w:r>
        <w:br w:type="page"/>
      </w:r>
    </w:p>
    <w:p w14:paraId="77CBBF78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2969611" wp14:editId="0607D602">
            <wp:extent cx="5776928" cy="2256947"/>
            <wp:effectExtent l="0" t="0" r="0" b="0"/>
            <wp:docPr id="85" name="Picture" descr="Figure 5-33: Logarithmic residuals distribution (stacked) for Raltegravir 100 mg filmcoated tablet md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21_resVsTime_lastApplication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D5D25" w14:textId="77777777" w:rsidR="00EC23DA" w:rsidRDefault="00DD1C84">
      <w:pPr>
        <w:pStyle w:val="ImageCaption"/>
      </w:pPr>
      <w:r>
        <w:t>Figure 5-33: Logarithmic residuals distribution (stacked) for Raltegravir 100 mg filmcoated tablet md. Data source: Data/Raltegravir_PK.txt .</w:t>
      </w:r>
    </w:p>
    <w:p w14:paraId="0A6B4CB4" w14:textId="77777777" w:rsidR="00EC23DA" w:rsidRDefault="00DD1C84">
      <w:pPr>
        <w:pStyle w:val="Textkrper"/>
      </w:pPr>
      <w:r>
        <w:t xml:space="preserve"> </w:t>
      </w:r>
    </w:p>
    <w:p w14:paraId="516A5D52" w14:textId="77777777" w:rsidR="00EC23DA" w:rsidRDefault="00EC23DA">
      <w:pPr>
        <w:pStyle w:val="Textkrper"/>
      </w:pPr>
    </w:p>
    <w:p w14:paraId="788AFB03" w14:textId="77777777" w:rsidR="00EC23DA" w:rsidRDefault="00DD1C84">
      <w:r>
        <w:br w:type="page"/>
      </w:r>
    </w:p>
    <w:p w14:paraId="06CC9555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5A9B74E" wp14:editId="0AEA2E77">
            <wp:extent cx="5776928" cy="2256947"/>
            <wp:effectExtent l="0" t="0" r="0" b="0"/>
            <wp:docPr id="86" name="Picture" descr="Figure 5-34: Logarithmic residuals for Raltegravir 100 mg filmcoated tablet md as quantile-quantile plot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22_resHisto_lastApplication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99F70" w14:textId="77777777" w:rsidR="00EC23DA" w:rsidRDefault="00DD1C84">
      <w:pPr>
        <w:pStyle w:val="ImageCaption"/>
      </w:pPr>
      <w:r>
        <w:t>Figure 5-34: Logarithmic residuals for Raltegravir 100 mg filmcoated tablet md as quantile-quantile plot. D</w:t>
      </w:r>
      <w:r>
        <w:t>ata source: Data/Raltegravir_PK.txt .</w:t>
      </w:r>
    </w:p>
    <w:p w14:paraId="47B6896B" w14:textId="77777777" w:rsidR="00EC23DA" w:rsidRDefault="00DD1C84">
      <w:pPr>
        <w:pStyle w:val="Textkrper"/>
      </w:pPr>
      <w:r>
        <w:t xml:space="preserve"> </w:t>
      </w:r>
    </w:p>
    <w:p w14:paraId="40C29FEB" w14:textId="77777777" w:rsidR="00EC23DA" w:rsidRDefault="00EC23DA">
      <w:pPr>
        <w:pStyle w:val="Textkrper"/>
      </w:pPr>
    </w:p>
    <w:p w14:paraId="057DD03E" w14:textId="77777777" w:rsidR="00EC23DA" w:rsidRDefault="00DD1C84">
      <w:pPr>
        <w:pStyle w:val="berschrift2"/>
      </w:pPr>
      <w:bookmarkStart w:id="46" w:name="residuals-across-all-simulations"/>
      <w:bookmarkStart w:id="47" w:name="_Toc123146507"/>
      <w:r>
        <w:t>Residuals across all simulations</w:t>
      </w:r>
      <w:bookmarkEnd w:id="46"/>
      <w:bookmarkEnd w:id="47"/>
    </w:p>
    <w:p w14:paraId="46AA9425" w14:textId="77777777" w:rsidR="00EC23DA" w:rsidRDefault="00EC23DA">
      <w:pPr>
        <w:pStyle w:val="FirstParagraph"/>
      </w:pPr>
    </w:p>
    <w:p w14:paraId="19021D12" w14:textId="77777777" w:rsidR="00EC23DA" w:rsidRDefault="00DD1C84">
      <w:r>
        <w:br w:type="page"/>
      </w:r>
    </w:p>
    <w:p w14:paraId="0121F5EA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50539E9" wp14:editId="448B7FB4">
            <wp:extent cx="5776928" cy="2256947"/>
            <wp:effectExtent l="0" t="0" r="0" b="0"/>
            <wp:docPr id="87" name="Picture" descr="Figure 5-35: Predicted vs observed for Raltegravir across Raltegravir 10 mg (lactose formulation), Raltegravir 25 mg (lactose formulation), Raltegravir 100 mg filmcoated tablet md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altegravir_100_mg_filmcoated_tablet_md-23_resQQPlot_lastApplication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3B23B" w14:textId="77777777" w:rsidR="00EC23DA" w:rsidRDefault="00DD1C84">
      <w:pPr>
        <w:pStyle w:val="ImageCaption"/>
      </w:pPr>
      <w:r>
        <w:t xml:space="preserve">Figure 5-35: Predicted vs observed for Raltegravir across Raltegravir 10 mg (lactose formulation), Raltegravir 25 mg (lactose formulation), Raltegravir 100 mg filmcoated tablet </w:t>
      </w:r>
      <w:r>
        <w:t>md. Predictions and observations are plotted in a linear scale.</w:t>
      </w:r>
    </w:p>
    <w:p w14:paraId="503938F5" w14:textId="77777777" w:rsidR="00EC23DA" w:rsidRDefault="00DD1C84">
      <w:pPr>
        <w:pStyle w:val="Textkrper"/>
      </w:pPr>
      <w:r>
        <w:t xml:space="preserve"> </w:t>
      </w:r>
    </w:p>
    <w:p w14:paraId="3E4AE4D6" w14:textId="77777777" w:rsidR="00EC23DA" w:rsidRDefault="00EC23DA">
      <w:pPr>
        <w:pStyle w:val="Textkrper"/>
      </w:pPr>
    </w:p>
    <w:p w14:paraId="5A39AF05" w14:textId="77777777" w:rsidR="00EC23DA" w:rsidRDefault="00DD1C84">
      <w:r>
        <w:br w:type="page"/>
      </w:r>
    </w:p>
    <w:p w14:paraId="71FC4561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36AEF0FC" wp14:editId="705FD028">
            <wp:extent cx="4513894" cy="5382421"/>
            <wp:effectExtent l="0" t="0" r="0" b="0"/>
            <wp:docPr id="88" name="Picture" descr="Figure 5-36: Predicted vs observed for Raltegravir across Raltegravir 10 mg (lactose formulation), Raltegravir 25 mg (lactose formulation), Raltegravir 100 mg filmcoated tablet md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1_obsVsPred_Organism_PeripheralVenousBlood_Raltegravir_Plasma__Peripheral_Venous_Blood_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538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E9006" w14:textId="77777777" w:rsidR="00EC23DA" w:rsidRDefault="00DD1C84">
      <w:pPr>
        <w:pStyle w:val="ImageCaption"/>
      </w:pPr>
      <w:r>
        <w:t>Figure 5-36: Predicted vs observed for Raltegravir across Raltegravir 10 mg (lactose formulation), Raltegravir 25 mg (lactose formulation), Raltegravir 100 mg filmcoated tablet md. Pred</w:t>
      </w:r>
      <w:r>
        <w:t>ictions and observations are plotted in a logarithmic scale.</w:t>
      </w:r>
    </w:p>
    <w:p w14:paraId="41E824B3" w14:textId="77777777" w:rsidR="00EC23DA" w:rsidRDefault="00DD1C84">
      <w:pPr>
        <w:pStyle w:val="Textkrper"/>
      </w:pPr>
      <w:r>
        <w:t xml:space="preserve"> </w:t>
      </w:r>
    </w:p>
    <w:p w14:paraId="01D4BDE0" w14:textId="77777777" w:rsidR="00EC23DA" w:rsidRDefault="00EC23DA">
      <w:pPr>
        <w:pStyle w:val="Textkrper"/>
      </w:pPr>
    </w:p>
    <w:p w14:paraId="5984DB7E" w14:textId="77777777" w:rsidR="00EC23DA" w:rsidRDefault="00DD1C84">
      <w:r>
        <w:br w:type="page"/>
      </w:r>
    </w:p>
    <w:p w14:paraId="58E5558E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26C17BDA" wp14:editId="67B934A2">
            <wp:extent cx="4513894" cy="5382421"/>
            <wp:effectExtent l="0" t="0" r="0" b="0"/>
            <wp:docPr id="89" name="Picture" descr="Figure 5-37: Logarithmic residuals vs predicted values for Raltegravir across Raltegravir 10 mg (lactose formulation), Raltegravir 25 mg (lactose formulation), Raltegravir 100 mg filmcoated tablet 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2_obsVsPredLog_Organism_PeripheralVenousBlood_Raltegravir_Plasma__Peripheral_Venous_Blood_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538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FFED3" w14:textId="77777777" w:rsidR="00EC23DA" w:rsidRDefault="00DD1C84">
      <w:pPr>
        <w:pStyle w:val="ImageCaption"/>
      </w:pPr>
      <w:r>
        <w:t>Figure 5-37: Logarithmic residuals vs predicted values for Raltegravir across Raltegravir 10 mg (lactose formulation), Raltegravir 25 mg (lactose formulation), Raltegravir 100 mg filmcoate</w:t>
      </w:r>
      <w:r>
        <w:t>d tablet md</w:t>
      </w:r>
    </w:p>
    <w:p w14:paraId="0DAFE77B" w14:textId="77777777" w:rsidR="00EC23DA" w:rsidRDefault="00DD1C84">
      <w:pPr>
        <w:pStyle w:val="Textkrper"/>
      </w:pPr>
      <w:r>
        <w:t xml:space="preserve"> </w:t>
      </w:r>
    </w:p>
    <w:p w14:paraId="305012DB" w14:textId="77777777" w:rsidR="00EC23DA" w:rsidRDefault="00EC23DA">
      <w:pPr>
        <w:pStyle w:val="Textkrper"/>
      </w:pPr>
    </w:p>
    <w:p w14:paraId="0AF025BE" w14:textId="77777777" w:rsidR="00EC23DA" w:rsidRDefault="00DD1C84">
      <w:r>
        <w:br w:type="page"/>
      </w:r>
    </w:p>
    <w:p w14:paraId="39E496C2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47250DE8" wp14:editId="73935C10">
            <wp:extent cx="5776928" cy="2697327"/>
            <wp:effectExtent l="0" t="0" r="0" b="0"/>
            <wp:docPr id="90" name="Picture" descr="Figure 5-38: Logarithmic residuals vs time values for Raltegravir across Raltegravir 10 mg (lactose formulation), Raltegravir 25 mg (lactose formulation), Raltegravir 100 mg filmcoated tablet 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3_res_vs_pred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9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854D0" w14:textId="77777777" w:rsidR="00EC23DA" w:rsidRDefault="00DD1C84">
      <w:pPr>
        <w:pStyle w:val="ImageCaption"/>
      </w:pPr>
      <w:r>
        <w:t>Figure 5-38: Logarithmic residuals vs time values for Raltegravir across Raltegravir 10 mg (lactose formulation), Raltegravir 25 mg (lactose formulation), Raltegravir 100 mg filmcoated tablet md</w:t>
      </w:r>
    </w:p>
    <w:p w14:paraId="505A7C37" w14:textId="77777777" w:rsidR="00EC23DA" w:rsidRDefault="00DD1C84">
      <w:pPr>
        <w:pStyle w:val="Textkrper"/>
      </w:pPr>
      <w:r>
        <w:t xml:space="preserve"> </w:t>
      </w:r>
    </w:p>
    <w:p w14:paraId="3A5C1CDA" w14:textId="77777777" w:rsidR="00EC23DA" w:rsidRDefault="00EC23DA">
      <w:pPr>
        <w:pStyle w:val="Textkrper"/>
      </w:pPr>
    </w:p>
    <w:p w14:paraId="7ACBACFC" w14:textId="77777777" w:rsidR="00EC23DA" w:rsidRDefault="00DD1C84">
      <w:r>
        <w:br w:type="page"/>
      </w:r>
    </w:p>
    <w:p w14:paraId="72B83EEC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773FC965" wp14:editId="651E23FF">
            <wp:extent cx="5776928" cy="2697327"/>
            <wp:effectExtent l="0" t="0" r="0" b="0"/>
            <wp:docPr id="91" name="Picture" descr="Figure 5-39: Logarithmic residuals distribution (stacked) for Raltegravir across Raltegravir 10 mg (lactose formulation), Raltegravir 25 mg (lactose formulation), Raltegravir 100 mg filmcoated tablet 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4_res_vs_time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9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2DBD9" w14:textId="77777777" w:rsidR="00EC23DA" w:rsidRDefault="00DD1C84">
      <w:pPr>
        <w:pStyle w:val="ImageCaption"/>
      </w:pPr>
      <w:r>
        <w:t>Figure 5-39: Logarithmic residuals distribution (stacked) for Raltegravir across Raltegravir 10 mg (lactose formulation), Raltegravir 25 mg (lactose formulation), Raltegravir 100 mg filmcoated tablet md</w:t>
      </w:r>
    </w:p>
    <w:p w14:paraId="02C8CDE8" w14:textId="77777777" w:rsidR="00EC23DA" w:rsidRDefault="00DD1C84">
      <w:pPr>
        <w:pStyle w:val="Textkrper"/>
      </w:pPr>
      <w:r>
        <w:t xml:space="preserve"> </w:t>
      </w:r>
    </w:p>
    <w:p w14:paraId="6C8FE7FD" w14:textId="77777777" w:rsidR="00EC23DA" w:rsidRDefault="00EC23DA">
      <w:pPr>
        <w:pStyle w:val="Textkrper"/>
      </w:pPr>
    </w:p>
    <w:p w14:paraId="67C3C348" w14:textId="77777777" w:rsidR="00EC23DA" w:rsidRDefault="00DD1C84">
      <w:r>
        <w:br w:type="page"/>
      </w:r>
    </w:p>
    <w:p w14:paraId="5C2780FD" w14:textId="77777777" w:rsidR="00EC23DA" w:rsidRDefault="00DD1C84">
      <w:pPr>
        <w:pStyle w:val="CaptionedFigure"/>
      </w:pPr>
      <w:r>
        <w:rPr>
          <w:noProof/>
        </w:rPr>
        <w:lastRenderedPageBreak/>
        <w:drawing>
          <wp:inline distT="0" distB="0" distL="0" distR="0" wp14:anchorId="5057D4AA" wp14:editId="54864E3B">
            <wp:extent cx="5776928" cy="2697327"/>
            <wp:effectExtent l="0" t="0" r="0" b="0"/>
            <wp:docPr id="92" name="Picture" descr="Figure 5-40: Logarithmic residuals for Raltegravir across Raltegravir 10 mg (lactose formulation), Raltegravir 25 mg (lactose formulation), Raltegravir 100 mg filmcoated tablet md as quantile-quantile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5_histogram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9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C4FF6" w14:textId="77777777" w:rsidR="00EC23DA" w:rsidRDefault="00DD1C84">
      <w:pPr>
        <w:pStyle w:val="ImageCaption"/>
      </w:pPr>
      <w:r>
        <w:t>Figure 5-40: Logarithmic residuals for Raltegr</w:t>
      </w:r>
      <w:r>
        <w:t>avir across Raltegravir 10 mg (lactose formulation), Raltegravir 25 mg (lactose formulation), Raltegravir 100 mg filmcoated tablet md as quantile-quantile plot</w:t>
      </w:r>
    </w:p>
    <w:p w14:paraId="0BE47958" w14:textId="77777777" w:rsidR="00EC23DA" w:rsidRDefault="00DD1C84">
      <w:pPr>
        <w:pStyle w:val="Textkrper"/>
      </w:pPr>
      <w:r>
        <w:t xml:space="preserve"> </w:t>
      </w:r>
    </w:p>
    <w:sectPr w:rsidR="00EC23DA">
      <w:headerReference w:type="default" r:id="rId97"/>
      <w:footerReference w:type="default" r:id="rId98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5993" w14:textId="77777777" w:rsidR="00DD1C84" w:rsidRDefault="00DD1C84">
      <w:pPr>
        <w:spacing w:after="0"/>
      </w:pPr>
      <w:r>
        <w:separator/>
      </w:r>
    </w:p>
  </w:endnote>
  <w:endnote w:type="continuationSeparator" w:id="0">
    <w:p w14:paraId="16F8CACF" w14:textId="77777777" w:rsidR="00DD1C84" w:rsidRDefault="00DD1C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B89CB" w14:textId="77777777" w:rsidR="00237720" w:rsidRDefault="00DD1C84">
    <w:pPr>
      <w:pStyle w:val="Fuzeile"/>
      <w:jc w:val="center"/>
    </w:pPr>
  </w:p>
  <w:p w14:paraId="70C20C3B" w14:textId="77777777" w:rsidR="00237720" w:rsidRDefault="00DD1C8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CAB50" w14:textId="77777777" w:rsidR="00DD1C84" w:rsidRDefault="00DD1C84">
      <w:r>
        <w:separator/>
      </w:r>
    </w:p>
  </w:footnote>
  <w:footnote w:type="continuationSeparator" w:id="0">
    <w:p w14:paraId="73504B49" w14:textId="77777777" w:rsidR="00DD1C84" w:rsidRDefault="00DD1C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14:paraId="3CBA1AF5" w14:textId="77777777" w:rsidR="000F07F1" w:rsidRPr="007E2361" w:rsidRDefault="00DD1C84" w:rsidP="000F07F1">
        <w:pPr>
          <w:pStyle w:val="Kopfzeile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 xml:space="preserve">NUMPAGES  \* Arabic  \* </w:instrText>
        </w:r>
        <w:r w:rsidRPr="007E2361">
          <w:rPr>
            <w:rFonts w:ascii="Times New Roman" w:hAnsi="Times New Roman" w:cs="Times New Roman"/>
          </w:rPr>
          <w:instrText>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14:paraId="4AA8FDD3" w14:textId="77777777" w:rsidR="000F07F1" w:rsidRDefault="00DD1C8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D7CAF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9D272C"/>
    <w:multiLevelType w:val="multilevel"/>
    <w:tmpl w:val="5E8A4980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5" w15:restartNumberingAfterBreak="0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75838"/>
    <w:multiLevelType w:val="multilevel"/>
    <w:tmpl w:val="CFB603AE"/>
    <w:numStyleLink w:val="REVersuch2"/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6"/>
  </w:num>
  <w:num w:numId="14">
    <w:abstractNumId w:val="14"/>
  </w:num>
  <w:num w:numId="15">
    <w:abstractNumId w:val="13"/>
  </w:num>
  <w:num w:numId="16">
    <w:abstractNumId w:val="15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05F16"/>
    <w:rsid w:val="00DD1C84"/>
    <w:rsid w:val="00E315A3"/>
    <w:rsid w:val="00EC23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93CF6E"/>
  <w15:docId w15:val="{6F5DCAE2-0C75-4F52-9D30-FA1461D61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DF4C3C"/>
    <w:pPr>
      <w:keepNext/>
      <w:keepLines/>
      <w:pageBreakBefore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D500C1"/>
    <w:pPr>
      <w:keepNext/>
      <w:keepLines/>
      <w:numPr>
        <w:ilvl w:val="1"/>
        <w:numId w:val="1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D500C1"/>
    <w:pPr>
      <w:keepNext/>
      <w:keepLines/>
      <w:numPr>
        <w:ilvl w:val="2"/>
        <w:numId w:val="1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6"/>
    </w:rPr>
  </w:style>
  <w:style w:type="paragraph" w:styleId="berschrift4">
    <w:name w:val="heading 4"/>
    <w:basedOn w:val="Standard"/>
    <w:next w:val="Textkrper"/>
    <w:uiPriority w:val="9"/>
    <w:unhideWhenUsed/>
    <w:qFormat/>
    <w:rsid w:val="00D500C1"/>
    <w:pPr>
      <w:keepNext/>
      <w:keepLines/>
      <w:numPr>
        <w:ilvl w:val="3"/>
        <w:numId w:val="14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sz w:val="26"/>
    </w:rPr>
  </w:style>
  <w:style w:type="paragraph" w:styleId="berschrift5">
    <w:name w:val="heading 5"/>
    <w:basedOn w:val="Standard"/>
    <w:next w:val="Textkrper"/>
    <w:uiPriority w:val="9"/>
    <w:unhideWhenUsed/>
    <w:qFormat/>
    <w:rsid w:val="00D500C1"/>
    <w:pPr>
      <w:keepNext/>
      <w:keepLines/>
      <w:numPr>
        <w:ilvl w:val="4"/>
        <w:numId w:val="14"/>
      </w:numPr>
      <w:spacing w:before="200" w:after="0"/>
      <w:outlineLvl w:val="4"/>
    </w:pPr>
    <w:rPr>
      <w:rFonts w:ascii="Times New Roman" w:eastAsiaTheme="majorEastAsia" w:hAnsi="Times New Roman" w:cstheme="majorBidi"/>
      <w:b/>
      <w:iCs/>
      <w:sz w:val="26"/>
    </w:rPr>
  </w:style>
  <w:style w:type="paragraph" w:styleId="berschrift6">
    <w:name w:val="heading 6"/>
    <w:basedOn w:val="Standard"/>
    <w:next w:val="Textkrper"/>
    <w:uiPriority w:val="9"/>
    <w:unhideWhenUsed/>
    <w:qFormat/>
    <w:rsid w:val="00D500C1"/>
    <w:pPr>
      <w:keepNext/>
      <w:keepLines/>
      <w:numPr>
        <w:ilvl w:val="5"/>
        <w:numId w:val="14"/>
      </w:numPr>
      <w:spacing w:before="200" w:after="0"/>
      <w:outlineLvl w:val="5"/>
    </w:pPr>
    <w:rPr>
      <w:rFonts w:ascii="Times New Roman" w:eastAsiaTheme="majorEastAsia" w:hAnsi="Times New Roman" w:cstheme="majorBidi"/>
      <w:b/>
      <w:sz w:val="26"/>
    </w:rPr>
  </w:style>
  <w:style w:type="paragraph" w:styleId="berschrift7">
    <w:name w:val="heading 7"/>
    <w:basedOn w:val="Standard"/>
    <w:next w:val="Textkrper"/>
    <w:uiPriority w:val="9"/>
    <w:unhideWhenUsed/>
    <w:qFormat/>
    <w:rsid w:val="00D500C1"/>
    <w:pPr>
      <w:keepNext/>
      <w:keepLines/>
      <w:numPr>
        <w:ilvl w:val="6"/>
        <w:numId w:val="14"/>
      </w:numPr>
      <w:spacing w:before="200" w:after="0"/>
      <w:outlineLvl w:val="6"/>
    </w:pPr>
    <w:rPr>
      <w:rFonts w:ascii="Times New Roman" w:eastAsiaTheme="majorEastAsia" w:hAnsi="Times New Roman" w:cstheme="majorBidi"/>
      <w:b/>
      <w:sz w:val="26"/>
    </w:rPr>
  </w:style>
  <w:style w:type="paragraph" w:styleId="berschrift8">
    <w:name w:val="heading 8"/>
    <w:basedOn w:val="Standard"/>
    <w:next w:val="Textkrper"/>
    <w:uiPriority w:val="9"/>
    <w:unhideWhenUsed/>
    <w:qFormat/>
    <w:rsid w:val="00D500C1"/>
    <w:pPr>
      <w:keepNext/>
      <w:keepLines/>
      <w:numPr>
        <w:ilvl w:val="7"/>
        <w:numId w:val="14"/>
      </w:numPr>
      <w:spacing w:before="200" w:after="0"/>
      <w:outlineLvl w:val="7"/>
    </w:pPr>
    <w:rPr>
      <w:rFonts w:ascii="Times New Roman" w:eastAsiaTheme="majorEastAsia" w:hAnsi="Times New Roman" w:cstheme="majorBidi"/>
      <w:b/>
      <w:sz w:val="26"/>
    </w:rPr>
  </w:style>
  <w:style w:type="paragraph" w:styleId="berschrift9">
    <w:name w:val="heading 9"/>
    <w:basedOn w:val="Standard"/>
    <w:next w:val="Textkrper"/>
    <w:uiPriority w:val="9"/>
    <w:unhideWhenUsed/>
    <w:qFormat/>
    <w:rsid w:val="00D500C1"/>
    <w:pPr>
      <w:keepNext/>
      <w:keepLines/>
      <w:numPr>
        <w:ilvl w:val="8"/>
        <w:numId w:val="14"/>
      </w:numPr>
      <w:spacing w:before="200" w:after="0"/>
      <w:outlineLvl w:val="8"/>
    </w:pPr>
    <w:rPr>
      <w:rFonts w:ascii="Times New Roman" w:eastAsiaTheme="majorEastAsia" w:hAnsi="Times New Roman" w:cstheme="majorBidi"/>
      <w:b/>
      <w:sz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autoRedefine/>
    <w:qFormat/>
    <w:rsid w:val="00B034F3"/>
    <w:pPr>
      <w:spacing w:before="180" w:after="180" w:line="360" w:lineRule="auto"/>
    </w:pPr>
    <w:rPr>
      <w:rFonts w:ascii="Arial" w:hAnsi="Arial"/>
      <w:sz w:val="20"/>
    </w:rPr>
  </w:style>
  <w:style w:type="paragraph" w:customStyle="1" w:styleId="FirstParagraph">
    <w:name w:val="First Paragraph"/>
    <w:basedOn w:val="Textkrper"/>
    <w:next w:val="Textkrper"/>
    <w:autoRedefine/>
    <w:qFormat/>
    <w:rsid w:val="008D31A4"/>
  </w:style>
  <w:style w:type="paragraph" w:customStyle="1" w:styleId="Compact">
    <w:name w:val="Compact"/>
    <w:basedOn w:val="Textkrper"/>
    <w:autoRedefine/>
    <w:qFormat/>
    <w:rsid w:val="008D31A4"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styleId="Datum">
    <w:name w:val="Date"/>
    <w:next w:val="Textkrper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Standard"/>
    <w:next w:val="Textkrper"/>
    <w:autoRedefine/>
    <w:qFormat/>
    <w:rsid w:val="008D31A4"/>
    <w:pPr>
      <w:keepNext/>
      <w:keepLines/>
      <w:spacing w:before="300" w:after="300"/>
      <w:jc w:val="both"/>
    </w:pPr>
    <w:rPr>
      <w:rFonts w:ascii="Arial" w:hAnsi="Arial"/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basedOn w:val="Gitternetztabelle1hell"/>
    <w:semiHidden/>
    <w:unhideWhenUsed/>
    <w:qFormat/>
    <w:rsid w:val="008F3A26"/>
    <w:rPr>
      <w:rFonts w:ascii="Arial" w:hAnsi="Arial"/>
      <w:sz w:val="20"/>
      <w:szCs w:val="20"/>
      <w:lang w:val="en-CA" w:eastAsia="en-CA"/>
    </w:rPr>
    <w:tblPr/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CB69FF"/>
    <w:pPr>
      <w:keepNext/>
      <w:spacing w:before="12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Beschriftung"/>
    <w:rsid w:val="00CB69FF"/>
    <w:rPr>
      <w:rFonts w:ascii="Arial" w:hAnsi="Arial"/>
      <w:b/>
      <w:i w:val="0"/>
      <w:sz w:val="2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uiPriority w:val="99"/>
    <w:rsid w:val="007E2361"/>
    <w:rPr>
      <w:color w:val="0000FF"/>
    </w:rPr>
  </w:style>
  <w:style w:type="paragraph" w:styleId="Inhaltsverzeichnisberschrift">
    <w:name w:val="TOC Heading"/>
    <w:aliases w:val="RE_TableOfContent"/>
    <w:next w:val="Textkrper"/>
    <w:uiPriority w:val="39"/>
    <w:unhideWhenUsed/>
    <w:qFormat/>
    <w:rsid w:val="00D500C1"/>
    <w:pPr>
      <w:spacing w:before="240" w:line="259" w:lineRule="auto"/>
    </w:pPr>
    <w:rPr>
      <w:rFonts w:ascii="Times New Roman" w:eastAsiaTheme="majorEastAsia" w:hAnsi="Times New Roman" w:cstheme="majorBidi"/>
      <w:b/>
      <w:szCs w:val="32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numbering" w:customStyle="1" w:styleId="REVersuch2">
    <w:name w:val="RE_Versuch_2"/>
    <w:uiPriority w:val="99"/>
    <w:rsid w:val="00F5435A"/>
    <w:pPr>
      <w:numPr>
        <w:numId w:val="12"/>
      </w:numPr>
    </w:pPr>
  </w:style>
  <w:style w:type="character" w:customStyle="1" w:styleId="TextkrperZchn">
    <w:name w:val="Textkörper Zchn"/>
    <w:basedOn w:val="Absatz-Standardschriftart"/>
    <w:link w:val="Textkrper"/>
    <w:rsid w:val="00B034F3"/>
    <w:rPr>
      <w:rFonts w:ascii="Arial" w:hAnsi="Arial"/>
      <w:sz w:val="20"/>
    </w:rPr>
  </w:style>
  <w:style w:type="paragraph" w:styleId="Verzeichnis2">
    <w:name w:val="toc 2"/>
    <w:basedOn w:val="Standard"/>
    <w:next w:val="Standard"/>
    <w:autoRedefine/>
    <w:uiPriority w:val="39"/>
    <w:unhideWhenUsed/>
    <w:rsid w:val="00F45D3A"/>
    <w:pPr>
      <w:tabs>
        <w:tab w:val="left" w:pos="880"/>
        <w:tab w:val="right" w:leader="dot" w:pos="9396"/>
      </w:tabs>
      <w:spacing w:after="0"/>
      <w:ind w:left="624" w:right="284" w:hanging="624"/>
    </w:pPr>
    <w:rPr>
      <w:rFonts w:ascii="Times New Roman" w:hAnsi="Times New Roman"/>
      <w:color w:val="0000FF"/>
    </w:rPr>
  </w:style>
  <w:style w:type="paragraph" w:styleId="Verzeichnis1">
    <w:name w:val="toc 1"/>
    <w:basedOn w:val="Standard"/>
    <w:next w:val="Standard"/>
    <w:autoRedefine/>
    <w:uiPriority w:val="39"/>
    <w:unhideWhenUsed/>
    <w:rsid w:val="00F45D3A"/>
    <w:pPr>
      <w:spacing w:before="120" w:after="0"/>
      <w:ind w:left="425" w:right="284" w:hanging="425"/>
    </w:pPr>
    <w:rPr>
      <w:rFonts w:ascii="Times New Roman" w:hAnsi="Times New Roman"/>
      <w:b/>
      <w:color w:val="0000FF"/>
    </w:rPr>
  </w:style>
  <w:style w:type="paragraph" w:styleId="Verzeichnis3">
    <w:name w:val="toc 3"/>
    <w:basedOn w:val="Standard"/>
    <w:next w:val="Standard"/>
    <w:autoRedefine/>
    <w:uiPriority w:val="39"/>
    <w:unhideWhenUsed/>
    <w:rsid w:val="00F45D3A"/>
    <w:pPr>
      <w:tabs>
        <w:tab w:val="left" w:pos="1320"/>
        <w:tab w:val="right" w:leader="dot" w:pos="9396"/>
      </w:tabs>
      <w:spacing w:after="0"/>
      <w:ind w:left="822" w:right="284" w:hanging="822"/>
    </w:pPr>
    <w:rPr>
      <w:rFonts w:ascii="Times New Roman" w:hAnsi="Times New Roman"/>
      <w:color w:val="0000FF"/>
    </w:rPr>
  </w:style>
  <w:style w:type="paragraph" w:styleId="Verzeichnis4">
    <w:name w:val="toc 4"/>
    <w:basedOn w:val="Standard"/>
    <w:next w:val="Standard"/>
    <w:autoRedefine/>
    <w:uiPriority w:val="39"/>
    <w:unhideWhenUsed/>
    <w:rsid w:val="00F45D3A"/>
    <w:pPr>
      <w:tabs>
        <w:tab w:val="left" w:pos="1540"/>
        <w:tab w:val="right" w:leader="dot" w:pos="9396"/>
      </w:tabs>
      <w:spacing w:after="0"/>
      <w:ind w:left="1021" w:right="284" w:hanging="1021"/>
    </w:pPr>
    <w:rPr>
      <w:rFonts w:ascii="Times New Roman" w:hAnsi="Times New Roman"/>
      <w:color w:val="0000FF"/>
    </w:rPr>
  </w:style>
  <w:style w:type="paragraph" w:styleId="Verzeichnis5">
    <w:name w:val="toc 5"/>
    <w:basedOn w:val="Standard"/>
    <w:next w:val="Standard"/>
    <w:autoRedefine/>
    <w:uiPriority w:val="39"/>
    <w:unhideWhenUsed/>
    <w:rsid w:val="00F45D3A"/>
    <w:pPr>
      <w:tabs>
        <w:tab w:val="left" w:pos="1880"/>
        <w:tab w:val="right" w:leader="dot" w:pos="9396"/>
      </w:tabs>
      <w:spacing w:after="0"/>
      <w:ind w:left="1219" w:right="284" w:hanging="1219"/>
    </w:pPr>
    <w:rPr>
      <w:rFonts w:ascii="Times New Roman" w:hAnsi="Times New Roman"/>
      <w:color w:val="0000FF"/>
    </w:rPr>
  </w:style>
  <w:style w:type="paragraph" w:styleId="Index1">
    <w:name w:val="index 1"/>
    <w:basedOn w:val="Standard"/>
    <w:next w:val="Standard"/>
    <w:autoRedefine/>
    <w:rsid w:val="00830389"/>
    <w:pPr>
      <w:spacing w:after="0"/>
      <w:ind w:left="240" w:hanging="240"/>
    </w:pPr>
  </w:style>
  <w:style w:type="paragraph" w:styleId="Abbildungsverzeichnis">
    <w:name w:val="table of figures"/>
    <w:basedOn w:val="Standard"/>
    <w:next w:val="Standard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type="table" w:styleId="Gitternetztabelle1hell">
    <w:name w:val="Grid Table 1 Light"/>
    <w:basedOn w:val="NormaleTabelle"/>
    <w:rsid w:val="008D31A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97" Type="http://schemas.openxmlformats.org/officeDocument/2006/relationships/header" Target="header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9</Words>
  <Characters>14676</Characters>
  <Application>Microsoft Office Word</Application>
  <DocSecurity>0</DocSecurity>
  <Lines>122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1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ri Solodenko</cp:lastModifiedBy>
  <cp:revision>3</cp:revision>
  <dcterms:created xsi:type="dcterms:W3CDTF">2022-12-28T17:59:00Z</dcterms:created>
  <dcterms:modified xsi:type="dcterms:W3CDTF">2022-12-28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850223-87a8-40c3-9eb2-432606efca2a_Enabled">
    <vt:lpwstr>true</vt:lpwstr>
  </property>
  <property fmtid="{D5CDD505-2E9C-101B-9397-08002B2CF9AE}" pid="3" name="MSIP_Label_7f850223-87a8-40c3-9eb2-432606efca2a_SetDate">
    <vt:lpwstr>2022-12-28T18:01:14Z</vt:lpwstr>
  </property>
  <property fmtid="{D5CDD505-2E9C-101B-9397-08002B2CF9AE}" pid="4" name="MSIP_Label_7f850223-87a8-40c3-9eb2-432606efca2a_Method">
    <vt:lpwstr>Standard</vt:lpwstr>
  </property>
  <property fmtid="{D5CDD505-2E9C-101B-9397-08002B2CF9AE}" pid="5" name="MSIP_Label_7f850223-87a8-40c3-9eb2-432606efca2a_Name">
    <vt:lpwstr>7f850223-87a8-40c3-9eb2-432606efca2a</vt:lpwstr>
  </property>
  <property fmtid="{D5CDD505-2E9C-101B-9397-08002B2CF9AE}" pid="6" name="MSIP_Label_7f850223-87a8-40c3-9eb2-432606efca2a_SiteId">
    <vt:lpwstr>fcb2b37b-5da0-466b-9b83-0014b67a7c78</vt:lpwstr>
  </property>
  <property fmtid="{D5CDD505-2E9C-101B-9397-08002B2CF9AE}" pid="7" name="MSIP_Label_7f850223-87a8-40c3-9eb2-432606efca2a_ActionId">
    <vt:lpwstr>45579a45-3abd-46eb-9876-e0c703d31169</vt:lpwstr>
  </property>
  <property fmtid="{D5CDD505-2E9C-101B-9397-08002B2CF9AE}" pid="8" name="MSIP_Label_7f850223-87a8-40c3-9eb2-432606efca2a_ContentBits">
    <vt:lpwstr>0</vt:lpwstr>
  </property>
</Properties>
</file>